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34CAA" w14:textId="77777777" w:rsidR="00A32E73" w:rsidRDefault="00A02D41">
      <w:pPr>
        <w:pStyle w:val="Title"/>
      </w:pPr>
      <w:bookmarkStart w:id="0" w:name="_Hlk536523461"/>
      <w:bookmarkStart w:id="1" w:name="_GoBack"/>
      <w:bookmarkEnd w:id="1"/>
      <w:r>
        <w:t>Assessment of the cumulative effects of restoration activities on water quality in Tampa Bay, Florida</w:t>
      </w:r>
    </w:p>
    <w:bookmarkEnd w:id="0"/>
    <w:p w14:paraId="4330D8AB" w14:textId="77777777" w:rsidR="00A32E73" w:rsidRDefault="00A02D41">
      <w:pPr>
        <w:pStyle w:val="FirstParagraph"/>
      </w:pPr>
      <w:r>
        <w:t>Marcus W. Beck (</w:t>
      </w:r>
      <w:hyperlink r:id="rId8">
        <w:r>
          <w:rPr>
            <w:rStyle w:val="Hyperlink"/>
          </w:rPr>
          <w:t>marcusb@sccwrp.org</w:t>
        </w:r>
      </w:hyperlink>
      <w:r>
        <w:t>), Southern California Coastal Water Research Project, Costa Mesa, CA</w:t>
      </w:r>
    </w:p>
    <w:p w14:paraId="43F4F9D4" w14:textId="77777777" w:rsidR="00A32E73" w:rsidRDefault="00A02D41">
      <w:pPr>
        <w:pStyle w:val="BodyText"/>
      </w:pPr>
      <w:r>
        <w:t>Edward T. Sherwood (</w:t>
      </w:r>
      <w:hyperlink r:id="rId9">
        <w:r>
          <w:rPr>
            <w:rStyle w:val="Hyperlink"/>
          </w:rPr>
          <w:t>esherwood@tbep.org</w:t>
        </w:r>
      </w:hyperlink>
      <w:r>
        <w:t>), Tampa Bay Estuary Program, Tampa, FL</w:t>
      </w:r>
    </w:p>
    <w:p w14:paraId="28210E76" w14:textId="77777777" w:rsidR="00A32E73" w:rsidRDefault="00A02D41">
      <w:pPr>
        <w:pStyle w:val="BodyText"/>
      </w:pPr>
      <w:r>
        <w:t>Jessica Renee Henkel (</w:t>
      </w:r>
      <w:hyperlink r:id="rId10">
        <w:r>
          <w:rPr>
            <w:rStyle w:val="Hyperlink"/>
          </w:rPr>
          <w:t>jessica.henkel@restorethegulf.gov</w:t>
        </w:r>
      </w:hyperlink>
      <w:r>
        <w:t>), Gulf Coast Ecosystem Restoration Council, New Orleans, LA</w:t>
      </w:r>
    </w:p>
    <w:p w14:paraId="1734938B" w14:textId="77777777" w:rsidR="00A32E73" w:rsidRDefault="00A02D41">
      <w:pPr>
        <w:pStyle w:val="BodyText"/>
      </w:pPr>
      <w:r>
        <w:t xml:space="preserve">Kirsten </w:t>
      </w:r>
      <w:proofErr w:type="spellStart"/>
      <w:r>
        <w:t>Dorans</w:t>
      </w:r>
      <w:proofErr w:type="spellEnd"/>
      <w:r>
        <w:t xml:space="preserve"> (</w:t>
      </w:r>
      <w:hyperlink r:id="rId11">
        <w:r>
          <w:rPr>
            <w:rStyle w:val="Hyperlink"/>
          </w:rPr>
          <w:t>kdorans@mail.harvard.edu</w:t>
        </w:r>
      </w:hyperlink>
      <w:r>
        <w:t>), Tulane University, New Orleans, LA</w:t>
      </w:r>
    </w:p>
    <w:p w14:paraId="570D0AB2" w14:textId="77777777" w:rsidR="00A32E73" w:rsidRDefault="00A02D41">
      <w:pPr>
        <w:pStyle w:val="BodyText"/>
      </w:pPr>
      <w:r>
        <w:t>Kathryn Ireland (</w:t>
      </w:r>
      <w:hyperlink r:id="rId12">
        <w:r>
          <w:rPr>
            <w:rStyle w:val="Hyperlink"/>
          </w:rPr>
          <w:t>kathryn.b.ireland@gmail.com</w:t>
        </w:r>
      </w:hyperlink>
      <w:r>
        <w:t>), Montana State University, Bozeman, MT</w:t>
      </w:r>
    </w:p>
    <w:p w14:paraId="2A602848" w14:textId="77777777" w:rsidR="00A32E73" w:rsidRDefault="00A02D41">
      <w:pPr>
        <w:pStyle w:val="BodyText"/>
      </w:pPr>
      <w:r>
        <w:t>Patricia Varela (</w:t>
      </w:r>
      <w:hyperlink r:id="rId13">
        <w:r>
          <w:rPr>
            <w:rStyle w:val="Hyperlink"/>
          </w:rPr>
          <w:t>varela_patricia@yahoo.com</w:t>
        </w:r>
      </w:hyperlink>
      <w:r>
        <w:t>), Geosyntec Consultants, Houston, TX</w:t>
      </w:r>
    </w:p>
    <w:p w14:paraId="45F60EEC" w14:textId="77777777" w:rsidR="00A32E73" w:rsidRDefault="00A02D41">
      <w:pPr>
        <w:pStyle w:val="BodyText"/>
      </w:pPr>
      <w:r>
        <w:t>Version Date: Mon Jan 14 11:29:48 2019 -0800</w:t>
      </w:r>
    </w:p>
    <w:p w14:paraId="0BA7597E" w14:textId="2D1E8CC0" w:rsidR="00A32E73" w:rsidRDefault="00A02D41">
      <w:pPr>
        <w:pStyle w:val="Heading1"/>
      </w:pPr>
      <w:bookmarkStart w:id="2" w:name="abstract"/>
      <w:r>
        <w:t>Abstract</w:t>
      </w:r>
      <w:bookmarkEnd w:id="2"/>
    </w:p>
    <w:p w14:paraId="2E20DD83" w14:textId="77777777" w:rsidR="00A32E73" w:rsidRDefault="00A02D41">
      <w:pPr>
        <w:pStyle w:val="FirstParagraph"/>
      </w:pPr>
      <w:r>
        <w:t>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14:paraId="3DDEC0E8" w14:textId="77777777" w:rsidR="00A32E73" w:rsidRDefault="00A02D41">
      <w:pPr>
        <w:pStyle w:val="Heading1"/>
      </w:pPr>
      <w:bookmarkStart w:id="3" w:name="introduction"/>
      <w:commentRangeStart w:id="4"/>
      <w:r>
        <w:t>Introduction</w:t>
      </w:r>
      <w:bookmarkEnd w:id="3"/>
      <w:commentRangeEnd w:id="4"/>
      <w:r w:rsidR="00F002C4">
        <w:rPr>
          <w:rStyle w:val="CommentReference"/>
          <w:rFonts w:eastAsiaTheme="minorHAnsi" w:cstheme="minorBidi"/>
          <w:b w:val="0"/>
          <w:bCs w:val="0"/>
          <w:color w:val="auto"/>
        </w:rPr>
        <w:commentReference w:id="4"/>
      </w:r>
    </w:p>
    <w:p w14:paraId="259B67B7" w14:textId="77777777" w:rsidR="00A32E73" w:rsidRDefault="00A02D41">
      <w:pPr>
        <w:pStyle w:val="FirstParagraph"/>
      </w:pPr>
      <w:r>
        <w:t>Despite considerable investments over the last four decades in coastal and estuarine ecosystem restoration (</w:t>
      </w:r>
      <w:proofErr w:type="spellStart"/>
      <w:r>
        <w:t>Diefenderfer</w:t>
      </w:r>
      <w:proofErr w:type="spellEnd"/>
      <w:r>
        <w:t xml:space="preserve"> et al. </w:t>
      </w:r>
      <w:hyperlink w:anchor="ref-Diefenderfer16">
        <w:r>
          <w:rPr>
            <w:rStyle w:val="Hyperlink"/>
          </w:rPr>
          <w:t>2016</w:t>
        </w:r>
      </w:hyperlink>
      <w:r>
        <w:t xml:space="preserve">), numerous challenges still impede comprehensive success. </w:t>
      </w:r>
      <w:r>
        <w:lastRenderedPageBreak/>
        <w:t>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w:t>
      </w:r>
      <w:proofErr w:type="spellStart"/>
      <w:r>
        <w:t>Enwright</w:t>
      </w:r>
      <w:proofErr w:type="spellEnd"/>
      <w:r>
        <w:t xml:space="preserve">, Griffith, and </w:t>
      </w:r>
      <w:proofErr w:type="spellStart"/>
      <w:r>
        <w:t>Osland</w:t>
      </w:r>
      <w:proofErr w:type="spellEnd"/>
      <w:r>
        <w:t xml:space="preserve"> </w:t>
      </w:r>
      <w:hyperlink w:anchor="ref-Enwright16">
        <w:r>
          <w:rPr>
            <w:rStyle w:val="Hyperlink"/>
          </w:rPr>
          <w:t>2016</w:t>
        </w:r>
      </w:hyperlink>
      <w:r>
        <w:t>). Competing management and policy directives for flood protection, national commerce and energy development complicate and prolong efforts to abate coastal hypoxia and other coastal water quality issues (</w:t>
      </w:r>
      <w:proofErr w:type="spellStart"/>
      <w:r>
        <w:t>Rabotyagov</w:t>
      </w:r>
      <w:proofErr w:type="spellEnd"/>
      <w:r>
        <w:t xml:space="preserve">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Gulf of Mexico Fishery Management Council) </w:t>
      </w:r>
      <w:hyperlink w:anchor="ref-GMFMC17">
        <w:r>
          <w:rPr>
            <w:rStyle w:val="Hyperlink"/>
          </w:rPr>
          <w:t>2017</w:t>
        </w:r>
      </w:hyperlink>
      <w:r>
        <w:t xml:space="preserve">). And, discrete tropical storm (Greening, Doering, and Corbett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14:paraId="55E68C61" w14:textId="5492A7AF" w:rsidR="00A32E73" w:rsidRDefault="00A02D41">
      <w:pPr>
        <w:pStyle w:val="BodyText"/>
      </w:pPr>
      <w:del w:id="5" w:author="James Hagy" w:date="2019-01-19T16:05:00Z">
        <w:r w:rsidDel="007E4926">
          <w:delText xml:space="preserve">Notwithstanding </w:delText>
        </w:r>
      </w:del>
      <w:ins w:id="6" w:author="James Hagy" w:date="2019-01-19T16:05:00Z">
        <w:r w:rsidR="007E4926">
          <w:t xml:space="preserve">In addition to </w:t>
        </w:r>
      </w:ins>
      <w:r>
        <w:t xml:space="preserve">these challenges, the difficulty </w:t>
      </w:r>
      <w:ins w:id="7" w:author="James Hagy" w:date="2019-01-19T16:04:00Z">
        <w:r w:rsidR="007E4926">
          <w:t>of</w:t>
        </w:r>
      </w:ins>
      <w:del w:id="8" w:author="James Hagy" w:date="2019-01-19T16:04:00Z">
        <w:r w:rsidDel="007E4926">
          <w:delText>in</w:delText>
        </w:r>
      </w:del>
      <w:r>
        <w:t xml:space="preserve"> rigorously monitoring and understanding an ecosystem’s condition and restoration trajectory at various spatial and temporal scales further constrain rigorous observations of restoration success (Hobbs and Harris </w:t>
      </w:r>
      <w:hyperlink w:anchor="ref-Hobbs01">
        <w:r>
          <w:rPr>
            <w:rStyle w:val="Hyperlink"/>
          </w:rPr>
          <w:t>2001</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w:t>
      </w:r>
      <w:del w:id="9" w:author="James Hagy" w:date="2019-01-19T16:07:00Z">
        <w:r w:rsidDel="007E4926">
          <w:delText>– while</w:delText>
        </w:r>
      </w:del>
      <w:ins w:id="10" w:author="James Hagy" w:date="2019-01-19T16:07:00Z">
        <w:r w:rsidR="007E4926">
          <w:t>and</w:t>
        </w:r>
      </w:ins>
      <w:r>
        <w:t xml:space="preserve"> also imped</w:t>
      </w:r>
      <w:ins w:id="11" w:author="James Hagy" w:date="2019-01-19T16:07:00Z">
        <w:r w:rsidR="007E4926">
          <w:t>es</w:t>
        </w:r>
      </w:ins>
      <w:del w:id="12" w:author="James Hagy" w:date="2019-01-19T16:07:00Z">
        <w:r w:rsidDel="007E4926">
          <w:delText>ing</w:delText>
        </w:r>
      </w:del>
      <w:r>
        <w:t xml:space="preserve"> </w:t>
      </w:r>
      <w:del w:id="13" w:author="James Hagy" w:date="2019-01-19T16:07:00Z">
        <w:r w:rsidDel="007E4926">
          <w:delText xml:space="preserve">the </w:delText>
        </w:r>
      </w:del>
      <w:r>
        <w:t>recognition of any coastal ecosystem improvements derived from prolonged management, policy and restoration</w:t>
      </w:r>
      <w:del w:id="14" w:author="James Hagy" w:date="2019-01-19T16:07:00Z">
        <w:r w:rsidDel="007E4926">
          <w:delText xml:space="preserve"> activities</w:delText>
        </w:r>
      </w:del>
      <w:r>
        <w:t xml:space="preserve">. Where long-term coastal monitoring programs have been implemented, </w:t>
      </w:r>
      <w:ins w:id="15" w:author="James Hagy" w:date="2019-01-19T16:07:00Z">
        <w:r w:rsidR="007E4926">
          <w:t>it help</w:t>
        </w:r>
      </w:ins>
      <w:ins w:id="16" w:author="James Hagy" w:date="2019-01-19T16:08:00Z">
        <w:r w:rsidR="007E4926">
          <w:t>s</w:t>
        </w:r>
      </w:ins>
      <w:ins w:id="17" w:author="James Hagy" w:date="2019-01-19T16:07:00Z">
        <w:r w:rsidR="007E4926">
          <w:t xml:space="preserve"> illustrate </w:t>
        </w:r>
      </w:ins>
      <w:del w:id="18" w:author="James Hagy" w:date="2019-01-19T16:08:00Z">
        <w:r w:rsidDel="007E4926">
          <w:delText xml:space="preserve">a broader sense of </w:delText>
        </w:r>
      </w:del>
      <w:r>
        <w:t xml:space="preserve">how management, policy and restoration activities affect coastal ecosystem quality </w:t>
      </w:r>
      <w:del w:id="19" w:author="James Hagy" w:date="2019-01-19T16:08:00Z">
        <w:r w:rsidDel="007E4926">
          <w:delText xml:space="preserve">can be attained </w:delText>
        </w:r>
      </w:del>
      <w:r>
        <w:t xml:space="preserve">(Borja et al. </w:t>
      </w:r>
      <w:hyperlink w:anchor="ref-Borja16">
        <w:r>
          <w:rPr>
            <w:rStyle w:val="Hyperlink"/>
          </w:rPr>
          <w:t>2016</w:t>
        </w:r>
      </w:hyperlink>
      <w:r>
        <w:t xml:space="preserve">). Utilizing lessons-learned from environmental monitoring programs, new frameworks are starting to emerge to better understand and facilitate </w:t>
      </w:r>
      <w:del w:id="20" w:author="James Hagy" w:date="2019-01-19T16:09:00Z">
        <w:r w:rsidDel="00A02D41">
          <w:delText xml:space="preserve">the implementation of </w:delText>
        </w:r>
      </w:del>
      <w:r>
        <w:t xml:space="preserve">coastal restoration ecology </w:t>
      </w:r>
      <w:del w:id="21" w:author="James Hagy" w:date="2019-01-19T16:09:00Z">
        <w:r w:rsidDel="00A02D41">
          <w:delText xml:space="preserve">from a more informed perspective </w:delText>
        </w:r>
      </w:del>
      <w:r>
        <w:t>(</w:t>
      </w:r>
      <w:proofErr w:type="spellStart"/>
      <w:r>
        <w:t>Bayraktarov</w:t>
      </w:r>
      <w:proofErr w:type="spellEnd"/>
      <w:r>
        <w:t xml:space="preserve"> et al. </w:t>
      </w:r>
      <w:hyperlink w:anchor="ref-Bayraktarov16">
        <w:r>
          <w:rPr>
            <w:rStyle w:val="Hyperlink"/>
          </w:rPr>
          <w:t>2016</w:t>
        </w:r>
      </w:hyperlink>
      <w:r>
        <w:t xml:space="preserve">; </w:t>
      </w:r>
      <w:proofErr w:type="spellStart"/>
      <w:r>
        <w:t>Diefenderfer</w:t>
      </w:r>
      <w:proofErr w:type="spellEnd"/>
      <w:r>
        <w:t xml:space="preserve"> et al. </w:t>
      </w:r>
      <w:hyperlink w:anchor="ref-Diefenderfer16">
        <w:r>
          <w:rPr>
            <w:rStyle w:val="Hyperlink"/>
          </w:rPr>
          <w:t>2016</w:t>
        </w:r>
      </w:hyperlink>
      <w:r>
        <w:t>).</w:t>
      </w:r>
    </w:p>
    <w:p w14:paraId="08A44839" w14:textId="7429F41E" w:rsidR="00A32E73" w:rsidRDefault="00A02D41">
      <w:pPr>
        <w:pStyle w:val="BodyText"/>
      </w:pPr>
      <w:r>
        <w:t xml:space="preserve">A very large, comprehensive and concerted effort to restore Gulf of Mexico coastal ecosystems is currently underway </w:t>
      </w:r>
      <w:ins w:id="22" w:author="James Hagy" w:date="2019-01-19T16:10:00Z">
        <w:r>
          <w:t>(</w:t>
        </w:r>
      </w:ins>
      <w:del w:id="23" w:author="James Hagy" w:date="2019-01-19T16:10:00Z">
        <w:r w:rsidDel="00A02D41">
          <w:delText>(GCERC (</w:delText>
        </w:r>
      </w:del>
      <w:r>
        <w:t>Gulf Coast Ecosystem Restoration Council</w:t>
      </w:r>
      <w:del w:id="24" w:author="James Hagy" w:date="2019-01-19T16:10:00Z">
        <w:r w:rsidDel="00A02D41">
          <w:delText>)</w:delText>
        </w:r>
      </w:del>
      <w:r>
        <w:t xml:space="preserve"> </w:t>
      </w:r>
      <w:hyperlink w:anchor="ref-GCERC13">
        <w:r>
          <w:rPr>
            <w:rStyle w:val="Hyperlink"/>
          </w:rPr>
          <w:t>2013</w:t>
        </w:r>
      </w:hyperlink>
      <w:r>
        <w:t xml:space="preserve">, </w:t>
      </w:r>
      <w:hyperlink w:anchor="ref-GCERC16">
        <w:r>
          <w:rPr>
            <w:rStyle w:val="Hyperlink"/>
          </w:rPr>
          <w:t>2016</w:t>
        </w:r>
      </w:hyperlink>
      <w:r>
        <w:t xml:space="preserve">). Primary funding for this effort </w:t>
      </w:r>
      <w:ins w:id="25" w:author="James Hagy" w:date="2019-01-19T16:10:00Z">
        <w:r>
          <w:t xml:space="preserve">is derived from </w:t>
        </w:r>
      </w:ins>
      <w:del w:id="26" w:author="James Hagy" w:date="2019-01-19T16:11:00Z">
        <w:r w:rsidDel="00A02D41">
          <w:delText xml:space="preserve">stems from the </w:delText>
        </w:r>
      </w:del>
      <w:r>
        <w:t xml:space="preserve">legal settlements resulting from the 2010 Deepwater Horizon oil spill. Funding sources include: early restoration investments that were made immediately following the spill, resource damage assessments resulting from the spill’s impacts (NRDA (Deepwater Horizon Natural Resource Damage Assessment Trustees) </w:t>
      </w:r>
      <w:hyperlink w:anchor="ref-NRDA16">
        <w:r>
          <w:rPr>
            <w:rStyle w:val="Hyperlink"/>
          </w:rPr>
          <w:t>2016</w:t>
        </w:r>
      </w:hyperlink>
      <w:r>
        <w:t>),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 (</w:t>
      </w:r>
      <w:del w:id="27" w:author="James Hagy" w:date="2019-01-19T16:11:00Z">
        <w:r w:rsidDel="00F002C4">
          <w:delText>GCERC (</w:delText>
        </w:r>
      </w:del>
      <w:r>
        <w:t xml:space="preserve">Gulf Coast Ecosystem Restoration Council) </w:t>
      </w:r>
      <w:hyperlink w:anchor="ref-GCERC13">
        <w:r>
          <w:rPr>
            <w:rStyle w:val="Hyperlink"/>
          </w:rPr>
          <w:t>2013</w:t>
        </w:r>
      </w:hyperlink>
      <w:r>
        <w:t xml:space="preserve">,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14:paraId="21736429" w14:textId="3CA8C355" w:rsidR="00A32E73" w:rsidRDefault="00A02D41">
      <w:pPr>
        <w:pStyle w:val="BodyText"/>
      </w:pPr>
      <w:r>
        <w:t xml:space="preserve">Because </w:t>
      </w:r>
      <w:del w:id="28" w:author="James Hagy" w:date="2019-01-19T16:17:00Z">
        <w:r w:rsidDel="00F002C4">
          <w:delText>of the difficulties in</w:delText>
        </w:r>
      </w:del>
      <w:ins w:id="29" w:author="James Hagy" w:date="2019-01-19T16:17:00Z">
        <w:r w:rsidR="00F002C4">
          <w:t>it is difficult to</w:t>
        </w:r>
      </w:ins>
      <w:r>
        <w:t xml:space="preserve"> demonstrat</w:t>
      </w:r>
      <w:ins w:id="30" w:author="James Hagy" w:date="2019-01-19T16:17:00Z">
        <w:r w:rsidR="00F002C4">
          <w:t>e</w:t>
        </w:r>
      </w:ins>
      <w:del w:id="31" w:author="James Hagy" w:date="2019-01-19T16:17:00Z">
        <w:r w:rsidDel="00F002C4">
          <w:delText>ing</w:delText>
        </w:r>
      </w:del>
      <w:r>
        <w:t xml:space="preserve"> restoration success, new tools are needed to help guide and support </w:t>
      </w:r>
      <w:del w:id="32" w:author="James Hagy" w:date="2019-01-19T16:13:00Z">
        <w:r w:rsidDel="00F002C4">
          <w:delText xml:space="preserve">the </w:delText>
        </w:r>
      </w:del>
      <w:del w:id="33" w:author="James Hagy" w:date="2019-01-19T16:18:00Z">
        <w:r w:rsidDel="00F002C4">
          <w:delText xml:space="preserve">implementation of </w:delText>
        </w:r>
      </w:del>
      <w:r>
        <w:t>GOM restoration</w:t>
      </w:r>
      <w:del w:id="34" w:author="James Hagy" w:date="2019-01-19T16:13:00Z">
        <w:r w:rsidDel="00F002C4">
          <w:delText xml:space="preserve"> activities</w:delText>
        </w:r>
      </w:del>
      <w:r>
        <w:t xml:space="preserve">. Here, we present an empirical framework for evaluating the influence of </w:t>
      </w:r>
      <w:del w:id="35" w:author="James Hagy" w:date="2019-01-19T16:18:00Z">
        <w:r w:rsidDel="00F002C4">
          <w:delText xml:space="preserve">multiple </w:delText>
        </w:r>
      </w:del>
      <w:r>
        <w:t>restoration project</w:t>
      </w:r>
      <w:ins w:id="36" w:author="James Hagy" w:date="2019-01-19T16:18:00Z">
        <w:r w:rsidR="00F002C4">
          <w:t>s</w:t>
        </w:r>
      </w:ins>
      <w:r>
        <w:t xml:space="preserve"> </w:t>
      </w:r>
      <w:del w:id="37" w:author="James Hagy" w:date="2019-01-19T16:18:00Z">
        <w:r w:rsidDel="00F002C4">
          <w:delText xml:space="preserve">types </w:delText>
        </w:r>
      </w:del>
      <w:r>
        <w:t xml:space="preserve">on water quality improvements within a GOM estuary. The framework helps synthesize routine, </w:t>
      </w:r>
      <w:r>
        <w:lastRenderedPageBreak/>
        <w:t xml:space="preserve">ambient monitoring data across various </w:t>
      </w:r>
      <w:proofErr w:type="spellStart"/>
      <w:r>
        <w:t>spatio</w:t>
      </w:r>
      <w:proofErr w:type="spellEnd"/>
      <w:r>
        <w:t xml:space="preserve">-temporal scales to demonstrate how </w:t>
      </w:r>
      <w:del w:id="38" w:author="James Hagy" w:date="2019-01-19T16:19:00Z">
        <w:r w:rsidDel="00F002C4">
          <w:delText xml:space="preserve">the cumulative effects of </w:delText>
        </w:r>
      </w:del>
      <w:r>
        <w:t xml:space="preserve">coastal restoration activities </w:t>
      </w:r>
      <w:ins w:id="39" w:author="James Hagy" w:date="2019-01-19T16:19:00Z">
        <w:r w:rsidR="00F002C4">
          <w:t xml:space="preserve">cumulatively effect </w:t>
        </w:r>
      </w:ins>
      <w:del w:id="40" w:author="James Hagy" w:date="2019-01-19T16:19:00Z">
        <w:r w:rsidDel="00F002C4">
          <w:delText xml:space="preserve">contribute towards broad </w:delText>
        </w:r>
      </w:del>
      <w:r>
        <w:t>estuarine water quality improvement</w:t>
      </w:r>
      <w:del w:id="41" w:author="James Hagy" w:date="2019-01-19T16:19:00Z">
        <w:r w:rsidDel="00F002C4">
          <w:delText>s</w:delText>
        </w:r>
      </w:del>
      <w:r>
        <w:t xml:space="preserve">.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 (Greening et al. </w:t>
      </w:r>
      <w:hyperlink w:anchor="ref-Greening2014">
        <w:r>
          <w:rPr>
            <w:rStyle w:val="Hyperlink"/>
          </w:rPr>
          <w:t>2014</w:t>
        </w:r>
      </w:hyperlink>
      <w:r>
        <w:t xml:space="preserve">) and a comprehensive history of restoration projects occurring in the watershed is available, making Tampa Bay an ideal test case for demonstrating and applying a new evaluation framework. </w:t>
      </w:r>
      <w:del w:id="42" w:author="James Hagy" w:date="2019-01-19T16:20:00Z">
        <w:r w:rsidDel="00F002C4">
          <w:delText>The w</w:delText>
        </w:r>
      </w:del>
      <w:ins w:id="43" w:author="James Hagy" w:date="2019-01-19T16:20:00Z">
        <w:r w:rsidR="00F002C4">
          <w:t>W</w:t>
        </w:r>
      </w:ins>
      <w:r>
        <w:t xml:space="preserve">ater quality and restoration datasets were evaluated to identify: 1) the types of restoration activities that </w:t>
      </w:r>
      <w:ins w:id="44" w:author="James Hagy" w:date="2019-01-19T16:20:00Z">
        <w:r w:rsidR="00F002C4">
          <w:t xml:space="preserve">most </w:t>
        </w:r>
      </w:ins>
      <w:del w:id="45" w:author="James Hagy" w:date="2019-01-19T16:20:00Z">
        <w:r w:rsidDel="00F002C4">
          <w:delText xml:space="preserve">contribute to the greatest </w:delText>
        </w:r>
      </w:del>
      <w:r>
        <w:t>improve</w:t>
      </w:r>
      <w:del w:id="46" w:author="James Hagy" w:date="2019-01-19T16:21:00Z">
        <w:r w:rsidDel="00F002C4">
          <w:delText>me</w:delText>
        </w:r>
      </w:del>
      <w:del w:id="47" w:author="James Hagy" w:date="2019-01-19T16:20:00Z">
        <w:r w:rsidDel="00F002C4">
          <w:delText>nts</w:delText>
        </w:r>
      </w:del>
      <w:r>
        <w:t xml:space="preserve"> </w:t>
      </w:r>
      <w:del w:id="48" w:author="James Hagy" w:date="2019-01-19T16:21:00Z">
        <w:r w:rsidDel="00F002C4">
          <w:delText xml:space="preserve">in </w:delText>
        </w:r>
      </w:del>
      <w:r>
        <w:t xml:space="preserve">water quality, and 2) the time frames over which water quality benefits </w:t>
      </w:r>
      <w:ins w:id="49" w:author="James Hagy" w:date="2019-01-19T16:21:00Z">
        <w:r w:rsidR="00AF5E9D">
          <w:t xml:space="preserve">resulting from restoration </w:t>
        </w:r>
      </w:ins>
      <w:r>
        <w:t xml:space="preserve">may be </w:t>
      </w:r>
      <w:ins w:id="50" w:author="James Hagy" w:date="2019-01-19T16:21:00Z">
        <w:r w:rsidR="00AF5E9D">
          <w:t>resolved</w:t>
        </w:r>
      </w:ins>
      <w:commentRangeStart w:id="51"/>
      <w:ins w:id="52" w:author="James Hagy" w:date="2019-01-19T16:22:00Z">
        <w:r w:rsidR="00AF5E9D">
          <w:t>.</w:t>
        </w:r>
      </w:ins>
      <w:del w:id="53" w:author="James Hagy" w:date="2019-01-19T16:22:00Z">
        <w:r w:rsidDel="00AF5E9D">
          <w:delText>elucidated from synergistic restoration activities</w:delText>
        </w:r>
      </w:del>
      <w:r>
        <w:t>.</w:t>
      </w:r>
      <w:commentRangeEnd w:id="51"/>
      <w:r w:rsidR="00AF5E9D">
        <w:rPr>
          <w:rStyle w:val="CommentReference"/>
        </w:rPr>
        <w:commentReference w:id="51"/>
      </w:r>
      <w:r>
        <w:t xml:space="preserve"> Changes in chlorophyll-a concentrations, a proxy for negative eutrophication effects within Tampa Bay (Greening et al. </w:t>
      </w:r>
      <w:hyperlink w:anchor="ref-Greening2014">
        <w:r>
          <w:rPr>
            <w:rStyle w:val="Hyperlink"/>
          </w:rPr>
          <w:t>2014</w:t>
        </w:r>
      </w:hyperlink>
      <w:r>
        <w:t>), were used as the success metric to evaluate estuarine restoration activities.</w:t>
      </w:r>
    </w:p>
    <w:p w14:paraId="62D64E3C" w14:textId="160AB7D4" w:rsidR="00A32E73" w:rsidRDefault="00A02D41">
      <w:pPr>
        <w:pStyle w:val="Heading1"/>
      </w:pPr>
      <w:bookmarkStart w:id="54" w:name="methods"/>
      <w:r>
        <w:t>Methods</w:t>
      </w:r>
      <w:bookmarkEnd w:id="54"/>
    </w:p>
    <w:p w14:paraId="52844FBA" w14:textId="1ECAD767" w:rsidR="00A32E73" w:rsidRDefault="00A02D41">
      <w:pPr>
        <w:pStyle w:val="Heading2"/>
      </w:pPr>
      <w:bookmarkStart w:id="55" w:name="study-area"/>
      <w:r>
        <w:t>Study area</w:t>
      </w:r>
      <w:bookmarkEnd w:id="55"/>
    </w:p>
    <w:p w14:paraId="38F37D0B" w14:textId="7C035613" w:rsidR="00A32E73" w:rsidRDefault="00A02D41">
      <w:pPr>
        <w:pStyle w:val="FirstParagraph"/>
      </w:pPr>
      <w:r>
        <w:t>Tampa Bay is located on the west-central GOM coast of the Florida peninsula</w:t>
      </w:r>
      <w:ins w:id="56" w:author="James Hagy" w:date="2019-01-19T16:25:00Z">
        <w:r w:rsidR="00AF5E9D">
          <w:t>.</w:t>
        </w:r>
      </w:ins>
      <w:del w:id="57" w:author="James Hagy" w:date="2019-01-19T16:25:00Z">
        <w:r w:rsidDel="00AF5E9D">
          <w:delText>,</w:delText>
        </w:r>
      </w:del>
      <w:r>
        <w:t xml:space="preserve"> </w:t>
      </w:r>
      <w:del w:id="58" w:author="James Hagy" w:date="2019-01-19T16:25:00Z">
        <w:r w:rsidDel="00AF5E9D">
          <w:delText>and i</w:delText>
        </w:r>
      </w:del>
      <w:ins w:id="59" w:author="James Hagy" w:date="2019-01-19T16:25:00Z">
        <w:r w:rsidR="00AF5E9D">
          <w:t>I</w:t>
        </w:r>
      </w:ins>
      <w:r>
        <w:t xml:space="preserve">ts watershed is </w:t>
      </w:r>
      <w:del w:id="60" w:author="James Hagy" w:date="2019-01-19T16:25:00Z">
        <w:r w:rsidDel="00AF5E9D">
          <w:delText>one of</w:delText>
        </w:r>
      </w:del>
      <w:ins w:id="61" w:author="James Hagy" w:date="2019-01-19T16:25:00Z">
        <w:r w:rsidR="00AF5E9D">
          <w:t>among</w:t>
        </w:r>
      </w:ins>
      <w:r>
        <w:t xml:space="preserve"> the most highly developed regions in Florida (Figure 1). More than 60 percent of land</w:t>
      </w:r>
      <w:ins w:id="62" w:author="James Hagy" w:date="2019-01-19T16:26:00Z">
        <w:r w:rsidR="00AF5E9D">
          <w:t>-use</w:t>
        </w:r>
      </w:ins>
      <w:r>
        <w:t xml:space="preserve"> within 15 km of the Bay shoreline is </w:t>
      </w:r>
      <w:del w:id="63" w:author="James Hagy" w:date="2019-01-19T16:26:00Z">
        <w:r w:rsidDel="00AF5E9D">
          <w:delText xml:space="preserve">a mix of </w:delText>
        </w:r>
      </w:del>
      <w:r>
        <w:t xml:space="preserve">urban </w:t>
      </w:r>
      <w:del w:id="64" w:author="James Hagy" w:date="2019-01-19T16:26:00Z">
        <w:r w:rsidDel="00AF5E9D">
          <w:delText xml:space="preserve">and </w:delText>
        </w:r>
      </w:del>
      <w:ins w:id="65" w:author="James Hagy" w:date="2019-01-19T16:26:00Z">
        <w:r w:rsidR="00AF5E9D">
          <w:t xml:space="preserve">or </w:t>
        </w:r>
      </w:ins>
      <w:r>
        <w:t xml:space="preserve">suburban </w:t>
      </w:r>
      <w:del w:id="66" w:author="James Hagy" w:date="2019-01-19T16:26:00Z">
        <w:r w:rsidDel="00AF5E9D">
          <w:delText xml:space="preserve">uses </w:delText>
        </w:r>
      </w:del>
      <w:r>
        <w:t>(</w:t>
      </w:r>
      <w:commentRangeStart w:id="67"/>
      <w:r>
        <w:t xml:space="preserve">SWFWMD (Southwest Florida Water Management District) </w:t>
      </w:r>
      <w:commentRangeEnd w:id="67"/>
      <w:r w:rsidR="00AF5E9D">
        <w:rPr>
          <w:rStyle w:val="CommentReference"/>
        </w:rPr>
        <w:commentReference w:id="67"/>
      </w:r>
      <w:hyperlink w:anchor="ref-SWFWMD18">
        <w:r>
          <w:rPr>
            <w:rStyle w:val="Hyperlink"/>
          </w:rPr>
          <w:t>2018</w:t>
        </w:r>
      </w:hyperlink>
      <w:r>
        <w:t xml:space="preserve">). The Bay has been a focal point of economic activity since the 1950s and currently supports a mix of industrial, </w:t>
      </w:r>
      <w:commentRangeStart w:id="68"/>
      <w:r>
        <w:t>domestic</w:t>
      </w:r>
      <w:commentRangeEnd w:id="68"/>
      <w:r w:rsidR="00AF5E9D">
        <w:rPr>
          <w:rStyle w:val="CommentReference"/>
        </w:rPr>
        <w:commentReference w:id="68"/>
      </w:r>
      <w:r>
        <w:t xml:space="preserve">, and recreational activities. The watershed includes one of the largest phosphate production regions in </w:t>
      </w:r>
      <w:commentRangeStart w:id="69"/>
      <w:r>
        <w:t>the country</w:t>
      </w:r>
      <w:commentRangeEnd w:id="69"/>
      <w:r w:rsidR="00AF5E9D">
        <w:rPr>
          <w:rStyle w:val="CommentReference"/>
        </w:rPr>
        <w:commentReference w:id="69"/>
      </w:r>
      <w:r>
        <w:t xml:space="preserve">, which is supported by port operations primarily in the northeast portion of the Bay (Greening et al. </w:t>
      </w:r>
      <w:hyperlink w:anchor="ref-Greening2014">
        <w:r>
          <w:rPr>
            <w:rStyle w:val="Hyperlink"/>
          </w:rPr>
          <w:t>2014</w:t>
        </w:r>
      </w:hyperlink>
      <w:r>
        <w:t>). Water quality data have been collected since the 1970s when environmental conditions were highly degraded. Nitrogen loads into the Bay in the mid-1970s have been estimated as 8.9 x 10</w:t>
      </w:r>
      <w:ins w:id="70" w:author="James Hagy" w:date="2019-01-19T16:29:00Z">
        <w:r w:rsidR="00AF5E9D" w:rsidRPr="00AF5E9D">
          <w:rPr>
            <w:vertAlign w:val="superscript"/>
            <w:rPrChange w:id="71" w:author="James Hagy" w:date="2019-01-19T16:29:00Z">
              <w:rPr/>
            </w:rPrChange>
          </w:rPr>
          <w:t>6</w:t>
        </w:r>
      </w:ins>
      <w:del w:id="72" w:author="James Hagy" w:date="2019-01-19T16:29:00Z">
        <w:r w:rsidDel="00AF5E9D">
          <w:delText>^6</w:delText>
        </w:r>
      </w:del>
      <w:r>
        <w:t xml:space="preserve"> kg y</w:t>
      </w:r>
      <w:del w:id="73" w:author="James Hagy" w:date="2019-01-19T16:29:00Z">
        <w:r w:rsidDel="00AF5E9D">
          <w:delText>ear</w:delText>
        </w:r>
      </w:del>
      <w:r w:rsidRPr="00AF5E9D">
        <w:rPr>
          <w:vertAlign w:val="superscript"/>
          <w:rPrChange w:id="74" w:author="James Hagy" w:date="2019-01-19T16:29:00Z">
            <w:rPr/>
          </w:rPrChange>
        </w:rPr>
        <w:t>-1</w:t>
      </w:r>
      <w:r>
        <w:t xml:space="preserve">, </w:t>
      </w:r>
      <w:ins w:id="75" w:author="James Hagy" w:date="2019-01-19T16:29:00Z">
        <w:r w:rsidR="00AF5E9D">
          <w:t xml:space="preserve">largely </w:t>
        </w:r>
      </w:ins>
      <w:del w:id="76" w:author="James Hagy" w:date="2019-01-19T16:29:00Z">
        <w:r w:rsidDel="00AF5E9D">
          <w:delText xml:space="preserve">most of which came </w:delText>
        </w:r>
      </w:del>
      <w:r>
        <w:t xml:space="preserve">from </w:t>
      </w:r>
      <w:commentRangeStart w:id="77"/>
      <w:r>
        <w:t>untreated</w:t>
      </w:r>
      <w:commentRangeEnd w:id="77"/>
      <w:r w:rsidR="00AF5E9D">
        <w:rPr>
          <w:rStyle w:val="CommentReference"/>
        </w:rPr>
        <w:commentReference w:id="77"/>
      </w:r>
      <w:r>
        <w:t xml:space="preserve"> wastewater effluent (Greening et al. </w:t>
      </w:r>
      <w:hyperlink w:anchor="ref-Greening2014">
        <w:r>
          <w:rPr>
            <w:rStyle w:val="Hyperlink"/>
          </w:rPr>
          <w:t>2014</w:t>
        </w:r>
      </w:hyperlink>
      <w:r>
        <w:t>). In addition to reduced aesthetics, hypereutrophic environmental conditions were common and included elevated chlorophyll-a</w:t>
      </w:r>
      <w:del w:id="78" w:author="James Hagy" w:date="2019-01-19T16:31:00Z">
        <w:r w:rsidDel="00AF5E9D">
          <w:delText xml:space="preserve"> concentrations</w:delText>
        </w:r>
      </w:del>
      <w:ins w:id="79" w:author="James Hagy" w:date="2019-01-19T16:32:00Z">
        <w:r w:rsidR="000B49B9">
          <w:t xml:space="preserve"> and</w:t>
        </w:r>
      </w:ins>
      <w:del w:id="80" w:author="James Hagy" w:date="2019-01-19T16:32:00Z">
        <w:r w:rsidDel="000B49B9">
          <w:delText>, increased occurrence of</w:delText>
        </w:r>
      </w:del>
      <w:r>
        <w:t xml:space="preserve"> harmful alg</w:t>
      </w:r>
      <w:ins w:id="81" w:author="James Hagy" w:date="2019-01-19T16:31:00Z">
        <w:r w:rsidR="000B49B9">
          <w:t>ae</w:t>
        </w:r>
      </w:ins>
      <w:del w:id="82" w:author="James Hagy" w:date="2019-01-19T16:31:00Z">
        <w:r w:rsidDel="000B49B9">
          <w:delText>al</w:delText>
        </w:r>
        <w:r w:rsidDel="00AF5E9D">
          <w:delText xml:space="preserve"> species</w:delText>
        </w:r>
      </w:del>
      <w:r>
        <w:t xml:space="preserve">, </w:t>
      </w:r>
      <w:ins w:id="83" w:author="James Hagy" w:date="2019-01-19T16:32:00Z">
        <w:r w:rsidR="000B49B9">
          <w:t xml:space="preserve">and reduced </w:t>
        </w:r>
      </w:ins>
      <w:del w:id="84" w:author="James Hagy" w:date="2019-01-19T16:32:00Z">
        <w:r w:rsidDel="000B49B9">
          <w:delText xml:space="preserve">low concentrations of </w:delText>
        </w:r>
      </w:del>
      <w:r>
        <w:t xml:space="preserve">bottom water dissolved oxygen, </w:t>
      </w:r>
      <w:del w:id="85" w:author="James Hagy" w:date="2019-01-19T16:32:00Z">
        <w:r w:rsidDel="000B49B9">
          <w:delText xml:space="preserve">low </w:delText>
        </w:r>
      </w:del>
      <w:r>
        <w:t xml:space="preserve">water clarity, </w:t>
      </w:r>
      <w:ins w:id="86" w:author="James Hagy" w:date="2019-01-19T16:32:00Z">
        <w:r w:rsidR="000B49B9">
          <w:t xml:space="preserve">and </w:t>
        </w:r>
      </w:ins>
      <w:del w:id="87" w:author="James Hagy" w:date="2019-01-19T16:32:00Z">
        <w:r w:rsidDel="000B49B9">
          <w:delText xml:space="preserve">reduced </w:delText>
        </w:r>
      </w:del>
      <w:r>
        <w:t>seagrass coverage</w:t>
      </w:r>
      <w:ins w:id="88" w:author="James Hagy" w:date="2019-01-19T16:33:00Z">
        <w:r w:rsidR="000B49B9">
          <w:t>.</w:t>
        </w:r>
      </w:ins>
      <w:del w:id="89" w:author="James Hagy" w:date="2019-01-19T16:33:00Z">
        <w:r w:rsidDel="000B49B9">
          <w:delText>,</w:delText>
        </w:r>
      </w:del>
      <w:ins w:id="90" w:author="James Hagy" w:date="2019-01-19T16:33:00Z">
        <w:r w:rsidR="000B49B9">
          <w:t>.</w:t>
        </w:r>
      </w:ins>
      <w:del w:id="91" w:author="James Hagy" w:date="2019-01-19T16:33:00Z">
        <w:r w:rsidDel="000B49B9">
          <w:delText xml:space="preserve"> </w:delText>
        </w:r>
      </w:del>
      <w:ins w:id="92" w:author="James Hagy" w:date="2019-01-19T16:33:00Z">
        <w:r w:rsidR="000B49B9">
          <w:t xml:space="preserve"> </w:t>
        </w:r>
      </w:ins>
      <w:del w:id="93" w:author="James Hagy" w:date="2019-01-19T16:33:00Z">
        <w:r w:rsidDel="000B49B9">
          <w:delText>and reported declines in f</w:delText>
        </w:r>
      </w:del>
      <w:ins w:id="94" w:author="James Hagy" w:date="2019-01-19T16:33:00Z">
        <w:r w:rsidR="000B49B9">
          <w:t>F</w:t>
        </w:r>
      </w:ins>
      <w:r>
        <w:t xml:space="preserve">ishery yields </w:t>
      </w:r>
      <w:ins w:id="95" w:author="James Hagy" w:date="2019-01-19T16:33:00Z">
        <w:r w:rsidR="000B49B9">
          <w:t xml:space="preserve">were depressed </w:t>
        </w:r>
      </w:ins>
      <w:r>
        <w:t xml:space="preserve">for both </w:t>
      </w:r>
      <w:commentRangeStart w:id="96"/>
      <w:r>
        <w:t>sport and recreational</w:t>
      </w:r>
      <w:commentRangeEnd w:id="96"/>
      <w:r w:rsidR="000B49B9">
        <w:rPr>
          <w:rStyle w:val="CommentReference"/>
        </w:rPr>
        <w:commentReference w:id="96"/>
      </w:r>
      <w:r>
        <w:t xml:space="preserve"> species. Advanced wastewater treatment operations were implemented at municipal plants by the early 1980</w:t>
      </w:r>
      <w:ins w:id="97" w:author="James Hagy" w:date="2019-01-19T16:34:00Z">
        <w:r w:rsidR="000B49B9">
          <w:t xml:space="preserve">s, reducing </w:t>
        </w:r>
      </w:ins>
      <w:del w:id="98" w:author="James Hagy" w:date="2019-01-19T16:34:00Z">
        <w:r w:rsidDel="000B49B9">
          <w:delText xml:space="preserve">s. These efforts were successful in reducing </w:delText>
        </w:r>
      </w:del>
      <w:r>
        <w:t>nutrient</w:t>
      </w:r>
      <w:del w:id="99" w:author="James Hagy" w:date="2019-01-19T16:34:00Z">
        <w:r w:rsidDel="000B49B9">
          <w:delText>s</w:delText>
        </w:r>
      </w:del>
      <w:r>
        <w:t xml:space="preserve"> loads to the Bay by as much as 90%.</w:t>
      </w:r>
    </w:p>
    <w:p w14:paraId="7010ED1A" w14:textId="1DE830F5" w:rsidR="00A32E73" w:rsidRDefault="00A02D41">
      <w:pPr>
        <w:pStyle w:val="BodyText"/>
      </w:pPr>
      <w:r>
        <w:t xml:space="preserve">Current water quality in Tampa Bay is dramatically improved from </w:t>
      </w:r>
      <w:ins w:id="100" w:author="James Hagy" w:date="2019-01-19T16:35:00Z">
        <w:r w:rsidR="000B49B9">
          <w:t xml:space="preserve">the degraded </w:t>
        </w:r>
      </w:ins>
      <w:r>
        <w:t>historical condition</w:t>
      </w:r>
      <w:del w:id="101" w:author="James Hagy" w:date="2019-01-19T16:36:00Z">
        <w:r w:rsidDel="000B49B9">
          <w:delText>s</w:delText>
        </w:r>
      </w:del>
      <w:r>
        <w:t xml:space="preserve">. Most notably, seagrass coverage in 2016 was reported as 16,857 hectares </w:t>
      </w:r>
      <w:proofErr w:type="spellStart"/>
      <w:r>
        <w:t>baywide</w:t>
      </w:r>
      <w:proofErr w:type="spellEnd"/>
      <w:r>
        <w:t xml:space="preserve">, surpassing the </w:t>
      </w:r>
      <w:del w:id="102" w:author="James Hagy" w:date="2019-01-19T16:36:00Z">
        <w:r w:rsidDel="000B49B9">
          <w:delText xml:space="preserve">restoration </w:delText>
        </w:r>
      </w:del>
      <w:r>
        <w:t xml:space="preserve">goal of </w:t>
      </w:r>
      <w:ins w:id="103" w:author="James Hagy" w:date="2019-01-19T16:36:00Z">
        <w:r w:rsidR="000B49B9">
          <w:t xml:space="preserve">restoring </w:t>
        </w:r>
      </w:ins>
      <w:r>
        <w:t xml:space="preserve">coverage </w:t>
      </w:r>
      <w:ins w:id="104" w:author="James Hagy" w:date="2019-01-19T16:36:00Z">
        <w:r w:rsidR="000B49B9">
          <w:t xml:space="preserve">to levels that occurred </w:t>
        </w:r>
      </w:ins>
      <w:commentRangeStart w:id="105"/>
      <w:r>
        <w:t xml:space="preserve">in </w:t>
      </w:r>
      <w:del w:id="106" w:author="James Hagy" w:date="2019-01-19T16:36:00Z">
        <w:r w:rsidDel="000B49B9">
          <w:delText xml:space="preserve">the </w:delText>
        </w:r>
      </w:del>
      <w:r>
        <w:t>1950</w:t>
      </w:r>
      <w:commentRangeEnd w:id="105"/>
      <w:r w:rsidR="000B49B9">
        <w:rPr>
          <w:rStyle w:val="CommentReference"/>
        </w:rPr>
        <w:commentReference w:id="105"/>
      </w:r>
      <w:del w:id="107" w:author="James Hagy" w:date="2019-01-19T16:37:00Z">
        <w:r w:rsidDel="000B49B9">
          <w:delText>s</w:delText>
        </w:r>
      </w:del>
      <w:r>
        <w:t xml:space="preserve"> (Sherwood et al. </w:t>
      </w:r>
      <w:hyperlink w:anchor="ref-Sherwood17">
        <w:r>
          <w:rPr>
            <w:rStyle w:val="Hyperlink"/>
          </w:rPr>
          <w:t>2017</w:t>
        </w:r>
      </w:hyperlink>
      <w:r>
        <w:t xml:space="preserve">). These changes have occurred in </w:t>
      </w:r>
      <w:commentRangeStart w:id="108"/>
      <w:r>
        <w:t xml:space="preserve">parallel with reductions in nutrient loading </w:t>
      </w:r>
      <w:commentRangeEnd w:id="108"/>
      <w:r w:rsidR="000B49B9">
        <w:rPr>
          <w:rStyle w:val="CommentReference"/>
        </w:rPr>
        <w:commentReference w:id="108"/>
      </w:r>
      <w:r>
        <w:t xml:space="preserve">(Poe et al. </w:t>
      </w:r>
      <w:hyperlink w:anchor="ref-Poe05">
        <w:r>
          <w:rPr>
            <w:rStyle w:val="Hyperlink"/>
          </w:rPr>
          <w:t>2005</w:t>
        </w:r>
      </w:hyperlink>
      <w:r>
        <w:t xml:space="preserve">; Greening et al. </w:t>
      </w:r>
      <w:hyperlink w:anchor="ref-Greening2014">
        <w:r>
          <w:rPr>
            <w:rStyle w:val="Hyperlink"/>
          </w:rPr>
          <w:t>2014</w:t>
        </w:r>
      </w:hyperlink>
      <w:r>
        <w:t xml:space="preserve">), chlorophyll concentrations (Wang, Martin, and Morrison </w:t>
      </w:r>
      <w:hyperlink w:anchor="ref-Wang99">
        <w:r>
          <w:rPr>
            <w:rStyle w:val="Hyperlink"/>
          </w:rPr>
          <w:t>1999</w:t>
        </w:r>
      </w:hyperlink>
      <w:r>
        <w:t xml:space="preserve">; Beck and Hagy III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Hagy III, and Le </w:t>
      </w:r>
      <w:hyperlink w:anchor="ref-Beck17c">
        <w:r>
          <w:rPr>
            <w:rStyle w:val="Hyperlink"/>
          </w:rPr>
          <w:t>2017</w:t>
        </w:r>
      </w:hyperlink>
      <w:r>
        <w:t xml:space="preserve">). Most of these positive changes have resulted from </w:t>
      </w:r>
      <w:r>
        <w:lastRenderedPageBreak/>
        <w:t xml:space="preserve">management efforts to reduce point source controls on nutrient pollution in the highly developed areas of Hillsborough Bay (Johansson </w:t>
      </w:r>
      <w:hyperlink w:anchor="ref-Johansson91">
        <w:r>
          <w:rPr>
            <w:rStyle w:val="Hyperlink"/>
          </w:rPr>
          <w:t>1991</w:t>
        </w:r>
      </w:hyperlink>
      <w:r>
        <w:t xml:space="preserve">; Johansson and Lewis III </w:t>
      </w:r>
      <w:hyperlink w:anchor="ref-Johansson92">
        <w:r>
          <w:rPr>
            <w:rStyle w:val="Hyperlink"/>
          </w:rPr>
          <w:t>1992</w:t>
        </w:r>
      </w:hyperlink>
      <w:r>
        <w:t>).</w:t>
      </w:r>
    </w:p>
    <w:p w14:paraId="5465040B" w14:textId="77777777" w:rsidR="00A32E73" w:rsidRDefault="00A02D41">
      <w:pPr>
        <w:pStyle w:val="BodyText"/>
      </w:pPr>
      <w:commentRangeStart w:id="109"/>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w:t>
      </w:r>
      <w:proofErr w:type="spellStart"/>
      <w:r>
        <w:t>spatio</w:t>
      </w:r>
      <w:proofErr w:type="spellEnd"/>
      <w:r>
        <w:t>-temporal scales will provide an improved understanding of the link between overall estuary improvements and specific restoration activities.</w:t>
      </w:r>
      <w:commentRangeEnd w:id="109"/>
      <w:r w:rsidR="00E20E57">
        <w:rPr>
          <w:rStyle w:val="CommentReference"/>
        </w:rPr>
        <w:commentReference w:id="109"/>
      </w:r>
    </w:p>
    <w:p w14:paraId="4258EEBD" w14:textId="00C09631" w:rsidR="00A32E73" w:rsidRDefault="00A02D41">
      <w:pPr>
        <w:pStyle w:val="Heading2"/>
      </w:pPr>
      <w:bookmarkStart w:id="110" w:name="data-sources"/>
      <w:r>
        <w:t>Data sources</w:t>
      </w:r>
      <w:bookmarkEnd w:id="110"/>
    </w:p>
    <w:p w14:paraId="68CBB335" w14:textId="78345D55" w:rsidR="00A32E73" w:rsidRDefault="00A02D41">
      <w:pPr>
        <w:pStyle w:val="FirstParagraph"/>
      </w:pPr>
      <w:r>
        <w:t xml:space="preserve">Several databases were </w:t>
      </w:r>
      <w:ins w:id="111" w:author="James Hagy" w:date="2019-01-19T16:41:00Z">
        <w:r w:rsidR="00E20E57">
          <w:t xml:space="preserve">combined to </w:t>
        </w:r>
      </w:ins>
      <w:del w:id="112" w:author="James Hagy" w:date="2019-01-19T16:41:00Z">
        <w:r w:rsidDel="00E20E57">
          <w:delText xml:space="preserve">synthesized to provide a comprehensive history of </w:delText>
        </w:r>
      </w:del>
      <w:ins w:id="113" w:author="James Hagy" w:date="2019-01-19T16:41:00Z">
        <w:r w:rsidR="00E20E57">
          <w:t xml:space="preserve">document </w:t>
        </w:r>
      </w:ins>
      <w:r>
        <w:t xml:space="preserve">restoration projects </w:t>
      </w:r>
      <w:del w:id="114" w:author="James Hagy" w:date="2019-01-19T16:41:00Z">
        <w:r w:rsidDel="00E20E57">
          <w:delText xml:space="preserve">that have occurred </w:delText>
        </w:r>
      </w:del>
      <w:r>
        <w:t xml:space="preserve">in Tampa Bay and its watershed. </w:t>
      </w:r>
      <w:del w:id="115" w:author="James Hagy" w:date="2019-01-19T16:42:00Z">
        <w:r w:rsidDel="00E20E57">
          <w:delText>The first dataset was obtained</w:delText>
        </w:r>
      </w:del>
      <w:ins w:id="116" w:author="James Hagy" w:date="2019-01-19T16:42:00Z">
        <w:r w:rsidR="00E20E57">
          <w:t>Data</w:t>
        </w:r>
      </w:ins>
      <w:r>
        <w:t xml:space="preserve"> from the Tampa Bay Water Atlas (version 2.3, </w:t>
      </w:r>
      <w:hyperlink r:id="rId17">
        <w:r>
          <w:rPr>
            <w:rStyle w:val="Hyperlink"/>
          </w:rPr>
          <w:t>http://maps.wateratlas.usf.edu/tampabay/</w:t>
        </w:r>
      </w:hyperlink>
      <w:r>
        <w:t xml:space="preserve">, </w:t>
      </w:r>
      <w:del w:id="117" w:author="James Hagy" w:date="2019-01-19T16:43:00Z">
        <w:r w:rsidDel="003F0F01">
          <w:delText>TB</w:delText>
        </w:r>
      </w:del>
      <w:del w:id="118" w:author="James Hagy" w:date="2019-01-19T16:42:00Z">
        <w:r w:rsidDel="003F0F01">
          <w:delText>EP (</w:delText>
        </w:r>
      </w:del>
      <w:r>
        <w:t>Tampa Bay Estuary Program</w:t>
      </w:r>
      <w:del w:id="119" w:author="James Hagy" w:date="2019-01-19T16:43:00Z">
        <w:r w:rsidDel="003F0F01">
          <w:delText>)</w:delText>
        </w:r>
      </w:del>
      <w:r>
        <w:t xml:space="preserve"> (</w:t>
      </w:r>
      <w:hyperlink w:anchor="ref-TBEP17">
        <w:r>
          <w:rPr>
            <w:rStyle w:val="Hyperlink"/>
          </w:rPr>
          <w:t>2017</w:t>
        </w:r>
      </w:hyperlink>
      <w:r>
        <w:t>)</w:t>
      </w:r>
      <w:ins w:id="120" w:author="James Hagy" w:date="2019-01-19T16:43:00Z">
        <w:r w:rsidR="003F0F01">
          <w:t xml:space="preserve">) documented </w:t>
        </w:r>
      </w:ins>
      <w:del w:id="121" w:author="James Hagy" w:date="2019-01-19T16:43:00Z">
        <w:r w:rsidDel="003F0F01">
          <w:delText xml:space="preserve">) maintained as a joint resource by the University of South Florida, the Tampa Bay Estuary Program (TBEP), and partners. This database included </w:delText>
        </w:r>
      </w:del>
      <w:r>
        <w:t>253 projects from 1971 to 2007 that were primarily focused on habitat establishment, enhancement, or protection along the Bay’s immediate shoreline or within the larger watershed area</w:t>
      </w:r>
      <w:ins w:id="122" w:author="James Hagy" w:date="2019-01-19T16:44:00Z">
        <w:r w:rsidR="003F0F01">
          <w:t>.  Examples include</w:t>
        </w:r>
      </w:ins>
      <w:r>
        <w:t xml:space="preserve"> </w:t>
      </w:r>
      <w:del w:id="123" w:author="James Hagy" w:date="2019-01-19T16:44:00Z">
        <w:r w:rsidDel="003F0F01">
          <w:delText xml:space="preserve">(e.g., </w:delText>
        </w:r>
      </w:del>
      <w:r>
        <w:t xml:space="preserve">restoration of salt marshes and mangroves, exotic vegetation control, </w:t>
      </w:r>
      <w:ins w:id="124" w:author="James Hagy" w:date="2019-01-19T16:44:00Z">
        <w:r w:rsidR="003F0F01">
          <w:t xml:space="preserve">and </w:t>
        </w:r>
      </w:ins>
      <w:r>
        <w:t>conversion of agricultural lands to natural habitats</w:t>
      </w:r>
      <w:del w:id="125" w:author="James Hagy" w:date="2019-01-19T16:44:00Z">
        <w:r w:rsidDel="003F0F01">
          <w:delText>, etc.)</w:delText>
        </w:r>
      </w:del>
      <w:r>
        <w:t xml:space="preserve">. </w:t>
      </w:r>
      <w:ins w:id="126" w:author="James Hagy" w:date="2019-01-19T16:45:00Z">
        <w:r w:rsidR="003F0F01">
          <w:t>I</w:t>
        </w:r>
      </w:ins>
      <w:del w:id="127" w:author="James Hagy" w:date="2019-01-19T16:44:00Z">
        <w:r w:rsidDel="003F0F01">
          <w:delText>I</w:delText>
        </w:r>
      </w:del>
      <w:r>
        <w:t xml:space="preserve">nformation on </w:t>
      </w:r>
      <w:ins w:id="128" w:author="James Hagy" w:date="2019-01-19T16:45:00Z">
        <w:r w:rsidR="003F0F01">
          <w:t xml:space="preserve">an additional 265 </w:t>
        </w:r>
      </w:ins>
      <w:del w:id="129" w:author="James Hagy" w:date="2019-01-19T16:44:00Z">
        <w:r w:rsidDel="003F0F01">
          <w:delText xml:space="preserve">more </w:delText>
        </w:r>
      </w:del>
      <w:r>
        <w:t xml:space="preserve">recent </w:t>
      </w:r>
      <w:del w:id="130" w:author="James Hagy" w:date="2019-01-19T16:45:00Z">
        <w:r w:rsidDel="003F0F01">
          <w:delText xml:space="preserve">projects </w:delText>
        </w:r>
      </w:del>
      <w:r>
        <w:t xml:space="preserve">(2008-2017) </w:t>
      </w:r>
      <w:ins w:id="131" w:author="James Hagy" w:date="2019-01-19T16:45:00Z">
        <w:r w:rsidR="003F0F01">
          <w:t xml:space="preserve">projects was </w:t>
        </w:r>
      </w:ins>
      <w:r>
        <w:t>acquired from the US EPA’s National Estuary Program Mapper (</w:t>
      </w:r>
      <w:hyperlink r:id="rId18">
        <w:r>
          <w:rPr>
            <w:rStyle w:val="Hyperlink"/>
          </w:rPr>
          <w:t>https://gispub2.epa.gov/NEPmap/</w:t>
        </w:r>
      </w:hyperlink>
      <w:r>
        <w:t>)</w:t>
      </w:r>
      <w:del w:id="132" w:author="James Hagy" w:date="2019-01-19T16:45:00Z">
        <w:r w:rsidDel="003F0F01">
          <w:delText xml:space="preserve"> included an additional 265 projects</w:delText>
        </w:r>
      </w:del>
      <w:r>
        <w:t xml:space="preserve">. This database </w:t>
      </w:r>
      <w:ins w:id="133" w:author="James Hagy" w:date="2019-01-19T16:45:00Z">
        <w:r w:rsidR="003F0F01">
          <w:t xml:space="preserve">provided only </w:t>
        </w:r>
      </w:ins>
      <w:del w:id="134" w:author="James Hagy" w:date="2019-01-19T16:46:00Z">
        <w:r w:rsidDel="003F0F01">
          <w:delText xml:space="preserve">was limited to </w:delText>
        </w:r>
      </w:del>
      <w:r>
        <w:t>basic information, such as year of completion, geographic coordinates, general activities, and areal coverage.</w:t>
      </w:r>
      <w:ins w:id="135" w:author="James Hagy" w:date="2019-01-19T16:46:00Z">
        <w:r w:rsidR="003F0F01">
          <w:t xml:space="preserve"> Data from </w:t>
        </w:r>
      </w:ins>
      <w:del w:id="136" w:author="James Hagy" w:date="2019-01-19T16:46:00Z">
        <w:r w:rsidDel="003F0F01">
          <w:delText xml:space="preserve"> </w:delText>
        </w:r>
      </w:del>
      <w:del w:id="137" w:author="James Hagy" w:date="2019-01-19T16:47:00Z">
        <w:r w:rsidDel="003F0F01">
          <w:delText xml:space="preserve">The last database was obtained from </w:delText>
        </w:r>
      </w:del>
      <w:r>
        <w:t>the TBEP Action Plan Database Portal (</w:t>
      </w:r>
      <w:hyperlink r:id="rId19">
        <w:r>
          <w:rPr>
            <w:rStyle w:val="Hyperlink"/>
          </w:rPr>
          <w:t>https://apdb.tbeptech.org/index.php</w:t>
        </w:r>
      </w:hyperlink>
      <w:r>
        <w:t xml:space="preserve">) </w:t>
      </w:r>
      <w:ins w:id="138" w:author="James Hagy" w:date="2019-01-19T16:47:00Z">
        <w:r w:rsidR="003F0F01">
          <w:t xml:space="preserve">documented </w:t>
        </w:r>
      </w:ins>
      <w:del w:id="139" w:author="James Hagy" w:date="2019-01-19T16:47:00Z">
        <w:r w:rsidDel="003F0F01">
          <w:delText xml:space="preserve">to describe </w:delText>
        </w:r>
      </w:del>
      <w:r>
        <w:t xml:space="preserve">locations of </w:t>
      </w:r>
      <w:commentRangeStart w:id="140"/>
      <w:r>
        <w:t>broader</w:t>
      </w:r>
      <w:commentRangeEnd w:id="140"/>
      <w:r w:rsidR="003F0F01">
        <w:rPr>
          <w:rStyle w:val="CommentReference"/>
        </w:rPr>
        <w:commentReference w:id="140"/>
      </w:r>
      <w:r>
        <w:t xml:space="preserve">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14:paraId="69A6DD54" w14:textId="15847466" w:rsidR="00A32E73" w:rsidRDefault="00A02D41">
      <w:pPr>
        <w:pStyle w:val="BodyText"/>
      </w:pPr>
      <w:r>
        <w:t xml:space="preserve">For all restoration datasets, shared information included the </w:t>
      </w:r>
      <w:ins w:id="141" w:author="James Hagy" w:date="2019-01-19T16:48:00Z">
        <w:r w:rsidR="00FB7B8B">
          <w:t xml:space="preserve">project </w:t>
        </w:r>
      </w:ins>
      <w:r>
        <w:t xml:space="preserve">location, year of completion, and project classification of the restoration activity. Because the types of projects </w:t>
      </w:r>
      <w:del w:id="142" w:author="James Hagy" w:date="2019-01-19T16:48:00Z">
        <w:r w:rsidDel="00FB7B8B">
          <w:delText>differed</w:delText>
        </w:r>
      </w:del>
      <w:ins w:id="143" w:author="James Hagy" w:date="2019-01-19T16:48:00Z">
        <w:r w:rsidR="00FB7B8B">
          <w:t>varied</w:t>
        </w:r>
      </w:ins>
      <w:r>
        <w:t xml:space="preserve">, a classification scheme </w:t>
      </w:r>
      <w:commentRangeStart w:id="144"/>
      <w:r>
        <w:t xml:space="preserve">was developed </w:t>
      </w:r>
      <w:commentRangeEnd w:id="144"/>
      <w:r w:rsidR="00FB7B8B">
        <w:rPr>
          <w:rStyle w:val="CommentReference"/>
        </w:rPr>
        <w:commentReference w:id="144"/>
      </w:r>
      <w:r>
        <w:t xml:space="preserve">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w:t>
      </w:r>
      <w:r>
        <w:lastRenderedPageBreak/>
        <w:t>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 2). Projects with incomplete information (i.e., missing date) were not included in the final dataset.</w:t>
      </w:r>
    </w:p>
    <w:p w14:paraId="4185E0FE" w14:textId="04199FF2" w:rsidR="00A32E73" w:rsidRDefault="00A02D41">
      <w:pPr>
        <w:pStyle w:val="BodyText"/>
      </w:pPr>
      <w:r>
        <w:t xml:space="preserve">Water quality data in Tampa Bay have been </w:t>
      </w:r>
      <w:del w:id="145" w:author="James Hagy" w:date="2019-01-19T16:51:00Z">
        <w:r w:rsidDel="00DB4FA5">
          <w:delText xml:space="preserve">consistently </w:delText>
        </w:r>
      </w:del>
      <w:r>
        <w:t xml:space="preserve">collected </w:t>
      </w:r>
      <w:ins w:id="146" w:author="James Hagy" w:date="2019-01-19T16:51:00Z">
        <w:r w:rsidR="00DB4FA5">
          <w:t xml:space="preserve">consistently </w:t>
        </w:r>
      </w:ins>
      <w:r>
        <w:t xml:space="preserve">since 1974 by the Environmental Protection Commission of Hillsborough County (Sherwood et al. </w:t>
      </w:r>
      <w:hyperlink w:anchor="ref-Sherwood16">
        <w:r>
          <w:rPr>
            <w:rStyle w:val="Hyperlink"/>
          </w:rPr>
          <w:t>2016</w:t>
        </w:r>
      </w:hyperlink>
      <w:r>
        <w:t xml:space="preserve">; </w:t>
      </w:r>
      <w:del w:id="147" w:author="James Hagy" w:date="2019-01-19T16:51:00Z">
        <w:r w:rsidDel="00DB4FA5">
          <w:delText>TBEP (</w:delText>
        </w:r>
      </w:del>
      <w:r>
        <w:t xml:space="preserve">Tampa Bay Estuary Program) </w:t>
      </w:r>
      <w:hyperlink w:anchor="ref-TBEP17">
        <w:r>
          <w:rPr>
            <w:rStyle w:val="Hyperlink"/>
          </w:rPr>
          <w:t>2017</w:t>
        </w:r>
      </w:hyperlink>
      <w:r>
        <w:t xml:space="preserve">). Data were collected monthly at forty-five stations using a water sample from mid-depth or a monitoring </w:t>
      </w:r>
      <w:proofErr w:type="spellStart"/>
      <w:r>
        <w:t>sonde</w:t>
      </w:r>
      <w:proofErr w:type="spellEnd"/>
      <w:ins w:id="148" w:author="James Hagy" w:date="2019-01-19T16:52:00Z">
        <w:r w:rsidR="00D47290">
          <w:t>,</w:t>
        </w:r>
      </w:ins>
      <w:r>
        <w:t xml:space="preserve"> depending on the parameter. </w:t>
      </w:r>
      <w:ins w:id="149" w:author="James Hagy" w:date="2019-01-19T16:52:00Z">
        <w:r w:rsidR="00D47290">
          <w:t>The locations of m</w:t>
        </w:r>
      </w:ins>
      <w:del w:id="150" w:author="James Hagy" w:date="2019-01-19T16:52:00Z">
        <w:r w:rsidDel="00D47290">
          <w:delText>M</w:delText>
        </w:r>
      </w:del>
      <w:r>
        <w:t xml:space="preserve">onitoring stations </w:t>
      </w:r>
      <w:ins w:id="151" w:author="James Hagy" w:date="2019-01-19T16:52:00Z">
        <w:r w:rsidR="00D47290">
          <w:t xml:space="preserve">were </w:t>
        </w:r>
      </w:ins>
      <w:del w:id="152" w:author="James Hagy" w:date="2019-01-19T16:52:00Z">
        <w:r w:rsidDel="00D47290">
          <w:delText xml:space="preserve">are </w:delText>
        </w:r>
      </w:del>
      <w:r>
        <w:t xml:space="preserve">fixed and cover the entire bay from the uppermost mesohaline sections to the lowermost </w:t>
      </w:r>
      <w:proofErr w:type="spellStart"/>
      <w:r>
        <w:t>euhaline</w:t>
      </w:r>
      <w:proofErr w:type="spellEnd"/>
      <w:r>
        <w:t xml:space="preserve"> portions that have direct interaction with the GOM. Water samples at each station are laboratory processed immediately after collection. Measurements at each site include temperature (</w:t>
      </w:r>
      <w:proofErr w:type="spellStart"/>
      <w:r>
        <w:rPr>
          <w:vertAlign w:val="superscript"/>
        </w:rPr>
        <w:t>o</w:t>
      </w:r>
      <w:r>
        <w:t>C</w:t>
      </w:r>
      <w:proofErr w:type="spellEnd"/>
      <w:r>
        <w:t>), Secchi disk depth (m), dissolved oxygen (mg/L), conductivity (</w:t>
      </w:r>
      <w:commentRangeStart w:id="153"/>
      <m:oMath>
        <m:r>
          <w:rPr>
            <w:rFonts w:ascii="Cambria Math" w:hAnsi="Cambria Math"/>
          </w:rPr>
          <m:t>μ</m:t>
        </m:r>
      </m:oMath>
      <w:r>
        <w:t>Ohms/cm</w:t>
      </w:r>
      <w:commentRangeEnd w:id="153"/>
      <w:r w:rsidR="00D47290">
        <w:rPr>
          <w:rStyle w:val="CommentReference"/>
        </w:rPr>
        <w:commentReference w:id="153"/>
      </w:r>
      <w:r>
        <w:t>), pH, salinity (</w:t>
      </w:r>
      <w:proofErr w:type="spellStart"/>
      <w:r>
        <w:t>psu</w:t>
      </w:r>
      <w:proofErr w:type="spellEnd"/>
      <w:r>
        <w:t>), turbidity (</w:t>
      </w:r>
      <w:proofErr w:type="spellStart"/>
      <w:r>
        <w:t>Nephalometric</w:t>
      </w:r>
      <w:proofErr w:type="spellEnd"/>
      <w:r>
        <w:t xml:space="preserve"> Turbidity Units), chlorophyll-a (</w:t>
      </w:r>
      <m:oMath>
        <m:r>
          <w:rPr>
            <w:rFonts w:ascii="Cambria Math" w:hAnsi="Cambria Math"/>
          </w:rPr>
          <m:t>μ</m:t>
        </m:r>
      </m:oMath>
      <w:r>
        <w:t>g/L), total nitrogen (mg/L), and total phosphorus (mg/L). For the models, all measurements of salinity, total nitrogen, and chlorophyll were combined for a total of 515 monthly observations of each parameter at each station.</w:t>
      </w:r>
    </w:p>
    <w:p w14:paraId="48154551" w14:textId="24739E43" w:rsidR="00A32E73" w:rsidRDefault="00A02D41">
      <w:pPr>
        <w:pStyle w:val="Heading2"/>
      </w:pPr>
      <w:bookmarkStart w:id="154" w:name="data-synthesis-and-analysis-framework"/>
      <w:r>
        <w:t>Data synthesis and analysis framework</w:t>
      </w:r>
      <w:bookmarkEnd w:id="154"/>
    </w:p>
    <w:p w14:paraId="7311147B" w14:textId="77777777" w:rsidR="00A32E73" w:rsidRDefault="00A02D41">
      <w:pPr>
        <w:pStyle w:val="FirstParagraph"/>
      </w:pPr>
      <w:commentRangeStart w:id="155"/>
      <w:r>
        <w:t>Combining the restoration and water quality datasets was a critical part of developing the analysis framework</w:t>
      </w:r>
      <w:commentRangeEnd w:id="155"/>
      <w:r w:rsidR="00AD4A16">
        <w:rPr>
          <w:rStyle w:val="CommentReference"/>
        </w:rPr>
        <w:commentReference w:id="155"/>
      </w:r>
      <w:r>
        <w:t xml:space="preserve">. </w:t>
      </w:r>
      <w:commentRangeStart w:id="156"/>
      <w:r>
        <w:t xml:space="preserve">Each dataset described events or sampling activities with unique dates and locations and a simple synoptic pairing of restoration projects with water quality data was not possible. </w:t>
      </w:r>
      <w:commentRangeEnd w:id="156"/>
      <w:r w:rsidR="00AD4A16">
        <w:rPr>
          <w:rStyle w:val="CommentReference"/>
        </w:rPr>
        <w:commentReference w:id="156"/>
      </w:r>
      <w:r>
        <w:t xml:space="preserve">To address this challenge, observations in each dataset were spatially and temporally matched using an approach designed to maximize the potential of identifying a unique effect of the restoration projects on changes in water quality. </w:t>
      </w:r>
      <w:commentRangeStart w:id="157"/>
      <w:r>
        <w:t>Water quality monitoring sites were matched to the closest selected restoration projects and changes in the water quality data were evaluated relative to the completion dates of the selected projects.</w:t>
      </w:r>
      <w:commentRangeEnd w:id="157"/>
      <w:r w:rsidR="00AD4A16">
        <w:rPr>
          <w:rStyle w:val="CommentReference"/>
        </w:rPr>
        <w:commentReference w:id="157"/>
      </w:r>
    </w:p>
    <w:p w14:paraId="714BADA3" w14:textId="725E4BFF" w:rsidR="00A32E73" w:rsidRDefault="00A02D41">
      <w:pPr>
        <w:pStyle w:val="BodyText"/>
      </w:pPr>
      <w:r>
        <w:t>The matching between the two datasets began with a spatial join where</w:t>
      </w:r>
      <w:ins w:id="158" w:author="Hagy, Jim" w:date="2019-01-28T10:56:00Z">
        <w:r w:rsidR="00853246">
          <w:t>in</w:t>
        </w:r>
      </w:ins>
      <w:r>
        <w:t xml:space="preserve"> the Euclidean distances between each water quality station and each </w:t>
      </w:r>
      <w:commentRangeStart w:id="159"/>
      <w:r>
        <w:t xml:space="preserve">restoration project </w:t>
      </w:r>
      <w:commentRangeEnd w:id="159"/>
      <w:r w:rsidR="00853246">
        <w:rPr>
          <w:rStyle w:val="CommentReference"/>
        </w:rPr>
        <w:commentReference w:id="159"/>
      </w:r>
      <w:r>
        <w:t xml:space="preserve">were quantified. </w:t>
      </w:r>
      <w:commentRangeStart w:id="160"/>
      <w:r>
        <w:t>The spatial matches were used to create a ranking of project sites from each water quality station based on distance</w:t>
      </w:r>
      <w:commentRangeEnd w:id="160"/>
      <w:r w:rsidR="00853246">
        <w:rPr>
          <w:rStyle w:val="CommentReference"/>
        </w:rPr>
        <w:commentReference w:id="160"/>
      </w:r>
      <w:r>
        <w:t xml:space="preserve">.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14:paraId="7F514943" w14:textId="77777777" w:rsidR="00A32E73" w:rsidRDefault="00A02D41">
      <w:pPr>
        <w:pStyle w:val="BodyText"/>
      </w:pPr>
      <w:r>
        <w:t xml:space="preserve">For each spatial match, temporal matching between water quality stations and restoration projects was obtained by </w:t>
      </w:r>
      <w:proofErr w:type="spellStart"/>
      <w:r>
        <w:t>subsetting</w:t>
      </w:r>
      <w:proofErr w:type="spellEnd"/>
      <w:r>
        <w:t xml:space="preserve">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w:t>
      </w:r>
      <w:r>
        <w:lastRenderedPageBreak/>
        <w:t xml:space="preserve">based on an average of the </w:t>
      </w:r>
      <m:oMath>
        <m:r>
          <w:rPr>
            <w:rFonts w:ascii="Cambria Math" w:hAnsi="Cambria Math"/>
          </w:rPr>
          <m:t>n</m:t>
        </m:r>
      </m:oMath>
      <w:r>
        <w:t xml:space="preserve"> closest restoration sites, weighted inversely by distance from the monitoring station.</w:t>
      </w:r>
    </w:p>
    <w:p w14:paraId="6C7483B3" w14:textId="77777777" w:rsidR="00A32E73" w:rsidRDefault="00A02D41">
      <w:pPr>
        <w:pStyle w:val="BodyText"/>
      </w:pPr>
      <w:r>
        <w:t>Change in water quality relative to each type of restoration project was estimated as:</w:t>
      </w:r>
    </w:p>
    <w:p w14:paraId="4CED6DAD" w14:textId="77777777" w:rsidR="00A32E73" w:rsidRDefault="00A02D41">
      <w:pPr>
        <w:pStyle w:val="BodyText"/>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14:paraId="4B95653B" w14:textId="50168FE8" w:rsidR="00A32E73" w:rsidRDefault="00A02D41">
      <w:pPr>
        <w:pStyle w:val="FirstParagraph"/>
      </w:pPr>
      <w:r>
        <w:t>wh</w:t>
      </w:r>
      <w:commentRangeStart w:id="161"/>
      <w:r>
        <w:t xml:space="preserve">ere </w:t>
      </w:r>
      <m:oMath>
        <m:r>
          <w:rPr>
            <w:rFonts w:ascii="Cambria Math" w:hAnsi="Cambria Math"/>
          </w:rPr>
          <m:t>δWQ</m:t>
        </m:r>
      </m:oMath>
      <w:r>
        <w:t xml:space="preserve"> wa</w:t>
      </w:r>
      <w:commentRangeEnd w:id="161"/>
      <w:r w:rsidR="00853246">
        <w:rPr>
          <w:rStyle w:val="CommentReference"/>
        </w:rPr>
        <w:commentReference w:id="161"/>
      </w:r>
      <w:proofErr w:type="spellStart"/>
      <w:r>
        <w:t>s</w:t>
      </w:r>
      <w:proofErr w:type="spellEnd"/>
      <w:r>
        <w:t xml:space="preserve">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groupChr>
          <m:groupChrPr>
            <m:chr m:val="̂"/>
            <m:pos m:val="top"/>
            <m:vertJc m:val="bot"/>
            <m:ctrlPr>
              <w:rPr>
                <w:rFonts w:ascii="Cambria Math" w:hAnsi="Cambria Math"/>
              </w:rPr>
            </m:ctrlPr>
          </m:groupChrPr>
          <m:e>
            <m:r>
              <w:rPr>
                <w:rFonts w:ascii="Cambria Math" w:hAnsi="Cambria Math"/>
              </w:rPr>
              <m:t>wq</m:t>
            </m:r>
          </m:e>
        </m:groupChr>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 of water quality before and after each project was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xml:space="preserve">). This created a weighted average of the before-after effects of each project that was inversely related to the distance from a water quality station. </w:t>
      </w:r>
      <w:commentRangeStart w:id="162"/>
      <w:r>
        <w:t xml:space="preserve">A weighted average by distance was used based on the assumption that restoration projects farther from a water quality station will have a weaker association with potential changes in chlorophyll. </w:t>
      </w:r>
      <w:commentRangeEnd w:id="162"/>
      <w:r w:rsidR="00853246">
        <w:rPr>
          <w:rStyle w:val="CommentReference"/>
        </w:rPr>
        <w:commentReference w:id="162"/>
      </w:r>
      <w:r>
        <w:t xml:space="preserve">The total change in water quality for a project type was simply the difference in weighted averages. This process was repeated for every station </w:t>
      </w:r>
      <w:ins w:id="163" w:author="Hagy, Jim" w:date="2019-01-28T11:15:00Z">
        <w:r w:rsidR="001F4921">
          <w:t>(</w:t>
        </w:r>
      </w:ins>
      <w:del w:id="164" w:author="Hagy, Jim" w:date="2019-01-28T11:15:00Z">
        <w:r w:rsidDel="001F4921">
          <w:delText xml:space="preserve">and a graphical example of eqn. (1) is shown in </w:delText>
        </w:r>
      </w:del>
      <w:ins w:id="165" w:author="Hagy, Jim" w:date="2019-01-28T11:15:00Z">
        <w:r w:rsidR="001F4921">
          <w:t>)</w:t>
        </w:r>
      </w:ins>
      <w:r>
        <w:t>Figure 5.</w:t>
      </w:r>
    </w:p>
    <w:p w14:paraId="3D596B0A" w14:textId="79C98C9F" w:rsidR="00A32E73" w:rsidRDefault="00A02D41">
      <w:pPr>
        <w:pStyle w:val="BodyText"/>
      </w:pPr>
      <w:del w:id="166" w:author="Hagy, Jim" w:date="2019-01-28T11:16:00Z">
        <w:r w:rsidDel="00383EAD">
          <w:delText xml:space="preserve">There are </w:delText>
        </w:r>
      </w:del>
      <w:ins w:id="167" w:author="Hagy, Jim" w:date="2019-01-28T11:16:00Z">
        <w:r w:rsidR="00383EAD">
          <w:t xml:space="preserve">One of the </w:t>
        </w:r>
      </w:ins>
      <w:r>
        <w:t xml:space="preserve">key assumptions made </w:t>
      </w:r>
      <w:ins w:id="168" w:author="Hagy, Jim" w:date="2019-01-28T11:18:00Z">
        <w:r w:rsidR="00383EAD">
          <w:t xml:space="preserve">of our </w:t>
        </w:r>
      </w:ins>
      <w:del w:id="169" w:author="Hagy, Jim" w:date="2019-01-28T11:18:00Z">
        <w:r w:rsidDel="00383EAD">
          <w:delText xml:space="preserve">by the above </w:delText>
        </w:r>
      </w:del>
      <w:r>
        <w:t xml:space="preserve">approach </w:t>
      </w:r>
      <w:del w:id="170" w:author="Hagy, Jim" w:date="2019-01-28T11:18:00Z">
        <w:r w:rsidDel="00383EAD">
          <w:delText xml:space="preserve">regarding how the analysis was conducted and what information is obtained from the result. First, our spatial-temporal matching of water quality data with restoration projects is strictly associative where the general assumption </w:delText>
        </w:r>
      </w:del>
      <w:r>
        <w:t xml:space="preserve">is that restoration projects will </w:t>
      </w:r>
      <w:del w:id="171" w:author="Hagy, Jim" w:date="2019-01-28T11:19:00Z">
        <w:r w:rsidDel="00383EAD">
          <w:delText xml:space="preserve">benefit water quality through a </w:delText>
        </w:r>
      </w:del>
      <w:commentRangeStart w:id="172"/>
      <w:r>
        <w:t xml:space="preserve">decrease </w:t>
      </w:r>
      <w:commentRangeEnd w:id="172"/>
      <w:r w:rsidR="00383EAD">
        <w:rPr>
          <w:rStyle w:val="CommentReference"/>
        </w:rPr>
        <w:commentReference w:id="172"/>
      </w:r>
      <w:del w:id="173" w:author="Hagy, Jim" w:date="2019-01-28T11:19:00Z">
        <w:r w:rsidDel="00383EAD">
          <w:delText xml:space="preserve">in </w:delText>
        </w:r>
      </w:del>
      <w:r>
        <w:t xml:space="preserve">chlorophyll. We make no assumptions about the expected magnitude of an association given that the model does not describe a mechanism of change. However, </w:t>
      </w:r>
      <w:del w:id="174" w:author="Hagy, Jim" w:date="2019-01-28T11:22:00Z">
        <w:r w:rsidDel="00383EAD">
          <w:delText xml:space="preserve">a general expectation is </w:delText>
        </w:r>
      </w:del>
      <w:ins w:id="175" w:author="Hagy, Jim" w:date="2019-01-28T11:22:00Z">
        <w:r w:rsidR="00383EAD">
          <w:t xml:space="preserve">we hypothesized </w:t>
        </w:r>
      </w:ins>
      <w:r>
        <w:t xml:space="preserve">that </w:t>
      </w:r>
      <w:ins w:id="176" w:author="Hagy, Jim" w:date="2019-01-28T11:22:00Z">
        <w:r w:rsidR="00383EAD">
          <w:t xml:space="preserve">the magnitude of </w:t>
        </w:r>
      </w:ins>
      <w:r>
        <w:t xml:space="preserve">chlorophyll changes </w:t>
      </w:r>
      <w:del w:id="177" w:author="Hagy, Jim" w:date="2019-01-28T11:22:00Z">
        <w:r w:rsidDel="00383EAD">
          <w:delText xml:space="preserve">will be different by </w:delText>
        </w:r>
      </w:del>
      <w:ins w:id="178" w:author="Hagy, Jim" w:date="2019-01-28T11:22:00Z">
        <w:r w:rsidR="00383EAD">
          <w:t xml:space="preserve">varies by </w:t>
        </w:r>
      </w:ins>
      <w:r>
        <w:t>project type</w:t>
      </w:r>
      <w:ins w:id="179" w:author="Hagy, Jim" w:date="2019-01-28T11:22:00Z">
        <w:r w:rsidR="00383EAD">
          <w:t xml:space="preserve">, </w:t>
        </w:r>
      </w:ins>
      <w:ins w:id="180" w:author="Hagy, Jim" w:date="2019-01-28T11:23:00Z">
        <w:r w:rsidR="00383EAD">
          <w:t xml:space="preserve">and </w:t>
        </w:r>
      </w:ins>
      <w:ins w:id="181" w:author="Hagy, Jim" w:date="2019-01-28T11:22:00Z">
        <w:r w:rsidR="00383EAD">
          <w:t>number of projects</w:t>
        </w:r>
      </w:ins>
      <w:ins w:id="182" w:author="Hagy, Jim" w:date="2019-01-28T11:23:00Z">
        <w:r w:rsidR="00383EAD">
          <w:t xml:space="preserve"> or time windows evaluated.</w:t>
        </w:r>
      </w:ins>
      <w:del w:id="183" w:author="Hagy, Jim" w:date="2019-01-28T11:23:00Z">
        <w:r w:rsidDel="00383EAD">
          <w:delText xml:space="preserve"> and this association will vary as a function of number of projects and evaluated time windows</w:delText>
        </w:r>
      </w:del>
      <w:r>
        <w:t>. An expected outcome is that qualitative statements can be made about the relative differences between projects types, particularly regarding how more projects of a particular type could benefit water quality and within what general time windows a change might be expected (</w:t>
      </w:r>
      <w:proofErr w:type="spellStart"/>
      <w:r>
        <w:t>Diefenderfer</w:t>
      </w:r>
      <w:proofErr w:type="spellEnd"/>
      <w:r>
        <w:t xml:space="preserve"> et al. </w:t>
      </w:r>
      <w:hyperlink w:anchor="ref-Diefenderfer11">
        <w:r>
          <w:rPr>
            <w:rStyle w:val="Hyperlink"/>
          </w:rPr>
          <w:t>2011</w:t>
        </w:r>
      </w:hyperlink>
      <w:r>
        <w:t>).</w:t>
      </w:r>
    </w:p>
    <w:p w14:paraId="2A6C39F9" w14:textId="6673B2E3" w:rsidR="00A32E73" w:rsidRDefault="00A02D41">
      <w:pPr>
        <w:pStyle w:val="BodyText"/>
      </w:pPr>
      <w:commentRangeStart w:id="184"/>
      <w:r>
        <w:t xml:space="preserve">An additional assumption is that the model was designed </w:t>
      </w:r>
      <w:commentRangeEnd w:id="184"/>
      <w:r w:rsidR="00915759">
        <w:rPr>
          <w:rStyle w:val="CommentReference"/>
        </w:rPr>
        <w:commentReference w:id="184"/>
      </w:r>
      <w:r>
        <w:t xml:space="preserve">to describe cumulative effects at different spatial scales. In eqn. (1), the association of a restoration type with chlorophyll is estimated for one water quality station, whereas estimates from several water quality stations can be combined to develop an overall description of a </w:t>
      </w:r>
      <w:proofErr w:type="gramStart"/>
      <w:r>
        <w:t>particular restoration</w:t>
      </w:r>
      <w:proofErr w:type="gramEnd"/>
      <w:r>
        <w:t xml:space="preserve"> type as it applies to an </w:t>
      </w:r>
      <w:proofErr w:type="spellStart"/>
      <w:r>
        <w:t>areal</w:t>
      </w:r>
      <w:proofErr w:type="spellEnd"/>
      <w:r>
        <w:t xml:space="preserve"> unit of interest. For example, estimated associations of point source control projects with each water quality station in the bay can be combined to develop an overall narrative of how these projects could positively effect environmental change in the bay. </w:t>
      </w:r>
      <w:commentRangeStart w:id="185"/>
      <w:r>
        <w:t>The examples in Figures 3, 4, and 5 are focused on individual stations to demonstrate core principles of the approach</w:t>
      </w:r>
      <w:commentRangeEnd w:id="185"/>
      <w:r w:rsidR="00915759">
        <w:rPr>
          <w:rStyle w:val="CommentReference"/>
        </w:rPr>
        <w:commentReference w:id="185"/>
      </w:r>
      <w:r>
        <w:t xml:space="preserve">. Estimates across stations were evaluated to describe </w:t>
      </w:r>
      <w:proofErr w:type="spellStart"/>
      <w:r>
        <w:t>baywide</w:t>
      </w:r>
      <w:proofErr w:type="spellEnd"/>
      <w:r>
        <w:t xml:space="preserve"> effects of restoration project types and by individual bay segments that have specific management targets for chlorophyll concentration (Florida Statute 62-302.532, Janicki, Wade, and </w:t>
      </w:r>
      <w:proofErr w:type="spellStart"/>
      <w:r>
        <w:t>Pribble</w:t>
      </w:r>
      <w:proofErr w:type="spellEnd"/>
      <w:r>
        <w:t xml:space="preserve"> </w:t>
      </w:r>
      <w:hyperlink w:anchor="ref-Janicki99">
        <w:r>
          <w:rPr>
            <w:rStyle w:val="Hyperlink"/>
          </w:rPr>
          <w:t>1999</w:t>
        </w:r>
      </w:hyperlink>
      <w:r>
        <w:t xml:space="preserve">). This approach was used </w:t>
      </w:r>
      <w:del w:id="186" w:author="Hagy, Jim" w:date="2019-01-28T11:31:00Z">
        <w:r w:rsidDel="00915759">
          <w:delText xml:space="preserve">given </w:delText>
        </w:r>
      </w:del>
      <w:ins w:id="187" w:author="Hagy, Jim" w:date="2019-01-28T11:31:00Z">
        <w:r w:rsidR="00915759">
          <w:t xml:space="preserve">due to </w:t>
        </w:r>
      </w:ins>
      <w:r>
        <w:t xml:space="preserve">the uneven </w:t>
      </w:r>
      <w:ins w:id="188" w:author="Hagy, Jim" w:date="2019-01-28T11:31:00Z">
        <w:r w:rsidR="00915759">
          <w:t xml:space="preserve">spatial and temporal </w:t>
        </w:r>
      </w:ins>
      <w:r>
        <w:t xml:space="preserve">distribution of restoration projects </w:t>
      </w:r>
      <w:del w:id="189" w:author="Hagy, Jim" w:date="2019-01-28T11:31:00Z">
        <w:r w:rsidDel="00915759">
          <w:delText xml:space="preserve">in space and time </w:delText>
        </w:r>
      </w:del>
      <w:r>
        <w:t xml:space="preserve">relative to </w:t>
      </w:r>
      <w:del w:id="190" w:author="Hagy, Jim" w:date="2019-01-28T11:32:00Z">
        <w:r w:rsidDel="00915759">
          <w:delText xml:space="preserve">the </w:delText>
        </w:r>
      </w:del>
      <w:r>
        <w:t xml:space="preserve">known changes in water quality </w:t>
      </w:r>
      <w:del w:id="191" w:author="Hagy, Jim" w:date="2019-01-28T11:32:00Z">
        <w:r w:rsidDel="00915759">
          <w:delText xml:space="preserve">that has been documented </w:delText>
        </w:r>
      </w:del>
      <w:r>
        <w:t xml:space="preserve">in </w:t>
      </w:r>
      <w:ins w:id="192" w:author="Hagy, Jim" w:date="2019-01-28T11:32:00Z">
        <w:r w:rsidR="00915759">
          <w:t xml:space="preserve">each </w:t>
        </w:r>
      </w:ins>
      <w:del w:id="193" w:author="Hagy, Jim" w:date="2019-01-28T11:32:00Z">
        <w:r w:rsidDel="00915759">
          <w:delText xml:space="preserve">the different </w:delText>
        </w:r>
      </w:del>
      <w:r>
        <w:t>Bay segment</w:t>
      </w:r>
      <w:del w:id="194" w:author="Hagy, Jim" w:date="2019-01-28T11:32:00Z">
        <w:r w:rsidDel="00915759">
          <w:delText>s</w:delText>
        </w:r>
      </w:del>
      <w:r>
        <w:t xml:space="preserve"> (Greening et al. </w:t>
      </w:r>
      <w:hyperlink w:anchor="ref-Greening2014">
        <w:r>
          <w:rPr>
            <w:rStyle w:val="Hyperlink"/>
          </w:rPr>
          <w:t>2014</w:t>
        </w:r>
      </w:hyperlink>
      <w:r>
        <w:t>).</w:t>
      </w:r>
    </w:p>
    <w:p w14:paraId="14F8C90C" w14:textId="18E44D33" w:rsidR="00A32E73" w:rsidRDefault="00A02D41">
      <w:pPr>
        <w:pStyle w:val="BodyText"/>
      </w:pPr>
      <w:r>
        <w:lastRenderedPageBreak/>
        <w:t xml:space="preserve">Finally, </w:t>
      </w:r>
      <w:ins w:id="195" w:author="Hagy, Jim" w:date="2019-01-28T11:38:00Z">
        <w:r w:rsidR="006C52D1">
          <w:t xml:space="preserve">two </w:t>
        </w:r>
      </w:ins>
      <w:r>
        <w:t xml:space="preserve">parameters in eqn. (1) affected the synthesis of the datasets which directly </w:t>
      </w:r>
      <w:del w:id="196" w:author="Hagy, Jim" w:date="2019-01-28T11:37:00Z">
        <w:r w:rsidDel="00F83881">
          <w:delText xml:space="preserve">controlled </w:delText>
        </w:r>
      </w:del>
      <w:ins w:id="197" w:author="Hagy, Jim" w:date="2019-01-28T11:37:00Z">
        <w:r w:rsidR="00F83881">
          <w:t xml:space="preserve">affected </w:t>
        </w:r>
      </w:ins>
      <w:r>
        <w:t>the ability to characterize associations of each restoration project type with water quality changes</w:t>
      </w:r>
      <w:ins w:id="198" w:author="Hagy, Jim" w:date="2019-01-28T11:39:00Z">
        <w:r w:rsidR="006C52D1">
          <w:t>/  These include</w:t>
        </w:r>
      </w:ins>
      <w:del w:id="199" w:author="Hagy, Jim" w:date="2019-01-28T11:39:00Z">
        <w:r w:rsidDel="006C52D1">
          <w:delText>, 1)</w:delText>
        </w:r>
      </w:del>
      <w:r>
        <w:t xml:space="preserve"> </w:t>
      </w:r>
      <m:oMath>
        <m:r>
          <w:rPr>
            <w:rFonts w:ascii="Cambria Math" w:hAnsi="Cambria Math"/>
          </w:rPr>
          <m:t>n</m:t>
        </m:r>
      </m:oMath>
      <w:r>
        <w:t xml:space="preserve">, the number of spatially-matched restoration projects used to average the cumulative effect of each project type, and </w:t>
      </w:r>
      <w:del w:id="200" w:author="Hagy, Jim" w:date="2019-01-28T11:39:00Z">
        <w:r w:rsidDel="006C52D1">
          <w:delText xml:space="preserve">2) </w:delText>
        </w:r>
      </w:del>
      <m:oMath>
        <m:r>
          <w:rPr>
            <w:rFonts w:ascii="Cambria Math" w:hAnsi="Cambria Math"/>
          </w:rPr>
          <m:t>win</m:t>
        </m:r>
      </m:oMath>
      <w:r>
        <w:t>,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 (</w:t>
      </w:r>
      <w:commentRangeStart w:id="201"/>
      <w:del w:id="202" w:author="Hagy, Jim" w:date="2019-01-28T11:40:00Z">
        <w:r w:rsidDel="006C52D1">
          <w:delText>RDCT (</w:delText>
        </w:r>
      </w:del>
      <w:r>
        <w:t>R Development Core Team</w:t>
      </w:r>
      <w:ins w:id="203" w:author="Hagy, Jim" w:date="2019-01-28T11:40:00Z">
        <w:r w:rsidR="006C52D1">
          <w:t>,</w:t>
        </w:r>
      </w:ins>
      <w:del w:id="204" w:author="Hagy, Jim" w:date="2019-01-28T11:40:00Z">
        <w:r w:rsidDel="006C52D1">
          <w:delText>)</w:delText>
        </w:r>
      </w:del>
      <w:r>
        <w:t xml:space="preserve"> </w:t>
      </w:r>
      <w:commentRangeEnd w:id="201"/>
      <w:r w:rsidR="006C52D1">
        <w:rPr>
          <w:rStyle w:val="CommentReference"/>
        </w:rPr>
        <w:commentReference w:id="201"/>
      </w:r>
      <w:hyperlink w:anchor="ref-RDCT18">
        <w:r>
          <w:rPr>
            <w:rStyle w:val="Hyperlink"/>
          </w:rPr>
          <w:t>2018</w:t>
        </w:r>
      </w:hyperlink>
      <w:r>
        <w:t>).</w:t>
      </w:r>
    </w:p>
    <w:p w14:paraId="27457EB1" w14:textId="2276A8D1" w:rsidR="00A32E73" w:rsidRDefault="00A02D41">
      <w:pPr>
        <w:pStyle w:val="Heading1"/>
      </w:pPr>
      <w:bookmarkStart w:id="205" w:name="results"/>
      <w:r>
        <w:t>Results</w:t>
      </w:r>
      <w:bookmarkEnd w:id="205"/>
    </w:p>
    <w:p w14:paraId="301A2205" w14:textId="798F2A11" w:rsidR="00A32E73" w:rsidRDefault="00A02D41">
      <w:pPr>
        <w:pStyle w:val="Heading2"/>
      </w:pPr>
      <w:bookmarkStart w:id="206" w:name="observed-data"/>
      <w:del w:id="207" w:author="Hagy, Jim" w:date="2019-01-28T12:46:00Z">
        <w:r w:rsidDel="000F679C">
          <w:delText>Observed data</w:delText>
        </w:r>
      </w:del>
      <w:bookmarkEnd w:id="206"/>
      <w:ins w:id="208" w:author="Hagy, Jim" w:date="2019-01-28T12:46:00Z">
        <w:r w:rsidR="000F679C">
          <w:t>Water Quality Observations</w:t>
        </w:r>
      </w:ins>
    </w:p>
    <w:p w14:paraId="7597EBDC" w14:textId="1760A42A" w:rsidR="00A32E73" w:rsidRDefault="00A02D41">
      <w:pPr>
        <w:pStyle w:val="FirstParagraph"/>
      </w:pPr>
      <w:del w:id="209" w:author="Hagy, Jim" w:date="2019-01-28T11:41:00Z">
        <w:r w:rsidDel="006C52D1">
          <w:delText xml:space="preserve">Observed water </w:delText>
        </w:r>
      </w:del>
      <w:ins w:id="210" w:author="Hagy, Jim" w:date="2019-01-28T11:41:00Z">
        <w:r w:rsidR="006C52D1">
          <w:t xml:space="preserve">Chlorophyll-a </w:t>
        </w:r>
      </w:ins>
      <w:del w:id="211" w:author="Hagy, Jim" w:date="2019-01-28T11:41:00Z">
        <w:r w:rsidDel="006C52D1">
          <w:delText xml:space="preserve">quality trends </w:delText>
        </w:r>
      </w:del>
      <w:r>
        <w:t xml:space="preserve">in Tampa Bay </w:t>
      </w:r>
      <w:del w:id="212" w:author="Hagy, Jim" w:date="2019-01-28T11:41:00Z">
        <w:r w:rsidDel="006C52D1">
          <w:delText xml:space="preserve">showed a long-term </w:delText>
        </w:r>
      </w:del>
      <w:r>
        <w:t>decrease</w:t>
      </w:r>
      <w:ins w:id="213" w:author="Hagy, Jim" w:date="2019-01-28T11:41:00Z">
        <w:r w:rsidR="006C52D1">
          <w:t>d</w:t>
        </w:r>
      </w:ins>
      <w:r>
        <w:t xml:space="preserve"> </w:t>
      </w:r>
      <w:del w:id="214" w:author="Hagy, Jim" w:date="2019-01-28T11:41:00Z">
        <w:r w:rsidDel="006C52D1">
          <w:delText xml:space="preserve">in Chlorophyll-a </w:delText>
        </w:r>
      </w:del>
      <w:r>
        <w:t xml:space="preserve">over the forty-year record consistent with documented changes (Wang, Martin, and Morrison </w:t>
      </w:r>
      <w:hyperlink w:anchor="ref-Wang99">
        <w:r>
          <w:rPr>
            <w:rStyle w:val="Hyperlink"/>
          </w:rPr>
          <w:t>1999</w:t>
        </w:r>
      </w:hyperlink>
      <w:r>
        <w:t xml:space="preserve">; Greening et al. </w:t>
      </w:r>
      <w:hyperlink w:anchor="ref-Greening2014">
        <w:r>
          <w:rPr>
            <w:rStyle w:val="Hyperlink"/>
          </w:rPr>
          <w:t>2014</w:t>
        </w:r>
      </w:hyperlink>
      <w:r>
        <w:t xml:space="preserve">; Beck and Hagy </w:t>
      </w:r>
      <w:del w:id="215" w:author="Hagy, Jim" w:date="2019-01-28T11:42:00Z">
        <w:r w:rsidDel="006C52D1">
          <w:delText xml:space="preserve">III </w:delText>
        </w:r>
      </w:del>
      <w:hyperlink w:anchor="ref-Beck15">
        <w:r>
          <w:rPr>
            <w:rStyle w:val="Hyperlink"/>
          </w:rPr>
          <w:t>2015</w:t>
        </w:r>
      </w:hyperlink>
      <w:r>
        <w:t xml:space="preserve">) (Table 1). Median concentrations were highest </w:t>
      </w:r>
      <w:del w:id="216" w:author="Hagy, Jim" w:date="2019-01-28T11:42:00Z">
        <w:r w:rsidDel="006C52D1">
          <w:delText xml:space="preserve">in the earlier period of record </w:delText>
        </w:r>
      </w:del>
      <w:r>
        <w:t xml:space="preserve">from 1977 to 1987 (median 13.40 </w:t>
      </w:r>
      <m:oMath>
        <m:r>
          <w:rPr>
            <w:rFonts w:ascii="Cambria Math" w:hAnsi="Cambria Math"/>
          </w:rPr>
          <m:t>μ</m:t>
        </m:r>
      </m:oMath>
      <w:r>
        <w:t xml:space="preserve">g/L at low salinity stations, 7.30 </w:t>
      </w:r>
      <m:oMath>
        <m:r>
          <w:rPr>
            <w:rFonts w:ascii="Cambria Math" w:hAnsi="Cambria Math"/>
          </w:rPr>
          <m:t>μ</m:t>
        </m:r>
      </m:oMath>
      <w:r>
        <w:t xml:space="preserve">g/L at high salinity stations). Declines </w:t>
      </w:r>
      <w:commentRangeStart w:id="217"/>
      <w:r>
        <w:t xml:space="preserve">were consistent </w:t>
      </w:r>
      <w:commentRangeEnd w:id="217"/>
      <w:r w:rsidR="006C52D1">
        <w:rPr>
          <w:rStyle w:val="CommentReference"/>
        </w:rPr>
        <w:commentReference w:id="217"/>
      </w:r>
      <w:r>
        <w:t xml:space="preserve">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 (Poe et al. </w:t>
      </w:r>
      <w:hyperlink w:anchor="ref-Poe05">
        <w:r>
          <w:rPr>
            <w:rStyle w:val="Hyperlink"/>
          </w:rPr>
          <w:t>2005</w:t>
        </w:r>
      </w:hyperlink>
      <w:r>
        <w:t xml:space="preserve">; Greening et al. </w:t>
      </w:r>
      <w:hyperlink w:anchor="ref-Greening2014">
        <w:r>
          <w:rPr>
            <w:rStyle w:val="Hyperlink"/>
          </w:rPr>
          <w:t>2014</w:t>
        </w:r>
      </w:hyperlink>
      <w:r>
        <w:t>). An exception for nitrogen was observed at high salinity stations where concentrations were relatively constant at approximately 0.55 mg/L from 1987 to 2007. Seasonally, nitrogen peaked in the late summer/early fall period.</w:t>
      </w:r>
    </w:p>
    <w:p w14:paraId="60405327" w14:textId="787178E8" w:rsidR="00A32E73" w:rsidRDefault="00A02D41">
      <w:pPr>
        <w:pStyle w:val="BodyText"/>
      </w:pPr>
      <w:r>
        <w:t xml:space="preserve">The </w:t>
      </w:r>
      <w:del w:id="218" w:author="Hagy, Jim" w:date="2019-01-28T11:44:00Z">
        <w:r w:rsidDel="006C52D1">
          <w:delText xml:space="preserve">consistent </w:delText>
        </w:r>
      </w:del>
      <w:ins w:id="219" w:author="Hagy, Jim" w:date="2019-01-28T12:47:00Z">
        <w:r w:rsidR="000F679C">
          <w:t xml:space="preserve">monotonic </w:t>
        </w:r>
      </w:ins>
      <w:r>
        <w:t xml:space="preserve">decline in chlorophyll concentrations </w:t>
      </w:r>
      <w:del w:id="220" w:author="Hagy, Jim" w:date="2019-01-28T12:47:00Z">
        <w:r w:rsidDel="000F679C">
          <w:delText xml:space="preserve">were </w:delText>
        </w:r>
      </w:del>
      <w:ins w:id="221" w:author="Hagy, Jim" w:date="2019-01-28T12:47:00Z">
        <w:r w:rsidR="000F679C">
          <w:t xml:space="preserve">was </w:t>
        </w:r>
      </w:ins>
      <w:r>
        <w:t>opposite to the observed trends in the number and types of restoration projects in the watershed</w:t>
      </w:r>
      <w:ins w:id="222" w:author="Hagy, Jim" w:date="2019-01-28T12:47:00Z">
        <w:r w:rsidR="000F679C">
          <w:t>, where the number of project especially increased after 2000 (Fig 2)</w:t>
        </w:r>
      </w:ins>
      <w:r>
        <w:t xml:space="preserve">. </w:t>
      </w:r>
      <w:del w:id="223" w:author="Hagy, Jim" w:date="2019-01-28T12:48:00Z">
        <w:r w:rsidDel="000F679C">
          <w:delText xml:space="preserve">As shown in Figure 2, less projects were observed early in the record, whereas a majority were completed after the year 2000. </w:delText>
        </w:r>
      </w:del>
      <w:r>
        <w:t xml:space="preserve">For the entire record, 275 (31% of total) habitat enhancement, 259 (29%) habitat establishment, 45 (5%) habitat protection, 248 (28%) nonpoint source, and 60 (7%) point source control projects were observed. </w:t>
      </w:r>
      <w:commentRangeStart w:id="224"/>
      <w:r>
        <w:t xml:space="preserve">Individual point source controls early in the record were those that occurred in the historically polluted upper Hillsborough Bay </w:t>
      </w:r>
      <w:commentRangeEnd w:id="224"/>
      <w:r w:rsidR="000F679C">
        <w:rPr>
          <w:rStyle w:val="CommentReference"/>
        </w:rPr>
        <w:commentReference w:id="224"/>
      </w:r>
      <w:r>
        <w:t xml:space="preserve">(Johansson </w:t>
      </w:r>
      <w:hyperlink w:anchor="ref-Johansson91">
        <w:r>
          <w:rPr>
            <w:rStyle w:val="Hyperlink"/>
          </w:rPr>
          <w:t>1991</w:t>
        </w:r>
      </w:hyperlink>
      <w:r>
        <w:t xml:space="preserve">; Johansson and Lewis III </w:t>
      </w:r>
      <w:hyperlink w:anchor="ref-Johansson92">
        <w:r>
          <w:rPr>
            <w:rStyle w:val="Hyperlink"/>
          </w:rPr>
          <w:t>1992</w:t>
        </w:r>
      </w:hyperlink>
      <w:r>
        <w:t xml:space="preserve">). Prior to 1995, only 11 water infrastructure projects (three non-point control, eight point source controls) were found in the database, whereas 70 habitat projects were observed (50 habitat establishment, 20 habitat enhancement). </w:t>
      </w:r>
      <w:del w:id="225" w:author="Hagy, Jim" w:date="2019-01-28T12:49:00Z">
        <w:r w:rsidDel="000F679C">
          <w:delText>From 1995 and on, n</w:delText>
        </w:r>
      </w:del>
      <w:ins w:id="226" w:author="Hagy, Jim" w:date="2019-01-28T12:49:00Z">
        <w:r w:rsidR="000F679C">
          <w:t>N</w:t>
        </w:r>
      </w:ins>
      <w:r>
        <w:t xml:space="preserve">early ten times as many restoration projects were </w:t>
      </w:r>
      <w:ins w:id="227" w:author="Hagy, Jim" w:date="2019-01-28T12:49:00Z">
        <w:r w:rsidR="000F679C">
          <w:t xml:space="preserve">completed in 1995 or later </w:t>
        </w:r>
      </w:ins>
      <w:del w:id="228" w:author="Hagy, Jim" w:date="2019-01-28T12:49:00Z">
        <w:r w:rsidDel="000F679C">
          <w:delText xml:space="preserve">observed in the record </w:delText>
        </w:r>
      </w:del>
      <w:r>
        <w:t>(806 total) with notable increases in the number of nonpoint source controls (245) and habitat protection projects (45).</w:t>
      </w:r>
    </w:p>
    <w:p w14:paraId="1EC2DF4E" w14:textId="6BFC68F4" w:rsidR="00A32E73" w:rsidRDefault="00A02D41">
      <w:pPr>
        <w:pStyle w:val="Heading2"/>
      </w:pPr>
      <w:bookmarkStart w:id="229" w:name="relationships-of-restoration-projects-wi"/>
      <w:del w:id="230" w:author="Hagy, Jim" w:date="2019-01-28T12:44:00Z">
        <w:r w:rsidDel="00076ED3">
          <w:lastRenderedPageBreak/>
          <w:delText xml:space="preserve">Relationships </w:delText>
        </w:r>
      </w:del>
      <w:ins w:id="231" w:author="Hagy, Jim" w:date="2019-01-28T12:44:00Z">
        <w:r w:rsidR="00076ED3">
          <w:t xml:space="preserve">Associations between </w:t>
        </w:r>
      </w:ins>
      <w:del w:id="232" w:author="Hagy, Jim" w:date="2019-01-28T12:44:00Z">
        <w:r w:rsidDel="00076ED3">
          <w:delText xml:space="preserve">of </w:delText>
        </w:r>
      </w:del>
      <w:r>
        <w:t xml:space="preserve">restoration projects </w:t>
      </w:r>
      <w:del w:id="233" w:author="Hagy, Jim" w:date="2019-01-28T12:44:00Z">
        <w:r w:rsidDel="00076ED3">
          <w:delText xml:space="preserve">with </w:delText>
        </w:r>
      </w:del>
      <w:ins w:id="234" w:author="Hagy, Jim" w:date="2019-01-28T12:44:00Z">
        <w:r w:rsidR="00076ED3">
          <w:t xml:space="preserve">and </w:t>
        </w:r>
      </w:ins>
      <w:r>
        <w:t>water quality</w:t>
      </w:r>
      <w:bookmarkEnd w:id="229"/>
      <w:ins w:id="235" w:author="Hagy, Jim" w:date="2019-01-28T12:44:00Z">
        <w:r w:rsidR="00076ED3">
          <w:t xml:space="preserve"> change</w:t>
        </w:r>
      </w:ins>
    </w:p>
    <w:p w14:paraId="34FD6889" w14:textId="47B47AC9" w:rsidR="00A32E73" w:rsidRDefault="00A02D41">
      <w:pPr>
        <w:pStyle w:val="FirstParagraph"/>
      </w:pPr>
      <w:r>
        <w:t xml:space="preserve">A </w:t>
      </w:r>
      <w:commentRangeStart w:id="236"/>
      <w:r>
        <w:t xml:space="preserve">simple </w:t>
      </w:r>
      <w:commentRangeEnd w:id="236"/>
      <w:r w:rsidR="00225550">
        <w:rPr>
          <w:rStyle w:val="CommentReference"/>
        </w:rPr>
        <w:commentReference w:id="236"/>
      </w:r>
      <w:commentRangeStart w:id="237"/>
      <w:r>
        <w:t xml:space="preserve">comparison of water quality measurements versus the cumulative </w:t>
      </w:r>
      <w:commentRangeEnd w:id="237"/>
      <w:r w:rsidR="00597F1B">
        <w:rPr>
          <w:rStyle w:val="CommentReference"/>
        </w:rPr>
        <w:commentReference w:id="237"/>
      </w:r>
      <w:r>
        <w:t xml:space="preserve">number of restoration projects over time showed a decrease in both total nitrogen and chlorophyll with additional restoration. </w:t>
      </w:r>
      <w:ins w:id="238" w:author="Hagy, Jim" w:date="2019-01-28T16:48:00Z">
        <w:r w:rsidR="00597F1B">
          <w:t xml:space="preserve">Analysis of </w:t>
        </w:r>
      </w:ins>
      <w:del w:id="239" w:author="Hagy, Jim" w:date="2019-01-28T16:48:00Z">
        <w:r w:rsidDel="00597F1B">
          <w:delText xml:space="preserve">Figure 6 shows </w:delText>
        </w:r>
      </w:del>
      <w:r>
        <w:t xml:space="preserve">median water quality </w:t>
      </w:r>
      <w:del w:id="240" w:author="Hagy, Jim" w:date="2019-01-28T16:48:00Z">
        <w:r w:rsidDel="00597F1B">
          <w:delText xml:space="preserve">estimates </w:delText>
        </w:r>
      </w:del>
      <w:r>
        <w:t xml:space="preserve">across all monitoring stations for a given year </w:t>
      </w:r>
      <w:del w:id="241" w:author="Hagy, Jim" w:date="2019-01-28T16:48:00Z">
        <w:r w:rsidDel="00597F1B">
          <w:delText xml:space="preserve">against </w:delText>
        </w:r>
      </w:del>
      <w:ins w:id="242" w:author="Hagy, Jim" w:date="2019-01-28T16:48:00Z">
        <w:r w:rsidR="00597F1B">
          <w:t xml:space="preserve">versus </w:t>
        </w:r>
      </w:ins>
      <w:r>
        <w:t xml:space="preserve">the </w:t>
      </w:r>
      <w:del w:id="243" w:author="Hagy, Jim" w:date="2019-01-28T16:48:00Z">
        <w:r w:rsidDel="00597F1B">
          <w:delText xml:space="preserve">total </w:delText>
        </w:r>
      </w:del>
      <w:ins w:id="244" w:author="Hagy, Jim" w:date="2019-01-28T16:48:00Z">
        <w:r w:rsidR="00597F1B">
          <w:t xml:space="preserve">cumulative </w:t>
        </w:r>
      </w:ins>
      <w:r>
        <w:t xml:space="preserve">number of </w:t>
      </w:r>
      <w:del w:id="245" w:author="Hagy, Jim" w:date="2019-01-28T16:48:00Z">
        <w:r w:rsidDel="00597F1B">
          <w:delText xml:space="preserve">cumulative </w:delText>
        </w:r>
      </w:del>
      <w:r>
        <w:t xml:space="preserve">restoration projects </w:t>
      </w:r>
      <w:ins w:id="246" w:author="Hagy, Jim" w:date="2019-01-28T16:49:00Z">
        <w:r w:rsidR="00597F1B">
          <w:t xml:space="preserve">as of that year showed </w:t>
        </w:r>
      </w:ins>
      <w:del w:id="247" w:author="Hagy, Jim" w:date="2019-01-28T16:49:00Z">
        <w:r w:rsidDel="00597F1B">
          <w:delText xml:space="preserve">for the current and all preceding years. Significant relationships were observed between </w:delText>
        </w:r>
      </w:del>
      <w:ins w:id="248" w:author="Hagy, Jim" w:date="2019-01-28T16:49:00Z">
        <w:r w:rsidR="00597F1B">
          <w:t xml:space="preserve">that </w:t>
        </w:r>
      </w:ins>
      <w:r>
        <w:t xml:space="preserve">water quality </w:t>
      </w:r>
      <w:ins w:id="249" w:author="Hagy, Jim" w:date="2019-01-28T16:49:00Z">
        <w:r w:rsidR="00597F1B">
          <w:t xml:space="preserve">was related to </w:t>
        </w:r>
      </w:ins>
      <w:del w:id="250" w:author="Hagy, Jim" w:date="2019-01-28T16:49:00Z">
        <w:r w:rsidDel="00597F1B">
          <w:delText xml:space="preserve">and </w:delText>
        </w:r>
      </w:del>
      <w:r>
        <w:t>number of projects for all project types (</w:t>
      </w:r>
      <m:oMath>
        <m:r>
          <w:rPr>
            <w:rFonts w:ascii="Cambria Math" w:hAnsi="Cambria Math"/>
          </w:rPr>
          <m:t>α</m:t>
        </m:r>
      </m:oMath>
      <w:r>
        <w:t xml:space="preserve"> = 0.05</w:t>
      </w:r>
      <w:ins w:id="251" w:author="Hagy, Jim" w:date="2019-01-28T16:49:00Z">
        <w:r w:rsidR="00597F1B">
          <w:t>; Figure 6</w:t>
        </w:r>
      </w:ins>
      <w:r>
        <w:t>),</w:t>
      </w:r>
      <w:del w:id="252" w:author="Hagy, Jim" w:date="2019-01-28T16:50:00Z">
        <w:r w:rsidDel="00597F1B">
          <w:delText xml:space="preserve"> </w:delText>
        </w:r>
        <w:commentRangeStart w:id="253"/>
        <w:r w:rsidDel="00597F1B">
          <w:delText>although the strength of association varied</w:delText>
        </w:r>
      </w:del>
      <w:commentRangeEnd w:id="253"/>
      <w:r w:rsidR="00597F1B">
        <w:rPr>
          <w:rStyle w:val="CommentReference"/>
        </w:rPr>
        <w:commentReference w:id="253"/>
      </w:r>
      <w:r>
        <w:t xml:space="preserve">. </w:t>
      </w:r>
      <w:del w:id="254" w:author="Hagy, Jim" w:date="2019-01-28T16:50:00Z">
        <w:r w:rsidDel="00597F1B">
          <w:delText xml:space="preserve">Overall, stronger associations </w:delText>
        </w:r>
      </w:del>
      <w:ins w:id="255" w:author="Hagy, Jim" w:date="2019-01-28T16:50:00Z">
        <w:r w:rsidR="00597F1B">
          <w:t xml:space="preserve">Associations </w:t>
        </w:r>
      </w:ins>
      <w:r>
        <w:t xml:space="preserve">with number of projects were </w:t>
      </w:r>
      <w:ins w:id="256" w:author="Hagy, Jim" w:date="2019-01-28T16:50:00Z">
        <w:r w:rsidR="00597F1B">
          <w:t xml:space="preserve">relatively strong for </w:t>
        </w:r>
      </w:ins>
      <w:del w:id="257" w:author="Hagy, Jim" w:date="2019-01-28T16:50:00Z">
        <w:r w:rsidDel="00597F1B">
          <w:delText xml:space="preserve">observed for </w:delText>
        </w:r>
      </w:del>
      <w:r>
        <w:t xml:space="preserve">total nitrogen and relatively weaker associations </w:t>
      </w:r>
      <w:del w:id="258" w:author="Hagy, Jim" w:date="2019-01-28T16:51:00Z">
        <w:r w:rsidDel="00597F1B">
          <w:delText xml:space="preserve">were observed </w:delText>
        </w:r>
      </w:del>
      <w:r>
        <w:t>for chlorophyll.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xml:space="preserve">) projects. A </w:t>
      </w:r>
      <w:del w:id="259" w:author="Hagy, Jim" w:date="2019-01-28T16:51:00Z">
        <w:r w:rsidDel="00597F1B">
          <w:delText xml:space="preserve">weak but </w:delText>
        </w:r>
      </w:del>
      <w:r>
        <w:t>marginally significant association was observed between chlorophyll and cumulative habitat protection projects (</w:t>
      </w:r>
      <m:oMath>
        <m:r>
          <w:rPr>
            <w:rFonts w:ascii="Cambria Math" w:hAnsi="Cambria Math"/>
          </w:rPr>
          <m:t>F=4.6,df=1,14,p=0.049</m:t>
        </m:r>
      </m:oMath>
      <w:r>
        <w:t>).</w:t>
      </w:r>
    </w:p>
    <w:p w14:paraId="78A02842" w14:textId="3A878116" w:rsidR="00A32E73" w:rsidRDefault="00A02D41">
      <w:pPr>
        <w:pStyle w:val="BodyText"/>
      </w:pPr>
      <w:del w:id="260" w:author="Hagy, Jim" w:date="2019-01-28T16:52:00Z">
        <w:r w:rsidDel="00597F1B">
          <w:delText xml:space="preserve">An obvious </w:delText>
        </w:r>
      </w:del>
      <w:ins w:id="261" w:author="Hagy, Jim" w:date="2019-01-28T16:52:00Z">
        <w:r w:rsidR="00597F1B">
          <w:t xml:space="preserve">One </w:t>
        </w:r>
      </w:ins>
      <w:r>
        <w:t xml:space="preserve">limitation of the above analysis is </w:t>
      </w:r>
      <w:ins w:id="262" w:author="Hagy, Jim" w:date="2019-01-28T16:53:00Z">
        <w:r w:rsidR="00225550">
          <w:t xml:space="preserve">because the </w:t>
        </w:r>
        <w:r w:rsidR="00597F1B">
          <w:t>number of restoration projects</w:t>
        </w:r>
        <w:r w:rsidR="00225550">
          <w:t xml:space="preserve"> increased over time, responses due to restoration were potentially confounded with </w:t>
        </w:r>
      </w:ins>
      <w:ins w:id="263" w:author="Hagy, Jim" w:date="2019-01-28T16:54:00Z">
        <w:r w:rsidR="00225550">
          <w:t xml:space="preserve">temporal changes </w:t>
        </w:r>
      </w:ins>
      <w:ins w:id="264" w:author="Hagy, Jim" w:date="2019-01-28T16:53:00Z">
        <w:r w:rsidR="00225550">
          <w:t xml:space="preserve">resulting from other factors.  </w:t>
        </w:r>
      </w:ins>
      <w:del w:id="265" w:author="Hagy, Jim" w:date="2019-01-28T16:54:00Z">
        <w:r w:rsidDel="00225550">
          <w:delText>the confounding effect of almost all restoration projects increasing through time</w:delText>
        </w:r>
      </w:del>
      <w:r>
        <w:t xml:space="preserve">. </w:t>
      </w:r>
      <w:ins w:id="266" w:author="Hagy, Jim" w:date="2019-01-28T16:55:00Z">
        <w:r w:rsidR="00225550">
          <w:t xml:space="preserve">Similarly, effects of different project types are confounded when both types increased over time (Fig 6).  </w:t>
        </w:r>
      </w:ins>
      <w:r>
        <w:t xml:space="preserve">Although significant associations were observed with improvements in water quality and increasing cumulative number of projects, the comparisons in Figure 6 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w:t>
      </w:r>
      <w:commentRangeStart w:id="267"/>
      <w:r>
        <w:t xml:space="preserve">Likewise, a weak association (e.g., habitat protection and chlorophyll) does not provide strong evidence that a </w:t>
      </w:r>
      <w:proofErr w:type="gramStart"/>
      <w:r>
        <w:t>particular project</w:t>
      </w:r>
      <w:proofErr w:type="gramEnd"/>
      <w:r>
        <w:t xml:space="preserve"> type is unimportant for water quality improvements</w:t>
      </w:r>
      <w:commentRangeEnd w:id="267"/>
      <w:r w:rsidR="00225550">
        <w:rPr>
          <w:rStyle w:val="CommentReference"/>
        </w:rPr>
        <w:commentReference w:id="267"/>
      </w:r>
      <w:r>
        <w:t xml:space="preserve">. </w:t>
      </w:r>
      <w:commentRangeStart w:id="268"/>
      <w:r>
        <w:t>Our formal approach that uses spatial-temporal matching between restoration projects and water quality stations is meant to overcome these challenges and results from the simple analysis above provides a basis of comparison for how our approach could lead to new insights.</w:t>
      </w:r>
      <w:commentRangeEnd w:id="268"/>
      <w:r w:rsidR="00225550">
        <w:rPr>
          <w:rStyle w:val="CommentReference"/>
        </w:rPr>
        <w:commentReference w:id="268"/>
      </w:r>
    </w:p>
    <w:p w14:paraId="333559AC" w14:textId="2E15A8DB" w:rsidR="00A32E73" w:rsidRDefault="00A02D41">
      <w:pPr>
        <w:pStyle w:val="BodyText"/>
      </w:pPr>
      <w:r>
        <w:t xml:space="preserve">Baywide estimates of the </w:t>
      </w:r>
      <w:commentRangeStart w:id="269"/>
      <w:r>
        <w:t xml:space="preserve">potential effects </w:t>
      </w:r>
      <w:commentRangeEnd w:id="269"/>
      <w:r w:rsidR="00225550">
        <w:rPr>
          <w:rStyle w:val="CommentReference"/>
        </w:rPr>
        <w:commentReference w:id="269"/>
      </w:r>
      <w:r>
        <w:t xml:space="preserve">of restoration projects using spatial-temporal matching </w:t>
      </w:r>
      <w:del w:id="270" w:author="Hagy, Jim" w:date="2019-01-29T10:47:00Z">
        <w:r w:rsidDel="00C05818">
          <w:delText xml:space="preserve">differed </w:delText>
        </w:r>
      </w:del>
      <w:proofErr w:type="spellStart"/>
      <w:r>
        <w:t>depen</w:t>
      </w:r>
      <w:ins w:id="271" w:author="Hagy, Jim" w:date="2019-01-29T10:47:00Z">
        <w:r w:rsidR="009C6DF8">
          <w:t>ed</w:t>
        </w:r>
      </w:ins>
      <w:proofErr w:type="spellEnd"/>
      <w:del w:id="272" w:author="Hagy, Jim" w:date="2019-01-29T10:47:00Z">
        <w:r w:rsidDel="009C6DF8">
          <w:delText>ding</w:delText>
        </w:r>
      </w:del>
      <w:r>
        <w:t xml:space="preserve"> on the year window</w:t>
      </w:r>
      <w:ins w:id="273" w:author="Hagy, Jim" w:date="2019-01-29T10:47:00Z">
        <w:r w:rsidR="009C6DF8">
          <w:t xml:space="preserve"> size</w:t>
        </w:r>
      </w:ins>
      <w:del w:id="274" w:author="Hagy, Jim" w:date="2019-01-29T10:47:00Z">
        <w:r w:rsidDel="009C6DF8">
          <w:delText>s</w:delText>
        </w:r>
      </w:del>
      <w:r>
        <w:t xml:space="preserve"> and number of </w:t>
      </w:r>
      <w:del w:id="275" w:author="Hagy, Jim" w:date="2019-01-29T10:47:00Z">
        <w:r w:rsidDel="009C6DF8">
          <w:delText xml:space="preserve">closest </w:delText>
        </w:r>
      </w:del>
      <w:ins w:id="276" w:author="Hagy, Jim" w:date="2019-01-29T10:47:00Z">
        <w:r w:rsidR="009C6DF8">
          <w:t>ne</w:t>
        </w:r>
      </w:ins>
      <w:ins w:id="277" w:author="Hagy, Jim" w:date="2019-01-29T10:48:00Z">
        <w:r w:rsidR="009C6DF8">
          <w:t>arby</w:t>
        </w:r>
      </w:ins>
      <w:ins w:id="278" w:author="Hagy, Jim" w:date="2019-01-29T10:47:00Z">
        <w:r w:rsidR="009C6DF8">
          <w:t xml:space="preserve"> </w:t>
        </w:r>
      </w:ins>
      <w:r>
        <w:t xml:space="preserve">restoration projects </w:t>
      </w:r>
      <w:del w:id="279" w:author="Hagy, Jim" w:date="2019-01-29T10:48:00Z">
        <w:r w:rsidDel="009C6DF8">
          <w:delText xml:space="preserve">that were </w:delText>
        </w:r>
      </w:del>
      <w:r>
        <w:t xml:space="preserve">matched to each water quality station. </w:t>
      </w:r>
      <w:commentRangeStart w:id="280"/>
      <w:r>
        <w:t xml:space="preserve">Figure 7 shows </w:t>
      </w:r>
      <w:commentRangeEnd w:id="280"/>
      <w:r w:rsidR="00225550">
        <w:rPr>
          <w:rStyle w:val="CommentReference"/>
        </w:rPr>
        <w:commentReference w:id="280"/>
      </w:r>
      <w:r>
        <w:t xml:space="preserve">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 5 and eqn. (1). Water quality stations outlined in black show where the estimated change is significant (i.e., the standard error lines in the bottom plot of Figure 5 do not include zero, green points where chlorophyll was </w:t>
      </w:r>
      <w:r>
        <w:lastRenderedPageBreak/>
        <w:t>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14:paraId="20BDF254" w14:textId="77777777" w:rsidR="00A32E73" w:rsidRDefault="00A02D41">
      <w:pPr>
        <w:pStyle w:val="BodyText"/>
      </w:pPr>
      <w:r>
        <w:t>For site-specific estimates of water quality changes, a slight trend of longer time windows and more project matches with the number of monitoring stations that had significant changes was observed (i.e., more black circles in the maps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14:paraId="32064800" w14:textId="77777777" w:rsidR="00A32E73" w:rsidRDefault="00A02D41">
      <w:pPr>
        <w:pStyle w:val="BodyText"/>
      </w:pPr>
      <w:r>
        <w:t xml:space="preserve">The estimated baywide effects for each project type showed that point source controls were more strongly associated with reductions in chlorophyll than the other project types (Figure 7, right plots). This association was particularly strong for the ten year window combinations (Figure 7c, d), where the results suggested an overall baywide reduction in chlorophyll of approximately 2 </w:t>
      </w:r>
      <m:oMath>
        <m:r>
          <w:rPr>
            <w:rFonts w:ascii="Cambria Math" w:hAnsi="Cambria Math"/>
          </w:rPr>
          <m:t>μ</m:t>
        </m:r>
      </m:oMath>
      <w:r>
        <w:t xml:space="preserve">g/L (based on the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 reductions, but only when more projects were considered (10 closest project combinations, Figure 7b, d). Estimated reductions were not as large for nonpoint source controls compared to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 </w:t>
      </w:r>
      <m:oMath>
        <m:r>
          <w:rPr>
            <w:rFonts w:ascii="Cambria Math" w:hAnsi="Cambria Math"/>
          </w:rPr>
          <m:t>μ</m:t>
        </m:r>
      </m:oMath>
      <w:r>
        <w:t>g/L reduction).</w:t>
      </w:r>
    </w:p>
    <w:p w14:paraId="3604E66B" w14:textId="77777777" w:rsidR="00A32E73" w:rsidRDefault="00A02D41">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 2 provides similar information as the plots on the right side of Figure 7, where results are presented similarly but for each of four bay segments (HB: Hillsborough Bay, LTB: Lower Tampa Bay, MTB: Middle Tampa Bay, OTB: Old Tampa Bay, Figure 1) for each year window, closest projects combination. As for the baywide result, point </w:t>
      </w:r>
      <w:r>
        <w:lastRenderedPageBreak/>
        <w:t>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14:paraId="7508561C" w14:textId="6DACA258" w:rsidR="00A32E73" w:rsidRDefault="00A02D41">
      <w:pPr>
        <w:pStyle w:val="Heading1"/>
      </w:pPr>
      <w:bookmarkStart w:id="281" w:name="discussion"/>
      <w:r>
        <w:t>Discussion</w:t>
      </w:r>
      <w:bookmarkEnd w:id="281"/>
    </w:p>
    <w:p w14:paraId="5BDC55B3" w14:textId="54283BE9" w:rsidR="00A32E73" w:rsidRDefault="00A02D41">
      <w:pPr>
        <w:pStyle w:val="FirstParagraph"/>
      </w:pPr>
      <w:del w:id="282" w:author="Hagy, Jim" w:date="2019-01-29T10:52:00Z">
        <w:r w:rsidDel="009C6DF8">
          <w:delText>Several conclusions can be made from t</w:delText>
        </w:r>
      </w:del>
      <w:ins w:id="283" w:author="Hagy, Jim" w:date="2019-01-29T10:52:00Z">
        <w:r w:rsidR="009C6DF8">
          <w:t>T</w:t>
        </w:r>
      </w:ins>
      <w:r>
        <w:t xml:space="preserve">he results </w:t>
      </w:r>
      <w:ins w:id="284" w:author="Hagy, Jim" w:date="2019-01-29T10:52:00Z">
        <w:r w:rsidR="009C6DF8">
          <w:t xml:space="preserve">support several conclusions </w:t>
        </w:r>
      </w:ins>
      <w:r>
        <w:t xml:space="preserve">that are </w:t>
      </w:r>
      <w:ins w:id="285" w:author="Hagy, Jim" w:date="2019-01-29T10:52:00Z">
        <w:r w:rsidR="009C6DF8">
          <w:t xml:space="preserve">also consistent with </w:t>
        </w:r>
      </w:ins>
      <w:del w:id="286" w:author="Hagy, Jim" w:date="2019-01-29T10:52:00Z">
        <w:r w:rsidDel="009C6DF8">
          <w:delText xml:space="preserve">supported by known </w:delText>
        </w:r>
      </w:del>
      <w:ins w:id="287" w:author="Hagy, Jim" w:date="2019-01-29T10:52:00Z">
        <w:r w:rsidR="009C6DF8">
          <w:t>reco</w:t>
        </w:r>
      </w:ins>
      <w:ins w:id="288" w:author="Hagy, Jim" w:date="2019-01-29T10:53:00Z">
        <w:r w:rsidR="009C6DF8">
          <w:t>g</w:t>
        </w:r>
      </w:ins>
      <w:ins w:id="289" w:author="Hagy, Jim" w:date="2019-01-29T10:52:00Z">
        <w:r w:rsidR="009C6DF8">
          <w:t xml:space="preserve">nized </w:t>
        </w:r>
      </w:ins>
      <w:ins w:id="290" w:author="Hagy, Jim" w:date="2019-01-29T10:53:00Z">
        <w:r w:rsidR="009C6DF8">
          <w:t xml:space="preserve">long-term </w:t>
        </w:r>
      </w:ins>
      <w:r>
        <w:t xml:space="preserve">changes in water quality </w:t>
      </w:r>
      <w:del w:id="291" w:author="Hagy, Jim" w:date="2019-01-29T10:53:00Z">
        <w:r w:rsidDel="009C6DF8">
          <w:delText xml:space="preserve">over the history of long-term monitoring </w:delText>
        </w:r>
      </w:del>
      <w:r>
        <w:t xml:space="preserve">in Tampa Bay. </w:t>
      </w:r>
      <w:del w:id="292" w:author="Hagy, Jim" w:date="2019-01-29T10:53:00Z">
        <w:r w:rsidDel="009C6DF8">
          <w:delText>As expected, w</w:delText>
        </w:r>
      </w:del>
      <w:ins w:id="293" w:author="Hagy, Jim" w:date="2019-01-29T10:53:00Z">
        <w:r w:rsidR="009C6DF8">
          <w:t>W</w:t>
        </w:r>
      </w:ins>
      <w:r>
        <w:t>ater infrastructure projects related to point and nonpoint source controls were consistently associated with improve</w:t>
      </w:r>
      <w:ins w:id="294" w:author="Hagy, Jim" w:date="2019-01-29T10:53:00Z">
        <w:r w:rsidR="009C6DF8">
          <w:t>d</w:t>
        </w:r>
      </w:ins>
      <w:del w:id="295" w:author="Hagy, Jim" w:date="2019-01-29T10:53:00Z">
        <w:r w:rsidDel="009C6DF8">
          <w:delText>ments</w:delText>
        </w:r>
      </w:del>
      <w:r>
        <w:t xml:space="preserve"> </w:t>
      </w:r>
      <w:del w:id="296" w:author="Hagy, Jim" w:date="2019-01-29T10:53:00Z">
        <w:r w:rsidDel="009C6DF8">
          <w:delText xml:space="preserve">in </w:delText>
        </w:r>
      </w:del>
      <w:r>
        <w:t xml:space="preserve">water quality. The </w:t>
      </w:r>
      <w:del w:id="297" w:author="Hagy, Jim" w:date="2019-01-29T10:53:00Z">
        <w:r w:rsidDel="009C6DF8">
          <w:delText xml:space="preserve">observed </w:delText>
        </w:r>
      </w:del>
      <w:r>
        <w:t>record of restoration projects included key point</w:t>
      </w:r>
      <w:ins w:id="298" w:author="Hagy, Jim" w:date="2019-01-29T10:53:00Z">
        <w:r w:rsidR="009C6DF8">
          <w:t>-source</w:t>
        </w:r>
      </w:ins>
      <w:r>
        <w:t xml:space="preserve"> </w:t>
      </w:r>
      <w:ins w:id="299" w:author="Hagy, Jim" w:date="2019-01-29T10:53:00Z">
        <w:r w:rsidR="009C6DF8">
          <w:t xml:space="preserve">nutrient </w:t>
        </w:r>
      </w:ins>
      <w:r>
        <w:t>control</w:t>
      </w:r>
      <w:ins w:id="300" w:author="Hagy, Jim" w:date="2019-01-29T10:54:00Z">
        <w:r w:rsidR="009C6DF8">
          <w:t>s</w:t>
        </w:r>
      </w:ins>
      <w:r>
        <w:t xml:space="preserve"> </w:t>
      </w:r>
      <w:del w:id="301" w:author="Hagy, Jim" w:date="2019-01-29T10:54:00Z">
        <w:r w:rsidDel="009C6DF8">
          <w:delText xml:space="preserve">efforts that occurred </w:delText>
        </w:r>
      </w:del>
      <w:r>
        <w:t xml:space="preserve">in </w:t>
      </w:r>
      <w:del w:id="302" w:author="Hagy, Jim" w:date="2019-01-29T10:54:00Z">
        <w:r w:rsidDel="009C6DF8">
          <w:delText xml:space="preserve">the </w:delText>
        </w:r>
      </w:del>
      <w:r>
        <w:t xml:space="preserve">upper </w:t>
      </w:r>
      <w:del w:id="303" w:author="Hagy, Jim" w:date="2019-01-29T10:54:00Z">
        <w:r w:rsidDel="009C6DF8">
          <w:delText xml:space="preserve">portion of </w:delText>
        </w:r>
      </w:del>
      <w:r>
        <w:t xml:space="preserve">Tampa Bay (Hillsborough Bay) that were successful in reducing nutrient loads during the first two decades of observation (Johansson </w:t>
      </w:r>
      <w:hyperlink w:anchor="ref-Johansson91">
        <w:r>
          <w:rPr>
            <w:rStyle w:val="Hyperlink"/>
          </w:rPr>
          <w:t>1991</w:t>
        </w:r>
      </w:hyperlink>
      <w:r>
        <w:t xml:space="preserve">; Johansson and Lewis III </w:t>
      </w:r>
      <w:hyperlink w:anchor="ref-Johansson92">
        <w:r>
          <w:rPr>
            <w:rStyle w:val="Hyperlink"/>
          </w:rPr>
          <w:t>1992</w:t>
        </w:r>
      </w:hyperlink>
      <w:r>
        <w:t xml:space="preserve">; Greening et al. </w:t>
      </w:r>
      <w:hyperlink w:anchor="ref-Greening2014">
        <w:r>
          <w:rPr>
            <w:rStyle w:val="Hyperlink"/>
          </w:rPr>
          <w:t>2014</w:t>
        </w:r>
      </w:hyperlink>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 (Hassett et al. </w:t>
      </w:r>
      <w:hyperlink w:anchor="ref-Hassett05">
        <w:r>
          <w:rPr>
            <w:rStyle w:val="Hyperlink"/>
          </w:rPr>
          <w:t>2005</w:t>
        </w:r>
      </w:hyperlink>
      <w:r>
        <w:t xml:space="preserve">; Meals, Dressing, and Davenport </w:t>
      </w:r>
      <w:hyperlink w:anchor="ref-Meals10">
        <w:r>
          <w:rPr>
            <w:rStyle w:val="Hyperlink"/>
          </w:rPr>
          <w:t>2010</w:t>
        </w:r>
      </w:hyperlink>
      <w:r>
        <w:t>) and the results suggest that our approach is capable of detecting improvements in water quality from these projects.</w:t>
      </w:r>
    </w:p>
    <w:p w14:paraId="2ED092AA" w14:textId="24B5E1B2" w:rsidR="00A32E73" w:rsidRDefault="00A02D41">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w:t>
      </w:r>
      <w:del w:id="304" w:author="Hagy, Jim" w:date="2019-01-29T10:55:00Z">
        <w:r w:rsidDel="009C6DF8">
          <w:delText xml:space="preserve">The </w:delText>
        </w:r>
      </w:del>
      <w:ins w:id="305" w:author="Hagy, Jim" w:date="2019-01-29T10:55:00Z">
        <w:r w:rsidR="009C6DF8">
          <w:t>C</w:t>
        </w:r>
      </w:ins>
      <w:del w:id="306" w:author="Hagy, Jim" w:date="2019-01-29T10:55:00Z">
        <w:r w:rsidDel="009C6DF8">
          <w:delText>c</w:delText>
        </w:r>
      </w:del>
      <w:r>
        <w:t xml:space="preserve">ategorization by effort combined with the associated estimates of water quality improvements provides a </w:t>
      </w:r>
      <w:proofErr w:type="gramStart"/>
      <w:r>
        <w:t>coarse</w:t>
      </w:r>
      <w:proofErr w:type="gramEnd"/>
      <w:r>
        <w:t xml:space="preserve"> cost-benefit analysis (e.g., Spurgeon </w:t>
      </w:r>
      <w:hyperlink w:anchor="ref-Spurgeon98">
        <w:r>
          <w:rPr>
            <w:rStyle w:val="Hyperlink"/>
          </w:rPr>
          <w:t>1998</w:t>
        </w:r>
      </w:hyperlink>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w:t>
      </w:r>
      <w:r>
        <w:lastRenderedPageBreak/>
        <w:t>protection may be a more cost-effective approach than other types of habitat restoration projects if evaluating the effects on overall bay conditions relative to effort.</w:t>
      </w:r>
    </w:p>
    <w:p w14:paraId="1297470C" w14:textId="77777777" w:rsidR="00A32E73" w:rsidRDefault="00A02D41">
      <w:pPr>
        <w:pStyle w:val="BodyText"/>
      </w:pPr>
      <w:r>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ith ten projects; reductions in chlorophyll were not shown to persist at the ten year window.</w:t>
      </w:r>
    </w:p>
    <w:p w14:paraId="508D4F2E" w14:textId="380DBAA6" w:rsidR="00A32E73" w:rsidRDefault="00A02D41">
      <w:pPr>
        <w:pStyle w:val="Heading2"/>
      </w:pPr>
      <w:bookmarkStart w:id="307" w:name="assumptions-and-limitations"/>
      <w:r>
        <w:t>Assumptions and limitations</w:t>
      </w:r>
      <w:bookmarkEnd w:id="307"/>
    </w:p>
    <w:p w14:paraId="58237DE9" w14:textId="7213902A" w:rsidR="00A32E73" w:rsidRDefault="00A02D41">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w:t>
      </w:r>
      <w:commentRangeStart w:id="308"/>
      <w:proofErr w:type="gramStart"/>
      <w:r>
        <w:t>as a result of</w:t>
      </w:r>
      <w:proofErr w:type="gramEnd"/>
      <w:r>
        <w:t xml:space="preserve"> each project</w:t>
      </w:r>
      <w:commentRangeEnd w:id="308"/>
      <w:r w:rsidR="009C6DF8">
        <w:rPr>
          <w:rStyle w:val="CommentReference"/>
        </w:rPr>
        <w:commentReference w:id="308"/>
      </w:r>
      <w:r>
        <w:t xml:space="preserve">. We consider this valuable information for managers even if there is considerable uncertainty in the estimates of change; </w:t>
      </w:r>
      <w:commentRangeStart w:id="309"/>
      <w:r>
        <w:t>there are currently no tools that match restoration projects to water quality records in Tampa Bay</w:t>
      </w:r>
      <w:commentRangeEnd w:id="309"/>
      <w:r w:rsidR="00556C92">
        <w:rPr>
          <w:rStyle w:val="CommentReference"/>
        </w:rPr>
        <w:commentReference w:id="309"/>
      </w:r>
      <w:r>
        <w:t xml:space="preserve">. At best, we provide a decision support tool that provides managers with an expectation of </w:t>
      </w:r>
      <w:del w:id="310" w:author="Hagy, Jim" w:date="2019-01-29T10:59:00Z">
        <w:r w:rsidDel="00556C92">
          <w:delText xml:space="preserve">how </w:delText>
        </w:r>
      </w:del>
      <w:r>
        <w:t xml:space="preserve">water quality </w:t>
      </w:r>
      <w:ins w:id="311" w:author="Hagy, Jim" w:date="2019-01-29T10:59:00Z">
        <w:r w:rsidR="00556C92">
          <w:t xml:space="preserve">benefits associated with </w:t>
        </w:r>
      </w:ins>
      <w:del w:id="312" w:author="Hagy, Jim" w:date="2019-01-29T10:59:00Z">
        <w:r w:rsidDel="00556C92">
          <w:delText xml:space="preserve">is expected to change as a function of types of </w:delText>
        </w:r>
      </w:del>
      <w:proofErr w:type="spellStart"/>
      <w:r>
        <w:t>restoration</w:t>
      </w:r>
      <w:del w:id="313" w:author="Hagy, Jim" w:date="2019-01-29T10:59:00Z">
        <w:r w:rsidDel="00556C92">
          <w:delText xml:space="preserve"> </w:delText>
        </w:r>
      </w:del>
      <w:ins w:id="314" w:author="Hagy, Jim" w:date="2019-01-29T10:59:00Z">
        <w:r w:rsidR="00556C92">
          <w:t>actions</w:t>
        </w:r>
      </w:ins>
      <w:proofErr w:type="spellEnd"/>
      <w:del w:id="315" w:author="Hagy, Jim" w:date="2019-01-29T10:59:00Z">
        <w:r w:rsidDel="00556C92">
          <w:delText>activities</w:delText>
        </w:r>
      </w:del>
      <w:r>
        <w:t xml:space="preserve">, </w:t>
      </w:r>
      <w:ins w:id="316" w:author="Hagy, Jim" w:date="2019-01-29T10:59:00Z">
        <w:r w:rsidR="00556C92">
          <w:t xml:space="preserve">and an estimate of time required for improvements to be observed.  </w:t>
        </w:r>
      </w:ins>
      <w:del w:id="317" w:author="Hagy, Jim" w:date="2019-01-29T10:59:00Z">
        <w:r w:rsidDel="00556C92">
          <w:delText xml:space="preserve">how much improvement can be expected given the number of projects, and within which </w:delText>
        </w:r>
      </w:del>
      <w:del w:id="318" w:author="Hagy, Jim" w:date="2019-01-29T11:00:00Z">
        <w:r w:rsidDel="00556C92">
          <w:delText xml:space="preserve">time frames improvement should be observed </w:delText>
        </w:r>
      </w:del>
      <w:r>
        <w:t>(</w:t>
      </w:r>
      <w:proofErr w:type="spellStart"/>
      <w:r>
        <w:t>Diefenderfer</w:t>
      </w:r>
      <w:proofErr w:type="spellEnd"/>
      <w:r>
        <w:t xml:space="preserve"> et al. </w:t>
      </w:r>
      <w:hyperlink w:anchor="ref-Diefenderfer11">
        <w:r>
          <w:rPr>
            <w:rStyle w:val="Hyperlink"/>
          </w:rPr>
          <w:t>2011</w:t>
        </w:r>
      </w:hyperlink>
      <w:r>
        <w:t>).</w:t>
      </w:r>
      <w:ins w:id="319" w:author="Hagy, Jim" w:date="2019-01-29T11:00:00Z">
        <w:r w:rsidR="00556C92">
          <w:t xml:space="preserve">  Both kinds of information are badly needed to inform and sustain environmental restoration programs.</w:t>
        </w:r>
      </w:ins>
    </w:p>
    <w:p w14:paraId="64A24A8E" w14:textId="212595CF" w:rsidR="00A32E73" w:rsidRDefault="00A02D41">
      <w:pPr>
        <w:pStyle w:val="BodyText"/>
      </w:pPr>
      <w:r>
        <w:t>The value of our approach to quantify cumulative effects of restoration on water quality is likely in between the best</w:t>
      </w:r>
      <w:ins w:id="320" w:author="Hagy, Jim" w:date="2019-01-29T11:01:00Z">
        <w:r w:rsidR="00556C92">
          <w:t>-</w:t>
        </w:r>
      </w:ins>
      <w:r>
        <w:t xml:space="preserve"> and worst</w:t>
      </w:r>
      <w:ins w:id="321" w:author="Hagy, Jim" w:date="2019-01-29T11:01:00Z">
        <w:r w:rsidR="00556C92">
          <w:t>-</w:t>
        </w:r>
      </w:ins>
      <w:del w:id="322" w:author="Hagy, Jim" w:date="2019-01-29T11:01:00Z">
        <w:r w:rsidDel="00556C92">
          <w:delText xml:space="preserve"> </w:delText>
        </w:r>
      </w:del>
      <w:r>
        <w:t xml:space="preserve">case scenarios for how much </w:t>
      </w:r>
      <w:ins w:id="323" w:author="Hagy, Jim" w:date="2019-01-29T11:01:00Z">
        <w:r w:rsidR="00556C92">
          <w:t xml:space="preserve">confidence can be invested in the </w:t>
        </w:r>
      </w:ins>
      <w:del w:id="324" w:author="Hagy, Jim" w:date="2019-01-29T11:01:00Z">
        <w:r w:rsidDel="00556C92">
          <w:delText xml:space="preserve">certainty is reasonably expected in the </w:delText>
        </w:r>
      </w:del>
      <w:r>
        <w:t xml:space="preserve">conclusions. The ability of our model to support </w:t>
      </w:r>
      <w:r>
        <w:lastRenderedPageBreak/>
        <w:t xml:space="preserve">previously and well-described changes in water quality in response to management actions (e.g., improvements from point source controls, Greening et al. </w:t>
      </w:r>
      <w:hyperlink w:anchor="ref-Greening2014">
        <w:r>
          <w:rPr>
            <w:rStyle w:val="Hyperlink"/>
          </w:rPr>
          <w:t>2014</w:t>
        </w:r>
      </w:hyperlink>
      <w:r>
        <w:t xml:space="preserve">; Beck and Hagy III </w:t>
      </w:r>
      <w:hyperlink w:anchor="ref-Beck15">
        <w:r>
          <w:rPr>
            <w:rStyle w:val="Hyperlink"/>
          </w:rPr>
          <w:t>2015</w:t>
        </w:r>
      </w:hyperlink>
      <w:r>
        <w:t xml:space="preserve">) provides a non-trivial amount of reasonable assurance in our model and that we have improved our understanding of restoration effectiveness beyond the basic information in Figure 6. Operating under this assumption, an explanation of how the results could be interpreted to guide management is required to minimize extrapolation of conclusions beyond a reasonable level of confidence in what the model provides (levels-of-evidence reasoning, Diefenderfer et al. </w:t>
      </w:r>
      <w:hyperlink w:anchor="ref-Diefenderfer11">
        <w:r>
          <w:rPr>
            <w:rStyle w:val="Hyperlink"/>
          </w:rPr>
          <w:t>2011</w:t>
        </w:r>
      </w:hyperlink>
      <w:r>
        <w:t>).</w:t>
      </w:r>
    </w:p>
    <w:p w14:paraId="41130D8A" w14:textId="77777777" w:rsidR="00A32E73" w:rsidRDefault="00A02D41">
      <w:pPr>
        <w:pStyle w:val="BodyText"/>
      </w:pPr>
      <w:r>
        <w:t xml:space="preserve">As an example, Figure 7 suggests that point source controls were responsible for an approximate baywide reduction of 2 </w:t>
      </w:r>
      <m:oMath>
        <m:r>
          <w:rPr>
            <w:rFonts w:ascii="Cambria Math" w:hAnsi="Cambria Math"/>
          </w:rP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 </w:t>
      </w:r>
      <m:oMath>
        <m:r>
          <w:rPr>
            <w:rFonts w:ascii="Cambria Math" w:hAnsi="Cambria Math"/>
          </w:rPr>
          <m:t>μ</m:t>
        </m:r>
      </m:oMath>
      <w:r>
        <w:t xml:space="preserve">g/L of chlorophyll after ten years if five projects are implemented in the future. A more correct 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 “more effective” because improvements are expected with “less time” and “less effort”, as applied to a “typical” water quality station that could be at any location in the bay. Similar but alternative conclusions could be made in different spatial contexts (e.g., “typical” stations in Hillsborough Bay, Table 2).</w:t>
      </w:r>
    </w:p>
    <w:p w14:paraId="12FB4CD0" w14:textId="77777777" w:rsidR="00A32E73" w:rsidRDefault="00A02D41">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National Academies of Sciences, Engineering, and Medicine) </w:t>
      </w:r>
      <w:hyperlink w:anchor="ref-NASEM17">
        <w:r>
          <w:rPr>
            <w:rStyle w:val="Hyperlink"/>
          </w:rPr>
          <w:t>2017</w:t>
        </w:r>
      </w:hyperlink>
      <w:r>
        <w:t>) 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 7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14:paraId="4DBE8DB2" w14:textId="51272943" w:rsidR="00A32E73" w:rsidRDefault="00A02D41">
      <w:pPr>
        <w:pStyle w:val="BodyText"/>
      </w:pPr>
      <w:r>
        <w:t xml:space="preserve">The simplicity of our approach also means that it is highly adaptable to novel contexts. A primary goal of this study was to develop a decision support tool that could be applied </w:t>
      </w:r>
      <w:ins w:id="325" w:author="Hagy, Jim" w:date="2019-01-29T11:02:00Z">
        <w:r w:rsidR="00556C92">
          <w:t>elsewhere</w:t>
        </w:r>
      </w:ins>
      <w:del w:id="326" w:author="Hagy, Jim" w:date="2019-01-29T11:03:00Z">
        <w:r w:rsidDel="00556C92">
          <w:delText xml:space="preserve">to other </w:delText>
        </w:r>
      </w:del>
      <w:del w:id="327" w:author="Hagy, Jim" w:date="2019-01-29T11:02:00Z">
        <w:r w:rsidDel="00556C92">
          <w:delText xml:space="preserve">GOM </w:delText>
        </w:r>
      </w:del>
      <w:del w:id="328" w:author="Hagy, Jim" w:date="2019-01-29T11:03:00Z">
        <w:r w:rsidDel="00556C92">
          <w:delText>systems</w:delText>
        </w:r>
      </w:del>
      <w:r>
        <w:t xml:space="preserve">. We used Tampa Bay as an example where the outcome was </w:t>
      </w:r>
      <w:r>
        <w:lastRenderedPageBreak/>
        <w:t xml:space="preserve">partially known and a rich dataset was available, </w:t>
      </w:r>
      <w:ins w:id="329" w:author="Hagy, Jim" w:date="2019-01-29T11:03:00Z">
        <w:r w:rsidR="00556C92">
          <w:t xml:space="preserve">affording us a prior expectation regarding the </w:t>
        </w:r>
      </w:ins>
      <w:del w:id="330" w:author="Hagy, Jim" w:date="2019-01-29T11:03:00Z">
        <w:r w:rsidDel="00556C92">
          <w:delText xml:space="preserve">thereby developing an </w:delText>
        </w:r>
        <w:r w:rsidRPr="00556C92" w:rsidDel="00556C92">
          <w:rPr>
            <w:i/>
            <w:rPrChange w:id="331" w:author="Hagy, Jim" w:date="2019-01-29T11:03:00Z">
              <w:rPr/>
            </w:rPrChange>
          </w:rPr>
          <w:delText>a priori</w:delText>
        </w:r>
        <w:r w:rsidDel="00556C92">
          <w:delText xml:space="preserve"> expectation of the </w:delText>
        </w:r>
      </w:del>
      <w:r>
        <w:t xml:space="preserve">outcome </w:t>
      </w:r>
      <w:del w:id="332" w:author="Hagy, Jim" w:date="2019-01-29T11:04:00Z">
        <w:r w:rsidDel="00556C92">
          <w:delText xml:space="preserve">and using the data to support previous conclusions about baywide trends. </w:delText>
        </w:r>
      </w:del>
      <w:r>
        <w:t>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14:paraId="224EC01B" w14:textId="5A6A2273" w:rsidR="00A32E73" w:rsidRDefault="00A02D41">
      <w:pPr>
        <w:pStyle w:val="Heading2"/>
      </w:pPr>
      <w:bookmarkStart w:id="333" w:name="conclusions"/>
      <w:r>
        <w:t>Conclusions</w:t>
      </w:r>
      <w:bookmarkEnd w:id="333"/>
    </w:p>
    <w:p w14:paraId="422C8880" w14:textId="77777777" w:rsidR="00A32E73" w:rsidRDefault="00A02D41">
      <w:pPr>
        <w:pStyle w:val="FirstParagraph"/>
      </w:pPr>
      <w:r>
        <w:t>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14:paraId="417D7549" w14:textId="36F73E29" w:rsidR="00A32E73" w:rsidRDefault="00A02D41">
      <w:pPr>
        <w:pStyle w:val="Heading1"/>
      </w:pPr>
      <w:bookmarkStart w:id="334" w:name="supplement"/>
      <w:r>
        <w:t>Supplement</w:t>
      </w:r>
      <w:bookmarkEnd w:id="334"/>
    </w:p>
    <w:p w14:paraId="050942BF" w14:textId="77777777" w:rsidR="00A32E73" w:rsidRDefault="00A02D41">
      <w:pPr>
        <w:pStyle w:val="FirstParagraph"/>
      </w:pPr>
      <w:r>
        <w:t xml:space="preserve">Analysis and manuscript source materials available at </w:t>
      </w:r>
      <w:hyperlink r:id="rId20">
        <w:r>
          <w:rPr>
            <w:rStyle w:val="Hyperlink"/>
          </w:rPr>
          <w:t>DOI:10.5281/zenodo.2539623</w:t>
        </w:r>
      </w:hyperlink>
      <w:r>
        <w:t>.</w:t>
      </w:r>
    </w:p>
    <w:p w14:paraId="4F5248F7" w14:textId="6196AB47" w:rsidR="00A32E73" w:rsidRDefault="00A02D41">
      <w:pPr>
        <w:pStyle w:val="Heading1"/>
      </w:pPr>
      <w:bookmarkStart w:id="335" w:name="figures"/>
      <w:r>
        <w:lastRenderedPageBreak/>
        <w:t>Figures</w:t>
      </w:r>
      <w:bookmarkEnd w:id="335"/>
    </w:p>
    <w:p w14:paraId="22C612AF" w14:textId="703CA5E3" w:rsidR="00A32E73" w:rsidRDefault="00A02D41">
      <w:r>
        <w:rPr>
          <w:noProof/>
        </w:rPr>
        <w:drawing>
          <wp:inline distT="0" distB="0" distL="0" distR="0" wp14:anchorId="13828BF9" wp14:editId="12409871">
            <wp:extent cx="5943600" cy="5943600"/>
            <wp:effectExtent l="0" t="0" r="0" b="0"/>
            <wp:docPr id="1" name="Picture"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wp:cNvGraphicFramePr/>
            <a:graphic xmlns:a="http://schemas.openxmlformats.org/drawingml/2006/main">
              <a:graphicData uri="http://schemas.openxmlformats.org/drawingml/2006/picture">
                <pic:pic xmlns:pic="http://schemas.openxmlformats.org/drawingml/2006/picture">
                  <pic:nvPicPr>
                    <pic:cNvPr id="0" name="Picture" descr="figs/tbrest_map.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3C78D15" w14:textId="77777777" w:rsidR="00A32E73" w:rsidRDefault="00A02D41">
      <w:pPr>
        <w:pStyle w:val="ImageCaption"/>
      </w:pPr>
      <w:r>
        <w:t xml:space="preserve">Figure 1 Water quality stations and restoration projects in the Tampa Bay area. Water quality stations have been monitored monthly since 1974. Locations of restoration projects represent </w:t>
      </w:r>
      <w:r>
        <w:rPr>
          <w:rStyle w:val="VerbatimChar"/>
        </w:rPr>
        <w:t>r nrow(restdat)</w:t>
      </w:r>
      <w:r>
        <w:t xml:space="preserve"> records that are generally categorized as habitat or water infrastructure projects from 1971 to present. Bay segments as management units of interest are shown in the upper right inset. HB: Hillsborough Bay, LTB: Lower Tampa Bay, MTB: Middle Tampa Bay, OTB: Old Tampa Bay.</w:t>
      </w:r>
    </w:p>
    <w:p w14:paraId="397C1960" w14:textId="79AA6AE0" w:rsidR="00A32E73" w:rsidRDefault="00A02D41">
      <w:r>
        <w:rPr>
          <w:noProof/>
        </w:rPr>
        <w:lastRenderedPageBreak/>
        <w:drawing>
          <wp:inline distT="0" distB="0" distL="0" distR="0" wp14:anchorId="5324D761" wp14:editId="47678425">
            <wp:extent cx="5943600" cy="3632200"/>
            <wp:effectExtent l="0" t="0" r="0" b="0"/>
            <wp:docPr id="2" name="Picture"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wp:cNvGraphicFramePr/>
            <a:graphic xmlns:a="http://schemas.openxmlformats.org/drawingml/2006/main">
              <a:graphicData uri="http://schemas.openxmlformats.org/drawingml/2006/picture">
                <pic:pic xmlns:pic="http://schemas.openxmlformats.org/drawingml/2006/picture">
                  <pic:nvPicPr>
                    <pic:cNvPr id="0" name="Picture" descr="figs/restyrs.png"/>
                    <pic:cNvPicPr>
                      <a:picLocks noChangeAspect="1" noChangeArrowheads="1"/>
                    </pic:cNvPicPr>
                  </pic:nvPicPr>
                  <pic:blipFill>
                    <a:blip r:embed="rId22"/>
                    <a:stretch>
                      <a:fillRect/>
                    </a:stretch>
                  </pic:blipFill>
                  <pic:spPr bwMode="auto">
                    <a:xfrm>
                      <a:off x="0" y="0"/>
                      <a:ext cx="5943600" cy="3632200"/>
                    </a:xfrm>
                    <a:prstGeom prst="rect">
                      <a:avLst/>
                    </a:prstGeom>
                    <a:noFill/>
                    <a:ln w="9525">
                      <a:noFill/>
                      <a:headEnd/>
                      <a:tailEnd/>
                    </a:ln>
                  </pic:spPr>
                </pic:pic>
              </a:graphicData>
            </a:graphic>
          </wp:inline>
        </w:drawing>
      </w:r>
    </w:p>
    <w:p w14:paraId="68E63AEF" w14:textId="77777777" w:rsidR="00A32E73" w:rsidRDefault="00A02D41">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w:t>
      </w:r>
      <w:r>
        <w:rPr>
          <w:rStyle w:val="VerbatimChar"/>
        </w:rPr>
        <w:t>r nrow(restdat)</w:t>
      </w:r>
      <w:r>
        <w:t xml:space="preserve"> project types and locations from 1971 to 2017.</w:t>
      </w:r>
    </w:p>
    <w:p w14:paraId="636FD277" w14:textId="53414671" w:rsidR="00A32E73" w:rsidRDefault="00A02D41">
      <w:r>
        <w:rPr>
          <w:noProof/>
        </w:rPr>
        <w:lastRenderedPageBreak/>
        <w:drawing>
          <wp:inline distT="0" distB="0" distL="0" distR="0" wp14:anchorId="69456C76" wp14:editId="275ECFB9">
            <wp:extent cx="5943600" cy="3962400"/>
            <wp:effectExtent l="0" t="0" r="0" b="0"/>
            <wp:docPr id="3" name="Picture"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wp:cNvGraphicFramePr/>
            <a:graphic xmlns:a="http://schemas.openxmlformats.org/drawingml/2006/main">
              <a:graphicData uri="http://schemas.openxmlformats.org/drawingml/2006/picture">
                <pic:pic xmlns:pic="http://schemas.openxmlformats.org/drawingml/2006/picture">
                  <pic:nvPicPr>
                    <pic:cNvPr id="0" name="Picture" descr="figs/spmtch.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14:paraId="53EA11CC" w14:textId="77777777" w:rsidR="00A32E73" w:rsidRDefault="00A02D41">
      <w:pPr>
        <w:pStyle w:val="ImageCaption"/>
      </w:pPr>
      <w:r>
        <w:t>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14:paraId="55B98E88" w14:textId="0B871BE0" w:rsidR="00A32E73" w:rsidRDefault="00A02D41">
      <w:r>
        <w:rPr>
          <w:noProof/>
        </w:rPr>
        <w:drawing>
          <wp:inline distT="0" distB="0" distL="0" distR="0" wp14:anchorId="7B53B269" wp14:editId="54F06DEA">
            <wp:extent cx="5943600" cy="2097741"/>
            <wp:effectExtent l="0" t="0" r="0" b="0"/>
            <wp:docPr id="4" name="Picture"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wp:cNvGraphicFramePr/>
            <a:graphic xmlns:a="http://schemas.openxmlformats.org/drawingml/2006/main">
              <a:graphicData uri="http://schemas.openxmlformats.org/drawingml/2006/picture">
                <pic:pic xmlns:pic="http://schemas.openxmlformats.org/drawingml/2006/picture">
                  <pic:nvPicPr>
                    <pic:cNvPr id="0" name="Picture" descr="figs/tmmtch.png"/>
                    <pic:cNvPicPr>
                      <a:picLocks noChangeAspect="1" noChangeArrowheads="1"/>
                    </pic:cNvPicPr>
                  </pic:nvPicPr>
                  <pic:blipFill>
                    <a:blip r:embed="rId24"/>
                    <a:stretch>
                      <a:fillRect/>
                    </a:stretch>
                  </pic:blipFill>
                  <pic:spPr bwMode="auto">
                    <a:xfrm>
                      <a:off x="0" y="0"/>
                      <a:ext cx="5943600" cy="2097741"/>
                    </a:xfrm>
                    <a:prstGeom prst="rect">
                      <a:avLst/>
                    </a:prstGeom>
                    <a:noFill/>
                    <a:ln w="9525">
                      <a:noFill/>
                      <a:headEnd/>
                      <a:tailEnd/>
                    </a:ln>
                  </pic:spPr>
                </pic:pic>
              </a:graphicData>
            </a:graphic>
          </wp:inline>
        </w:drawing>
      </w:r>
    </w:p>
    <w:p w14:paraId="4A9DE5ED" w14:textId="77777777" w:rsidR="00A32E73" w:rsidRDefault="00A02D41">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w:t>
      </w:r>
      <w:r>
        <w:lastRenderedPageBreak/>
        <w:t>categories of habitat and water infrastructure projects are shown in the figure as an example, whereas the analysis evaluated all five restoration sub-categories.</w:t>
      </w:r>
    </w:p>
    <w:p w14:paraId="268A8BDE" w14:textId="69373F32" w:rsidR="00A32E73" w:rsidRDefault="00A02D41">
      <w:r>
        <w:rPr>
          <w:noProof/>
        </w:rPr>
        <w:drawing>
          <wp:inline distT="0" distB="0" distL="0" distR="0" wp14:anchorId="26B588F2" wp14:editId="1D5364B6">
            <wp:extent cx="5943600" cy="7167282"/>
            <wp:effectExtent l="0" t="0" r="0" b="0"/>
            <wp:docPr id="5" name="Picture"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figs/statex.png"/>
                    <pic:cNvPicPr>
                      <a:picLocks noChangeAspect="1" noChangeArrowheads="1"/>
                    </pic:cNvPicPr>
                  </pic:nvPicPr>
                  <pic:blipFill>
                    <a:blip r:embed="rId25"/>
                    <a:stretch>
                      <a:fillRect/>
                    </a:stretch>
                  </pic:blipFill>
                  <pic:spPr bwMode="auto">
                    <a:xfrm>
                      <a:off x="0" y="0"/>
                      <a:ext cx="5943600" cy="7167282"/>
                    </a:xfrm>
                    <a:prstGeom prst="rect">
                      <a:avLst/>
                    </a:prstGeom>
                    <a:noFill/>
                    <a:ln w="9525">
                      <a:noFill/>
                      <a:headEnd/>
                      <a:tailEnd/>
                    </a:ln>
                  </pic:spPr>
                </pic:pic>
              </a:graphicData>
            </a:graphic>
          </wp:inline>
        </w:drawing>
      </w:r>
    </w:p>
    <w:p w14:paraId="2C24842A" w14:textId="77777777" w:rsidR="00A32E73" w:rsidRDefault="00A02D41">
      <w:pPr>
        <w:pStyle w:val="ImageCaption"/>
      </w:pPr>
      <w:r>
        <w:t xml:space="preserve">Figure 5 Steps to estimate cumulative effects of water quality changes at a single station relative to a selected number of projects and time windows. Subplot (a) shows station 23 in Middle </w:t>
      </w:r>
      <w:r>
        <w:lastRenderedPageBreak/>
        <w:t>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14:paraId="0FEF01CC" w14:textId="36B6FF69" w:rsidR="00A32E73" w:rsidRDefault="00A02D41">
      <w:r>
        <w:rPr>
          <w:noProof/>
        </w:rPr>
        <w:drawing>
          <wp:inline distT="0" distB="0" distL="0" distR="0" wp14:anchorId="234B67D2" wp14:editId="1EDAA4A1">
            <wp:extent cx="5943600" cy="3566159"/>
            <wp:effectExtent l="0" t="0" r="0" b="0"/>
            <wp:docPr id="6" name="Picture"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wp:cNvGraphicFramePr/>
            <a:graphic xmlns:a="http://schemas.openxmlformats.org/drawingml/2006/main">
              <a:graphicData uri="http://schemas.openxmlformats.org/drawingml/2006/picture">
                <pic:pic xmlns:pic="http://schemas.openxmlformats.org/drawingml/2006/picture">
                  <pic:nvPicPr>
                    <pic:cNvPr id="0" name="Picture" descr="figs/cumprj.png"/>
                    <pic:cNvPicPr>
                      <a:picLocks noChangeAspect="1" noChangeArrowheads="1"/>
                    </pic:cNvPicPr>
                  </pic:nvPicPr>
                  <pic:blipFill>
                    <a:blip r:embed="rId26"/>
                    <a:stretch>
                      <a:fillRect/>
                    </a:stretch>
                  </pic:blipFill>
                  <pic:spPr bwMode="auto">
                    <a:xfrm>
                      <a:off x="0" y="0"/>
                      <a:ext cx="5943600" cy="3566159"/>
                    </a:xfrm>
                    <a:prstGeom prst="rect">
                      <a:avLst/>
                    </a:prstGeom>
                    <a:noFill/>
                    <a:ln w="9525">
                      <a:noFill/>
                      <a:headEnd/>
                      <a:tailEnd/>
                    </a:ln>
                  </pic:spPr>
                </pic:pic>
              </a:graphicData>
            </a:graphic>
          </wp:inline>
        </w:drawing>
      </w:r>
    </w:p>
    <w:p w14:paraId="5F24ADF9" w14:textId="77777777" w:rsidR="00A32E73" w:rsidRDefault="00A02D41">
      <w:pPr>
        <w:pStyle w:val="ImageCaption"/>
      </w:pPr>
      <w:r>
        <w:t>Figure 6 Relationships between cumulative number of restoration projects over time and water quality observations in Tampa Bay. The plot shows median total nitrogen (mg/L) and chlorophyll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14:paraId="1D331282" w14:textId="307D0395" w:rsidR="00A32E73" w:rsidRDefault="00A02D41">
      <w:r>
        <w:rPr>
          <w:noProof/>
        </w:rPr>
        <w:lastRenderedPageBreak/>
        <w:drawing>
          <wp:inline distT="0" distB="0" distL="0" distR="0" wp14:anchorId="44EA76F3" wp14:editId="71E22689">
            <wp:extent cx="5943600" cy="5283200"/>
            <wp:effectExtent l="0" t="0" r="0" b="0"/>
            <wp:docPr id="7" name="Picture"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wp:cNvGraphicFramePr/>
            <a:graphic xmlns:a="http://schemas.openxmlformats.org/drawingml/2006/main">
              <a:graphicData uri="http://schemas.openxmlformats.org/drawingml/2006/picture">
                <pic:pic xmlns:pic="http://schemas.openxmlformats.org/drawingml/2006/picture">
                  <pic:nvPicPr>
                    <pic:cNvPr id="0" name="Picture" descr="figs/prjsig.png"/>
                    <pic:cNvPicPr>
                      <a:picLocks noChangeAspect="1" noChangeArrowheads="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14:paraId="4B59D207" w14:textId="77777777" w:rsidR="00A32E73" w:rsidRDefault="00A02D41">
      <w:pPr>
        <w:pStyle w:val="ImageCaption"/>
      </w:pPr>
      <w:r>
        <w:t>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14:paraId="4FDB375A" w14:textId="38D3115D" w:rsidR="00A32E73" w:rsidRDefault="00A02D41">
      <w:pPr>
        <w:pStyle w:val="Heading1"/>
      </w:pPr>
      <w:bookmarkStart w:id="336" w:name="tables"/>
      <w:r>
        <w:t>Tables</w:t>
      </w:r>
      <w:bookmarkEnd w:id="336"/>
    </w:p>
    <w:p w14:paraId="27E7453F" w14:textId="77777777" w:rsidR="00A32E73" w:rsidRDefault="00A02D41">
      <w:pPr>
        <w:pStyle w:val="FirstParagraph"/>
      </w:pPr>
      <w:r>
        <w:rPr>
          <w:i/>
        </w:rPr>
        <w:t xml:space="preserve">Table 1: (#tab:statsum) Summary of total nitrogen and chlorophyll-a observations from monitoring stations in Tampa Bay. Minimum, median, and maximum observed values for low </w:t>
      </w:r>
      <w:r>
        <w:rPr>
          <w:i/>
        </w:rPr>
        <w:lastRenderedPageBreak/>
        <w:t>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tblGrid>
      <w:tr w:rsidR="00A32E73" w14:paraId="5494E5E6" w14:textId="77777777">
        <w:trPr>
          <w:cantSplit/>
          <w:trHeight w:val="864"/>
          <w:tblHeader/>
          <w:jc w:val="center"/>
        </w:trPr>
        <w:tc>
          <w:tcPr>
            <w:tcW w:w="2160" w:type="dxa"/>
            <w:gridSpan w:val="2"/>
            <w:tcBorders>
              <w:bottom w:val="single" w:sz="8" w:space="0" w:color="000000"/>
            </w:tcBorders>
            <w:tcMar>
              <w:top w:w="0" w:type="dxa"/>
              <w:left w:w="0" w:type="dxa"/>
              <w:bottom w:w="0" w:type="dxa"/>
              <w:right w:w="0" w:type="dxa"/>
            </w:tcMar>
            <w:vAlign w:val="center"/>
          </w:tcPr>
          <w:p w14:paraId="6E585BA6" w14:textId="77777777" w:rsidR="00A32E73" w:rsidRDefault="00A32E73">
            <w:pPr>
              <w:spacing w:before="40" w:after="40"/>
              <w:ind w:left="40" w:right="40"/>
            </w:pPr>
          </w:p>
        </w:tc>
        <w:tc>
          <w:tcPr>
            <w:tcW w:w="3240" w:type="dxa"/>
            <w:gridSpan w:val="3"/>
            <w:tcBorders>
              <w:bottom w:val="single" w:sz="8" w:space="0" w:color="000000"/>
            </w:tcBorders>
            <w:tcMar>
              <w:top w:w="0" w:type="dxa"/>
              <w:left w:w="0" w:type="dxa"/>
              <w:bottom w:w="0" w:type="dxa"/>
              <w:right w:w="0" w:type="dxa"/>
            </w:tcMar>
            <w:vAlign w:val="center"/>
          </w:tcPr>
          <w:p w14:paraId="4EC0E05F" w14:textId="77777777" w:rsidR="00A32E73" w:rsidRDefault="00A02D41">
            <w:pPr>
              <w:spacing w:before="40"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14:paraId="586C7A19" w14:textId="77777777" w:rsidR="00A32E73" w:rsidRDefault="00A02D41">
            <w:pPr>
              <w:spacing w:before="40" w:after="40"/>
              <w:ind w:left="40" w:right="40"/>
            </w:pPr>
            <w:r>
              <w:rPr>
                <w:rFonts w:ascii="Times" w:hAnsi="Times" w:cs="Times"/>
                <w:color w:val="000000"/>
              </w:rPr>
              <w:t>Chlorophyll-a</w:t>
            </w:r>
          </w:p>
        </w:tc>
      </w:tr>
      <w:tr w:rsidR="00A32E73" w14:paraId="4F18265E" w14:textId="77777777">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6F449A12" w14:textId="77777777" w:rsidR="00A32E73" w:rsidRDefault="00A02D41">
            <w:pPr>
              <w:spacing w:before="40" w:after="40"/>
              <w:ind w:left="40" w:right="40"/>
            </w:pPr>
            <w:r>
              <w:rPr>
                <w:rFonts w:ascii="Times" w:hAnsi="Times" w:cs="Times"/>
                <w:color w:val="000000"/>
              </w:rPr>
              <w:t>Salinity</w:t>
            </w:r>
          </w:p>
        </w:tc>
        <w:tc>
          <w:tcPr>
            <w:tcW w:w="1080" w:type="dxa"/>
            <w:tcBorders>
              <w:bottom w:val="single" w:sz="8" w:space="0" w:color="000000"/>
            </w:tcBorders>
            <w:tcMar>
              <w:top w:w="0" w:type="dxa"/>
              <w:left w:w="0" w:type="dxa"/>
              <w:bottom w:w="0" w:type="dxa"/>
              <w:right w:w="0" w:type="dxa"/>
            </w:tcMar>
            <w:vAlign w:val="center"/>
          </w:tcPr>
          <w:p w14:paraId="35D7857F" w14:textId="77777777" w:rsidR="00A32E73" w:rsidRDefault="00A02D41">
            <w:pPr>
              <w:spacing w:before="40"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14:paraId="282934C7" w14:textId="77777777" w:rsidR="00A32E73" w:rsidRDefault="00A02D41">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4FDA6F63" w14:textId="77777777" w:rsidR="00A32E73" w:rsidRDefault="00A02D41">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09F0128B" w14:textId="77777777" w:rsidR="00A32E73" w:rsidRDefault="00A02D41">
            <w:pPr>
              <w:spacing w:before="40"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14:paraId="5A040F59" w14:textId="77777777" w:rsidR="00A32E73" w:rsidRDefault="00A02D41">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68CDB3A7" w14:textId="77777777" w:rsidR="00A32E73" w:rsidRDefault="00A02D41">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36720435" w14:textId="77777777" w:rsidR="00A32E73" w:rsidRDefault="00A02D41">
            <w:pPr>
              <w:spacing w:before="40" w:after="40"/>
              <w:ind w:left="40" w:right="40"/>
            </w:pPr>
            <w:r>
              <w:rPr>
                <w:rFonts w:ascii="Times" w:hAnsi="Times" w:cs="Times"/>
                <w:color w:val="000000"/>
              </w:rPr>
              <w:t>Max</w:t>
            </w:r>
          </w:p>
        </w:tc>
      </w:tr>
      <w:tr w:rsidR="00A32E73" w14:paraId="54328ED0" w14:textId="77777777">
        <w:trPr>
          <w:cantSplit/>
          <w:trHeight w:val="360"/>
          <w:jc w:val="center"/>
        </w:trPr>
        <w:tc>
          <w:tcPr>
            <w:tcW w:w="1080" w:type="dxa"/>
            <w:tcMar>
              <w:top w:w="0" w:type="dxa"/>
              <w:left w:w="0" w:type="dxa"/>
              <w:bottom w:w="0" w:type="dxa"/>
              <w:right w:w="0" w:type="dxa"/>
            </w:tcMar>
            <w:vAlign w:val="center"/>
          </w:tcPr>
          <w:p w14:paraId="6C84B811" w14:textId="77777777" w:rsidR="00A32E73" w:rsidRDefault="00A02D41">
            <w:pPr>
              <w:spacing w:before="40" w:after="40"/>
              <w:ind w:left="40" w:right="40"/>
            </w:pPr>
            <w:r>
              <w:rPr>
                <w:rFonts w:ascii="Times" w:hAnsi="Times" w:cs="Times"/>
                <w:color w:val="000000"/>
              </w:rPr>
              <w:t>lo</w:t>
            </w:r>
          </w:p>
        </w:tc>
        <w:tc>
          <w:tcPr>
            <w:tcW w:w="1080" w:type="dxa"/>
            <w:tcMar>
              <w:top w:w="0" w:type="dxa"/>
              <w:left w:w="0" w:type="dxa"/>
              <w:bottom w:w="0" w:type="dxa"/>
              <w:right w:w="0" w:type="dxa"/>
            </w:tcMar>
            <w:vAlign w:val="center"/>
          </w:tcPr>
          <w:p w14:paraId="3A964ECD" w14:textId="77777777" w:rsidR="00A32E73" w:rsidRDefault="00A02D41">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3359D43B"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82FB965" w14:textId="77777777" w:rsidR="00A32E73" w:rsidRDefault="00A02D41">
            <w:pPr>
              <w:spacing w:before="40" w:after="40"/>
              <w:ind w:left="40" w:right="40"/>
            </w:pPr>
            <w:r>
              <w:rPr>
                <w:rFonts w:ascii="Times" w:hAnsi="Times" w:cs="Times"/>
                <w:color w:val="000000"/>
              </w:rPr>
              <w:t>0.46</w:t>
            </w:r>
          </w:p>
        </w:tc>
        <w:tc>
          <w:tcPr>
            <w:tcW w:w="1080" w:type="dxa"/>
            <w:tcMar>
              <w:top w:w="0" w:type="dxa"/>
              <w:left w:w="0" w:type="dxa"/>
              <w:bottom w:w="0" w:type="dxa"/>
              <w:right w:w="0" w:type="dxa"/>
            </w:tcMar>
            <w:vAlign w:val="center"/>
          </w:tcPr>
          <w:p w14:paraId="79E828FC" w14:textId="77777777" w:rsidR="00A32E73" w:rsidRDefault="00A02D41">
            <w:pPr>
              <w:spacing w:before="40" w:after="40"/>
              <w:ind w:left="40" w:right="40"/>
            </w:pPr>
            <w:r>
              <w:rPr>
                <w:rFonts w:ascii="Times" w:hAnsi="Times" w:cs="Times"/>
                <w:color w:val="000000"/>
              </w:rPr>
              <w:t>2.69</w:t>
            </w:r>
          </w:p>
        </w:tc>
        <w:tc>
          <w:tcPr>
            <w:tcW w:w="1080" w:type="dxa"/>
            <w:tcMar>
              <w:top w:w="0" w:type="dxa"/>
              <w:left w:w="0" w:type="dxa"/>
              <w:bottom w:w="0" w:type="dxa"/>
              <w:right w:w="0" w:type="dxa"/>
            </w:tcMar>
            <w:vAlign w:val="center"/>
          </w:tcPr>
          <w:p w14:paraId="5A794ED2" w14:textId="77777777" w:rsidR="00A32E73" w:rsidRDefault="00A02D41">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7AD1B11E" w14:textId="77777777" w:rsidR="00A32E73" w:rsidRDefault="00A02D41">
            <w:pPr>
              <w:spacing w:before="40" w:after="40"/>
              <w:ind w:left="40" w:right="40"/>
            </w:pPr>
            <w:r>
              <w:rPr>
                <w:rFonts w:ascii="Times" w:hAnsi="Times" w:cs="Times"/>
                <w:color w:val="000000"/>
              </w:rPr>
              <w:t>5.30</w:t>
            </w:r>
          </w:p>
        </w:tc>
        <w:tc>
          <w:tcPr>
            <w:tcW w:w="1080" w:type="dxa"/>
            <w:tcMar>
              <w:top w:w="0" w:type="dxa"/>
              <w:left w:w="0" w:type="dxa"/>
              <w:bottom w:w="0" w:type="dxa"/>
              <w:right w:w="0" w:type="dxa"/>
            </w:tcMar>
            <w:vAlign w:val="center"/>
          </w:tcPr>
          <w:p w14:paraId="5984BC24" w14:textId="77777777" w:rsidR="00A32E73" w:rsidRDefault="00A02D41">
            <w:pPr>
              <w:spacing w:before="40" w:after="40"/>
              <w:ind w:left="40" w:right="40"/>
            </w:pPr>
            <w:r>
              <w:rPr>
                <w:rFonts w:ascii="Times" w:hAnsi="Times" w:cs="Times"/>
                <w:color w:val="000000"/>
              </w:rPr>
              <w:t>114.40</w:t>
            </w:r>
          </w:p>
        </w:tc>
      </w:tr>
      <w:tr w:rsidR="00A32E73" w14:paraId="11463A25" w14:textId="77777777">
        <w:trPr>
          <w:cantSplit/>
          <w:trHeight w:val="360"/>
          <w:jc w:val="center"/>
        </w:trPr>
        <w:tc>
          <w:tcPr>
            <w:tcW w:w="1080" w:type="dxa"/>
            <w:tcMar>
              <w:top w:w="0" w:type="dxa"/>
              <w:left w:w="0" w:type="dxa"/>
              <w:bottom w:w="0" w:type="dxa"/>
              <w:right w:w="0" w:type="dxa"/>
            </w:tcMar>
            <w:vAlign w:val="center"/>
          </w:tcPr>
          <w:p w14:paraId="329DA452"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64B5A0B3" w14:textId="77777777" w:rsidR="00A32E73" w:rsidRDefault="00A02D41">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26E2D4BC"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670804BD" w14:textId="77777777" w:rsidR="00A32E73" w:rsidRDefault="00A02D41">
            <w:pPr>
              <w:spacing w:before="40" w:after="40"/>
              <w:ind w:left="40" w:right="40"/>
            </w:pPr>
            <w:r>
              <w:rPr>
                <w:rFonts w:ascii="Times" w:hAnsi="Times" w:cs="Times"/>
                <w:color w:val="000000"/>
              </w:rPr>
              <w:t>0.59</w:t>
            </w:r>
          </w:p>
        </w:tc>
        <w:tc>
          <w:tcPr>
            <w:tcW w:w="1080" w:type="dxa"/>
            <w:tcMar>
              <w:top w:w="0" w:type="dxa"/>
              <w:left w:w="0" w:type="dxa"/>
              <w:bottom w:w="0" w:type="dxa"/>
              <w:right w:w="0" w:type="dxa"/>
            </w:tcMar>
            <w:vAlign w:val="center"/>
          </w:tcPr>
          <w:p w14:paraId="39AABBB3" w14:textId="77777777" w:rsidR="00A32E73" w:rsidRDefault="00A02D41">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65EF9139" w14:textId="77777777" w:rsidR="00A32E73" w:rsidRDefault="00A02D41">
            <w:pPr>
              <w:spacing w:before="40" w:after="40"/>
              <w:ind w:left="40" w:right="40"/>
            </w:pPr>
            <w:r>
              <w:rPr>
                <w:rFonts w:ascii="Times" w:hAnsi="Times" w:cs="Times"/>
                <w:color w:val="000000"/>
              </w:rPr>
              <w:t>0.20</w:t>
            </w:r>
          </w:p>
        </w:tc>
        <w:tc>
          <w:tcPr>
            <w:tcW w:w="1080" w:type="dxa"/>
            <w:tcMar>
              <w:top w:w="0" w:type="dxa"/>
              <w:left w:w="0" w:type="dxa"/>
              <w:bottom w:w="0" w:type="dxa"/>
              <w:right w:w="0" w:type="dxa"/>
            </w:tcMar>
            <w:vAlign w:val="center"/>
          </w:tcPr>
          <w:p w14:paraId="32A337B0" w14:textId="77777777" w:rsidR="00A32E73" w:rsidRDefault="00A02D41">
            <w:pPr>
              <w:spacing w:before="40" w:after="40"/>
              <w:ind w:left="40" w:right="40"/>
            </w:pPr>
            <w:r>
              <w:rPr>
                <w:rFonts w:ascii="Times" w:hAnsi="Times" w:cs="Times"/>
                <w:color w:val="000000"/>
              </w:rPr>
              <w:t>8.40</w:t>
            </w:r>
          </w:p>
        </w:tc>
        <w:tc>
          <w:tcPr>
            <w:tcW w:w="1080" w:type="dxa"/>
            <w:tcMar>
              <w:top w:w="0" w:type="dxa"/>
              <w:left w:w="0" w:type="dxa"/>
              <w:bottom w:w="0" w:type="dxa"/>
              <w:right w:w="0" w:type="dxa"/>
            </w:tcMar>
            <w:vAlign w:val="center"/>
          </w:tcPr>
          <w:p w14:paraId="3A9C17B4" w14:textId="77777777" w:rsidR="00A32E73" w:rsidRDefault="00A02D41">
            <w:pPr>
              <w:spacing w:before="40" w:after="40"/>
              <w:ind w:left="40" w:right="40"/>
            </w:pPr>
            <w:r>
              <w:rPr>
                <w:rFonts w:ascii="Times" w:hAnsi="Times" w:cs="Times"/>
                <w:color w:val="000000"/>
              </w:rPr>
              <w:t>183.40</w:t>
            </w:r>
          </w:p>
        </w:tc>
      </w:tr>
      <w:tr w:rsidR="00A32E73" w14:paraId="25D59A53" w14:textId="77777777">
        <w:trPr>
          <w:cantSplit/>
          <w:trHeight w:val="360"/>
          <w:jc w:val="center"/>
        </w:trPr>
        <w:tc>
          <w:tcPr>
            <w:tcW w:w="1080" w:type="dxa"/>
            <w:tcMar>
              <w:top w:w="0" w:type="dxa"/>
              <w:left w:w="0" w:type="dxa"/>
              <w:bottom w:w="0" w:type="dxa"/>
              <w:right w:w="0" w:type="dxa"/>
            </w:tcMar>
            <w:vAlign w:val="center"/>
          </w:tcPr>
          <w:p w14:paraId="4E316A8B"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58D12CD0" w14:textId="77777777" w:rsidR="00A32E73" w:rsidRDefault="00A02D41">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6BB10AFD"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1FF8D8A" w14:textId="77777777" w:rsidR="00A32E73" w:rsidRDefault="00A02D41">
            <w:pPr>
              <w:spacing w:before="40" w:after="40"/>
              <w:ind w:left="40" w:right="40"/>
            </w:pPr>
            <w:r>
              <w:rPr>
                <w:rFonts w:ascii="Times" w:hAnsi="Times" w:cs="Times"/>
                <w:color w:val="000000"/>
              </w:rPr>
              <w:t>0.64</w:t>
            </w:r>
          </w:p>
        </w:tc>
        <w:tc>
          <w:tcPr>
            <w:tcW w:w="1080" w:type="dxa"/>
            <w:tcMar>
              <w:top w:w="0" w:type="dxa"/>
              <w:left w:w="0" w:type="dxa"/>
              <w:bottom w:w="0" w:type="dxa"/>
              <w:right w:w="0" w:type="dxa"/>
            </w:tcMar>
            <w:vAlign w:val="center"/>
          </w:tcPr>
          <w:p w14:paraId="43E5A3E6" w14:textId="77777777" w:rsidR="00A32E73" w:rsidRDefault="00A02D41">
            <w:pPr>
              <w:spacing w:before="40" w:after="40"/>
              <w:ind w:left="40" w:right="40"/>
            </w:pPr>
            <w:r>
              <w:rPr>
                <w:rFonts w:ascii="Times" w:hAnsi="Times" w:cs="Times"/>
                <w:color w:val="000000"/>
              </w:rPr>
              <w:t>3.02</w:t>
            </w:r>
          </w:p>
        </w:tc>
        <w:tc>
          <w:tcPr>
            <w:tcW w:w="1080" w:type="dxa"/>
            <w:tcMar>
              <w:top w:w="0" w:type="dxa"/>
              <w:left w:w="0" w:type="dxa"/>
              <w:bottom w:w="0" w:type="dxa"/>
              <w:right w:w="0" w:type="dxa"/>
            </w:tcMar>
            <w:vAlign w:val="center"/>
          </w:tcPr>
          <w:p w14:paraId="5BCD944F" w14:textId="77777777" w:rsidR="00A32E73" w:rsidRDefault="00A02D41">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78BF7ECD" w14:textId="77777777" w:rsidR="00A32E73" w:rsidRDefault="00A02D41">
            <w:pPr>
              <w:spacing w:before="40"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14:paraId="65707216" w14:textId="77777777" w:rsidR="00A32E73" w:rsidRDefault="00A02D41">
            <w:pPr>
              <w:spacing w:before="40" w:after="40"/>
              <w:ind w:left="40" w:right="40"/>
            </w:pPr>
            <w:r>
              <w:rPr>
                <w:rFonts w:ascii="Times" w:hAnsi="Times" w:cs="Times"/>
                <w:color w:val="000000"/>
              </w:rPr>
              <w:t>266.60</w:t>
            </w:r>
          </w:p>
        </w:tc>
      </w:tr>
      <w:tr w:rsidR="00A32E73" w14:paraId="127F7AB9" w14:textId="77777777">
        <w:trPr>
          <w:cantSplit/>
          <w:trHeight w:val="360"/>
          <w:jc w:val="center"/>
        </w:trPr>
        <w:tc>
          <w:tcPr>
            <w:tcW w:w="1080" w:type="dxa"/>
            <w:tcMar>
              <w:top w:w="0" w:type="dxa"/>
              <w:left w:w="0" w:type="dxa"/>
              <w:bottom w:w="0" w:type="dxa"/>
              <w:right w:w="0" w:type="dxa"/>
            </w:tcMar>
            <w:vAlign w:val="center"/>
          </w:tcPr>
          <w:p w14:paraId="0E8E1DF3"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7D1FA4CD" w14:textId="77777777" w:rsidR="00A32E73" w:rsidRDefault="00A02D41">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42024F26"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6DA33640" w14:textId="77777777" w:rsidR="00A32E73" w:rsidRDefault="00A02D41">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29652019" w14:textId="77777777" w:rsidR="00A32E73" w:rsidRDefault="00A02D41">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278D39D2"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6FF005DA" w14:textId="77777777" w:rsidR="00A32E73" w:rsidRDefault="00A02D41">
            <w:pPr>
              <w:spacing w:before="40"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14:paraId="661D70DB" w14:textId="77777777" w:rsidR="00A32E73" w:rsidRDefault="00A02D41">
            <w:pPr>
              <w:spacing w:before="40" w:after="40"/>
              <w:ind w:left="40" w:right="40"/>
            </w:pPr>
            <w:r>
              <w:rPr>
                <w:rFonts w:ascii="Times" w:hAnsi="Times" w:cs="Times"/>
                <w:color w:val="000000"/>
              </w:rPr>
              <w:t>192.14</w:t>
            </w:r>
          </w:p>
        </w:tc>
      </w:tr>
      <w:tr w:rsidR="00A32E73" w14:paraId="11586435" w14:textId="77777777">
        <w:trPr>
          <w:cantSplit/>
          <w:trHeight w:val="360"/>
          <w:jc w:val="center"/>
        </w:trPr>
        <w:tc>
          <w:tcPr>
            <w:tcW w:w="1080" w:type="dxa"/>
            <w:tcMar>
              <w:top w:w="0" w:type="dxa"/>
              <w:left w:w="0" w:type="dxa"/>
              <w:bottom w:w="0" w:type="dxa"/>
              <w:right w:w="0" w:type="dxa"/>
            </w:tcMar>
            <w:vAlign w:val="center"/>
          </w:tcPr>
          <w:p w14:paraId="3F93B3AB"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20608442" w14:textId="77777777" w:rsidR="00A32E73" w:rsidRDefault="00A02D41">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31BEA95A"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7A739F35" w14:textId="77777777" w:rsidR="00A32E73" w:rsidRDefault="00A02D41">
            <w:pPr>
              <w:spacing w:before="40" w:after="40"/>
              <w:ind w:left="40" w:right="40"/>
            </w:pPr>
            <w:r>
              <w:rPr>
                <w:rFonts w:ascii="Times" w:hAnsi="Times" w:cs="Times"/>
                <w:color w:val="000000"/>
              </w:rPr>
              <w:t>0.88</w:t>
            </w:r>
          </w:p>
        </w:tc>
        <w:tc>
          <w:tcPr>
            <w:tcW w:w="1080" w:type="dxa"/>
            <w:tcMar>
              <w:top w:w="0" w:type="dxa"/>
              <w:left w:w="0" w:type="dxa"/>
              <w:bottom w:w="0" w:type="dxa"/>
              <w:right w:w="0" w:type="dxa"/>
            </w:tcMar>
            <w:vAlign w:val="center"/>
          </w:tcPr>
          <w:p w14:paraId="40AFB954" w14:textId="77777777" w:rsidR="00A32E73" w:rsidRDefault="00A02D41">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306595C5" w14:textId="77777777" w:rsidR="00A32E73" w:rsidRDefault="00A02D4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442F80A1" w14:textId="77777777" w:rsidR="00A32E73" w:rsidRDefault="00A02D41">
            <w:pPr>
              <w:spacing w:before="40"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14:paraId="6D668710" w14:textId="77777777" w:rsidR="00A32E73" w:rsidRDefault="00A02D41">
            <w:pPr>
              <w:spacing w:before="40" w:after="40"/>
              <w:ind w:left="40" w:right="40"/>
            </w:pPr>
            <w:r>
              <w:rPr>
                <w:rFonts w:ascii="Times" w:hAnsi="Times" w:cs="Times"/>
                <w:color w:val="000000"/>
              </w:rPr>
              <w:t>266.60</w:t>
            </w:r>
          </w:p>
        </w:tc>
      </w:tr>
      <w:tr w:rsidR="00A32E73" w14:paraId="0028913F" w14:textId="77777777">
        <w:trPr>
          <w:cantSplit/>
          <w:trHeight w:val="360"/>
          <w:jc w:val="center"/>
        </w:trPr>
        <w:tc>
          <w:tcPr>
            <w:tcW w:w="1080" w:type="dxa"/>
            <w:tcMar>
              <w:top w:w="0" w:type="dxa"/>
              <w:left w:w="0" w:type="dxa"/>
              <w:bottom w:w="0" w:type="dxa"/>
              <w:right w:w="0" w:type="dxa"/>
            </w:tcMar>
            <w:vAlign w:val="center"/>
          </w:tcPr>
          <w:p w14:paraId="0708EE3E"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7CA881B5" w14:textId="77777777" w:rsidR="00A32E73" w:rsidRDefault="00A02D41">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6784FE01" w14:textId="77777777" w:rsidR="00A32E73" w:rsidRDefault="00A02D41">
            <w:pPr>
              <w:spacing w:before="40" w:after="40"/>
              <w:ind w:left="40" w:right="40"/>
            </w:pPr>
            <w:r>
              <w:rPr>
                <w:rFonts w:ascii="Times" w:hAnsi="Times" w:cs="Times"/>
                <w:color w:val="000000"/>
              </w:rPr>
              <w:t>0.05</w:t>
            </w:r>
          </w:p>
        </w:tc>
        <w:tc>
          <w:tcPr>
            <w:tcW w:w="1080" w:type="dxa"/>
            <w:tcMar>
              <w:top w:w="0" w:type="dxa"/>
              <w:left w:w="0" w:type="dxa"/>
              <w:bottom w:w="0" w:type="dxa"/>
              <w:right w:w="0" w:type="dxa"/>
            </w:tcMar>
            <w:vAlign w:val="center"/>
          </w:tcPr>
          <w:p w14:paraId="741152F0" w14:textId="77777777" w:rsidR="00A32E73" w:rsidRDefault="00A02D41">
            <w:pPr>
              <w:spacing w:before="40" w:after="40"/>
              <w:ind w:left="40" w:right="40"/>
            </w:pPr>
            <w:r>
              <w:rPr>
                <w:rFonts w:ascii="Times" w:hAnsi="Times" w:cs="Times"/>
                <w:color w:val="000000"/>
              </w:rPr>
              <w:t>0.73</w:t>
            </w:r>
          </w:p>
        </w:tc>
        <w:tc>
          <w:tcPr>
            <w:tcW w:w="1080" w:type="dxa"/>
            <w:tcMar>
              <w:top w:w="0" w:type="dxa"/>
              <w:left w:w="0" w:type="dxa"/>
              <w:bottom w:w="0" w:type="dxa"/>
              <w:right w:w="0" w:type="dxa"/>
            </w:tcMar>
            <w:vAlign w:val="center"/>
          </w:tcPr>
          <w:p w14:paraId="57A7B493" w14:textId="77777777" w:rsidR="00A32E73" w:rsidRDefault="00A02D41">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57C7611D"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6E57D17" w14:textId="77777777" w:rsidR="00A32E73" w:rsidRDefault="00A02D41">
            <w:pPr>
              <w:spacing w:before="40" w:after="40"/>
              <w:ind w:left="40" w:right="40"/>
            </w:pPr>
            <w:r>
              <w:rPr>
                <w:rFonts w:ascii="Times" w:hAnsi="Times" w:cs="Times"/>
                <w:color w:val="000000"/>
              </w:rPr>
              <w:t>8.78</w:t>
            </w:r>
          </w:p>
        </w:tc>
        <w:tc>
          <w:tcPr>
            <w:tcW w:w="1080" w:type="dxa"/>
            <w:tcMar>
              <w:top w:w="0" w:type="dxa"/>
              <w:left w:w="0" w:type="dxa"/>
              <w:bottom w:w="0" w:type="dxa"/>
              <w:right w:w="0" w:type="dxa"/>
            </w:tcMar>
            <w:vAlign w:val="center"/>
          </w:tcPr>
          <w:p w14:paraId="7CFC8FE0" w14:textId="77777777" w:rsidR="00A32E73" w:rsidRDefault="00A02D41">
            <w:pPr>
              <w:spacing w:before="40" w:after="40"/>
              <w:ind w:left="40" w:right="40"/>
            </w:pPr>
            <w:r>
              <w:rPr>
                <w:rFonts w:ascii="Times" w:hAnsi="Times" w:cs="Times"/>
                <w:color w:val="000000"/>
              </w:rPr>
              <w:t>192.14</w:t>
            </w:r>
          </w:p>
        </w:tc>
      </w:tr>
      <w:tr w:rsidR="00A32E73" w14:paraId="1851B7BE" w14:textId="77777777">
        <w:trPr>
          <w:cantSplit/>
          <w:trHeight w:val="360"/>
          <w:jc w:val="center"/>
        </w:trPr>
        <w:tc>
          <w:tcPr>
            <w:tcW w:w="1080" w:type="dxa"/>
            <w:tcMar>
              <w:top w:w="0" w:type="dxa"/>
              <w:left w:w="0" w:type="dxa"/>
              <w:bottom w:w="0" w:type="dxa"/>
              <w:right w:w="0" w:type="dxa"/>
            </w:tcMar>
            <w:vAlign w:val="center"/>
          </w:tcPr>
          <w:p w14:paraId="2F58BD95"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7A6DD099" w14:textId="77777777" w:rsidR="00A32E73" w:rsidRDefault="00A02D41">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61E87325"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2D962C22" w14:textId="77777777" w:rsidR="00A32E73" w:rsidRDefault="00A02D4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7527D815" w14:textId="77777777" w:rsidR="00A32E73" w:rsidRDefault="00A02D41">
            <w:pPr>
              <w:spacing w:before="40" w:after="40"/>
              <w:ind w:left="40" w:right="40"/>
            </w:pPr>
            <w:r>
              <w:rPr>
                <w:rFonts w:ascii="Times" w:hAnsi="Times" w:cs="Times"/>
                <w:color w:val="000000"/>
              </w:rPr>
              <w:t>2.89</w:t>
            </w:r>
          </w:p>
        </w:tc>
        <w:tc>
          <w:tcPr>
            <w:tcW w:w="1080" w:type="dxa"/>
            <w:tcMar>
              <w:top w:w="0" w:type="dxa"/>
              <w:left w:w="0" w:type="dxa"/>
              <w:bottom w:w="0" w:type="dxa"/>
              <w:right w:w="0" w:type="dxa"/>
            </w:tcMar>
            <w:vAlign w:val="center"/>
          </w:tcPr>
          <w:p w14:paraId="1499A5A0" w14:textId="77777777" w:rsidR="00A32E73" w:rsidRDefault="00A02D41">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6573B8AC" w14:textId="77777777" w:rsidR="00A32E73" w:rsidRDefault="00A02D41">
            <w:pPr>
              <w:spacing w:before="40" w:after="40"/>
              <w:ind w:left="40" w:right="40"/>
            </w:pPr>
            <w:r>
              <w:rPr>
                <w:rFonts w:ascii="Times" w:hAnsi="Times" w:cs="Times"/>
                <w:color w:val="000000"/>
              </w:rPr>
              <w:t>7.86</w:t>
            </w:r>
          </w:p>
        </w:tc>
        <w:tc>
          <w:tcPr>
            <w:tcW w:w="1080" w:type="dxa"/>
            <w:tcMar>
              <w:top w:w="0" w:type="dxa"/>
              <w:left w:w="0" w:type="dxa"/>
              <w:bottom w:w="0" w:type="dxa"/>
              <w:right w:w="0" w:type="dxa"/>
            </w:tcMar>
            <w:vAlign w:val="center"/>
          </w:tcPr>
          <w:p w14:paraId="23809E9D" w14:textId="77777777" w:rsidR="00A32E73" w:rsidRDefault="00A02D41">
            <w:pPr>
              <w:spacing w:before="40" w:after="40"/>
              <w:ind w:left="40" w:right="40"/>
            </w:pPr>
            <w:r>
              <w:rPr>
                <w:rFonts w:ascii="Times" w:hAnsi="Times" w:cs="Times"/>
                <w:color w:val="000000"/>
              </w:rPr>
              <w:t>261.90</w:t>
            </w:r>
          </w:p>
        </w:tc>
      </w:tr>
      <w:tr w:rsidR="00A32E73" w14:paraId="64521804" w14:textId="77777777">
        <w:trPr>
          <w:cantSplit/>
          <w:trHeight w:val="360"/>
          <w:jc w:val="center"/>
        </w:trPr>
        <w:tc>
          <w:tcPr>
            <w:tcW w:w="1080" w:type="dxa"/>
            <w:tcMar>
              <w:top w:w="0" w:type="dxa"/>
              <w:left w:w="0" w:type="dxa"/>
              <w:bottom w:w="0" w:type="dxa"/>
              <w:right w:w="0" w:type="dxa"/>
            </w:tcMar>
            <w:vAlign w:val="center"/>
          </w:tcPr>
          <w:p w14:paraId="1202AB2C"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0B6D84D7" w14:textId="77777777" w:rsidR="00A32E73" w:rsidRDefault="00A02D41">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038DD505"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7331DB08" w14:textId="77777777" w:rsidR="00A32E73" w:rsidRDefault="00A02D41">
            <w:pPr>
              <w:spacing w:before="40" w:after="40"/>
              <w:ind w:left="40" w:right="40"/>
            </w:pPr>
            <w:r>
              <w:rPr>
                <w:rFonts w:ascii="Times" w:hAnsi="Times" w:cs="Times"/>
                <w:color w:val="000000"/>
              </w:rPr>
              <w:t>0.42</w:t>
            </w:r>
          </w:p>
        </w:tc>
        <w:tc>
          <w:tcPr>
            <w:tcW w:w="1080" w:type="dxa"/>
            <w:tcMar>
              <w:top w:w="0" w:type="dxa"/>
              <w:left w:w="0" w:type="dxa"/>
              <w:bottom w:w="0" w:type="dxa"/>
              <w:right w:w="0" w:type="dxa"/>
            </w:tcMar>
            <w:vAlign w:val="center"/>
          </w:tcPr>
          <w:p w14:paraId="5AACC747" w14:textId="77777777" w:rsidR="00A32E73" w:rsidRDefault="00A02D41">
            <w:pPr>
              <w:spacing w:before="40" w:after="40"/>
              <w:ind w:left="40" w:right="40"/>
            </w:pPr>
            <w:r>
              <w:rPr>
                <w:rFonts w:ascii="Times" w:hAnsi="Times" w:cs="Times"/>
                <w:color w:val="000000"/>
              </w:rPr>
              <w:t>2.75</w:t>
            </w:r>
          </w:p>
        </w:tc>
        <w:tc>
          <w:tcPr>
            <w:tcW w:w="1080" w:type="dxa"/>
            <w:tcMar>
              <w:top w:w="0" w:type="dxa"/>
              <w:left w:w="0" w:type="dxa"/>
              <w:bottom w:w="0" w:type="dxa"/>
              <w:right w:w="0" w:type="dxa"/>
            </w:tcMar>
            <w:vAlign w:val="center"/>
          </w:tcPr>
          <w:p w14:paraId="3165D4EC" w14:textId="77777777" w:rsidR="00A32E73" w:rsidRDefault="00A02D41">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2AA62B51" w14:textId="77777777" w:rsidR="00A32E73" w:rsidRDefault="00A02D41">
            <w:pPr>
              <w:spacing w:before="40" w:after="40"/>
              <w:ind w:left="40" w:right="40"/>
            </w:pPr>
            <w:r>
              <w:rPr>
                <w:rFonts w:ascii="Times" w:hAnsi="Times" w:cs="Times"/>
                <w:color w:val="000000"/>
              </w:rPr>
              <w:t>7.40</w:t>
            </w:r>
          </w:p>
        </w:tc>
        <w:tc>
          <w:tcPr>
            <w:tcW w:w="1080" w:type="dxa"/>
            <w:tcMar>
              <w:top w:w="0" w:type="dxa"/>
              <w:left w:w="0" w:type="dxa"/>
              <w:bottom w:w="0" w:type="dxa"/>
              <w:right w:w="0" w:type="dxa"/>
            </w:tcMar>
            <w:vAlign w:val="center"/>
          </w:tcPr>
          <w:p w14:paraId="43D88423" w14:textId="77777777" w:rsidR="00A32E73" w:rsidRDefault="00A02D41">
            <w:pPr>
              <w:spacing w:before="40" w:after="40"/>
              <w:ind w:left="40" w:right="40"/>
            </w:pPr>
            <w:r>
              <w:rPr>
                <w:rFonts w:ascii="Times" w:hAnsi="Times" w:cs="Times"/>
                <w:color w:val="000000"/>
              </w:rPr>
              <w:t>220.60</w:t>
            </w:r>
          </w:p>
        </w:tc>
      </w:tr>
      <w:tr w:rsidR="00A32E73" w14:paraId="6299FABF" w14:textId="77777777">
        <w:trPr>
          <w:cantSplit/>
          <w:trHeight w:val="360"/>
          <w:jc w:val="center"/>
        </w:trPr>
        <w:tc>
          <w:tcPr>
            <w:tcW w:w="1080" w:type="dxa"/>
            <w:tcMar>
              <w:top w:w="0" w:type="dxa"/>
              <w:left w:w="0" w:type="dxa"/>
              <w:bottom w:w="0" w:type="dxa"/>
              <w:right w:w="0" w:type="dxa"/>
            </w:tcMar>
            <w:vAlign w:val="center"/>
          </w:tcPr>
          <w:p w14:paraId="3C704179" w14:textId="77777777" w:rsidR="00A32E73" w:rsidRDefault="00A02D41">
            <w:pPr>
              <w:spacing w:before="40" w:after="40"/>
              <w:ind w:left="40" w:right="40"/>
            </w:pPr>
            <w:r>
              <w:rPr>
                <w:rFonts w:ascii="Times" w:hAnsi="Times" w:cs="Times"/>
                <w:color w:val="000000"/>
              </w:rPr>
              <w:t>hi</w:t>
            </w:r>
          </w:p>
        </w:tc>
        <w:tc>
          <w:tcPr>
            <w:tcW w:w="1080" w:type="dxa"/>
            <w:tcMar>
              <w:top w:w="0" w:type="dxa"/>
              <w:left w:w="0" w:type="dxa"/>
              <w:bottom w:w="0" w:type="dxa"/>
              <w:right w:w="0" w:type="dxa"/>
            </w:tcMar>
            <w:vAlign w:val="center"/>
          </w:tcPr>
          <w:p w14:paraId="398C87A3" w14:textId="77777777" w:rsidR="00A32E73" w:rsidRDefault="00A02D41">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5F3C5965"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293E6816" w14:textId="77777777" w:rsidR="00A32E73" w:rsidRDefault="00A02D41">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5A2BD926" w14:textId="77777777" w:rsidR="00A32E73" w:rsidRDefault="00A02D41">
            <w:pPr>
              <w:spacing w:before="40" w:after="40"/>
              <w:ind w:left="40" w:right="40"/>
            </w:pPr>
            <w:r>
              <w:rPr>
                <w:rFonts w:ascii="Times" w:hAnsi="Times" w:cs="Times"/>
                <w:color w:val="000000"/>
              </w:rPr>
              <w:t>1.65</w:t>
            </w:r>
          </w:p>
        </w:tc>
        <w:tc>
          <w:tcPr>
            <w:tcW w:w="1080" w:type="dxa"/>
            <w:tcMar>
              <w:top w:w="0" w:type="dxa"/>
              <w:left w:w="0" w:type="dxa"/>
              <w:bottom w:w="0" w:type="dxa"/>
              <w:right w:w="0" w:type="dxa"/>
            </w:tcMar>
            <w:vAlign w:val="center"/>
          </w:tcPr>
          <w:p w14:paraId="5F3679BE"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47E9604A" w14:textId="77777777" w:rsidR="00A32E73" w:rsidRDefault="00A02D41">
            <w:pPr>
              <w:spacing w:before="40" w:after="40"/>
              <w:ind w:left="40" w:right="40"/>
            </w:pPr>
            <w:r>
              <w:rPr>
                <w:rFonts w:ascii="Times" w:hAnsi="Times" w:cs="Times"/>
                <w:color w:val="000000"/>
              </w:rPr>
              <w:t>3.20</w:t>
            </w:r>
          </w:p>
        </w:tc>
        <w:tc>
          <w:tcPr>
            <w:tcW w:w="1080" w:type="dxa"/>
            <w:tcMar>
              <w:top w:w="0" w:type="dxa"/>
              <w:left w:w="0" w:type="dxa"/>
              <w:bottom w:w="0" w:type="dxa"/>
              <w:right w:w="0" w:type="dxa"/>
            </w:tcMar>
            <w:vAlign w:val="center"/>
          </w:tcPr>
          <w:p w14:paraId="5F1FD0CC" w14:textId="77777777" w:rsidR="00A32E73" w:rsidRDefault="00A02D41">
            <w:pPr>
              <w:spacing w:before="40" w:after="40"/>
              <w:ind w:left="40" w:right="40"/>
            </w:pPr>
            <w:r>
              <w:rPr>
                <w:rFonts w:ascii="Times" w:hAnsi="Times" w:cs="Times"/>
                <w:color w:val="000000"/>
              </w:rPr>
              <w:t>55.80</w:t>
            </w:r>
          </w:p>
        </w:tc>
      </w:tr>
      <w:tr w:rsidR="00A32E73" w14:paraId="67DADAB8" w14:textId="77777777">
        <w:trPr>
          <w:cantSplit/>
          <w:trHeight w:val="360"/>
          <w:jc w:val="center"/>
        </w:trPr>
        <w:tc>
          <w:tcPr>
            <w:tcW w:w="1080" w:type="dxa"/>
            <w:tcMar>
              <w:top w:w="0" w:type="dxa"/>
              <w:left w:w="0" w:type="dxa"/>
              <w:bottom w:w="0" w:type="dxa"/>
              <w:right w:w="0" w:type="dxa"/>
            </w:tcMar>
            <w:vAlign w:val="center"/>
          </w:tcPr>
          <w:p w14:paraId="48356D05"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44A4276B" w14:textId="77777777" w:rsidR="00A32E73" w:rsidRDefault="00A02D41">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6888FC1A"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6A3C4F2E" w14:textId="77777777" w:rsidR="00A32E73" w:rsidRDefault="00A02D41">
            <w:pPr>
              <w:spacing w:before="40" w:after="40"/>
              <w:ind w:left="40" w:right="40"/>
            </w:pPr>
            <w:r>
              <w:rPr>
                <w:rFonts w:ascii="Times" w:hAnsi="Times" w:cs="Times"/>
                <w:color w:val="000000"/>
              </w:rPr>
              <w:t>0.48</w:t>
            </w:r>
          </w:p>
        </w:tc>
        <w:tc>
          <w:tcPr>
            <w:tcW w:w="1080" w:type="dxa"/>
            <w:tcMar>
              <w:top w:w="0" w:type="dxa"/>
              <w:left w:w="0" w:type="dxa"/>
              <w:bottom w:w="0" w:type="dxa"/>
              <w:right w:w="0" w:type="dxa"/>
            </w:tcMar>
            <w:vAlign w:val="center"/>
          </w:tcPr>
          <w:p w14:paraId="26B67A78" w14:textId="77777777" w:rsidR="00A32E73" w:rsidRDefault="00A02D41">
            <w:pPr>
              <w:spacing w:before="40" w:after="40"/>
              <w:ind w:left="40" w:right="40"/>
            </w:pPr>
            <w:r>
              <w:rPr>
                <w:rFonts w:ascii="Times" w:hAnsi="Times" w:cs="Times"/>
                <w:color w:val="000000"/>
              </w:rPr>
              <w:t>1.95</w:t>
            </w:r>
          </w:p>
        </w:tc>
        <w:tc>
          <w:tcPr>
            <w:tcW w:w="1080" w:type="dxa"/>
            <w:tcMar>
              <w:top w:w="0" w:type="dxa"/>
              <w:left w:w="0" w:type="dxa"/>
              <w:bottom w:w="0" w:type="dxa"/>
              <w:right w:w="0" w:type="dxa"/>
            </w:tcMar>
            <w:vAlign w:val="center"/>
          </w:tcPr>
          <w:p w14:paraId="41851081" w14:textId="77777777" w:rsidR="00A32E73" w:rsidRDefault="00A02D4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28D70692" w14:textId="77777777" w:rsidR="00A32E73" w:rsidRDefault="00A02D41">
            <w:pPr>
              <w:spacing w:before="40" w:after="40"/>
              <w:ind w:left="40" w:right="40"/>
            </w:pPr>
            <w:r>
              <w:rPr>
                <w:rFonts w:ascii="Times" w:hAnsi="Times" w:cs="Times"/>
                <w:color w:val="000000"/>
              </w:rPr>
              <w:t>5.40</w:t>
            </w:r>
          </w:p>
        </w:tc>
        <w:tc>
          <w:tcPr>
            <w:tcW w:w="1080" w:type="dxa"/>
            <w:tcMar>
              <w:top w:w="0" w:type="dxa"/>
              <w:left w:w="0" w:type="dxa"/>
              <w:bottom w:w="0" w:type="dxa"/>
              <w:right w:w="0" w:type="dxa"/>
            </w:tcMar>
            <w:vAlign w:val="center"/>
          </w:tcPr>
          <w:p w14:paraId="5C23E37B" w14:textId="77777777" w:rsidR="00A32E73" w:rsidRDefault="00A02D41">
            <w:pPr>
              <w:spacing w:before="40" w:after="40"/>
              <w:ind w:left="40" w:right="40"/>
            </w:pPr>
            <w:r>
              <w:rPr>
                <w:rFonts w:ascii="Times" w:hAnsi="Times" w:cs="Times"/>
                <w:color w:val="000000"/>
              </w:rPr>
              <w:t>74.90</w:t>
            </w:r>
          </w:p>
        </w:tc>
      </w:tr>
      <w:tr w:rsidR="00A32E73" w14:paraId="539259AE" w14:textId="77777777">
        <w:trPr>
          <w:cantSplit/>
          <w:trHeight w:val="360"/>
          <w:jc w:val="center"/>
        </w:trPr>
        <w:tc>
          <w:tcPr>
            <w:tcW w:w="1080" w:type="dxa"/>
            <w:tcMar>
              <w:top w:w="0" w:type="dxa"/>
              <w:left w:w="0" w:type="dxa"/>
              <w:bottom w:w="0" w:type="dxa"/>
              <w:right w:w="0" w:type="dxa"/>
            </w:tcMar>
            <w:vAlign w:val="center"/>
          </w:tcPr>
          <w:p w14:paraId="5205BA68"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40CD0165" w14:textId="77777777" w:rsidR="00A32E73" w:rsidRDefault="00A02D41">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13BB62D3"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16CAF80B" w14:textId="77777777" w:rsidR="00A32E73" w:rsidRDefault="00A02D4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039A8B1A" w14:textId="77777777" w:rsidR="00A32E73" w:rsidRDefault="00A02D41">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5AD71466" w14:textId="77777777" w:rsidR="00A32E73" w:rsidRDefault="00A02D4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0836707D" w14:textId="77777777" w:rsidR="00A32E73" w:rsidRDefault="00A02D41">
            <w:pPr>
              <w:spacing w:before="40" w:after="40"/>
              <w:ind w:left="40" w:right="40"/>
            </w:pPr>
            <w:r>
              <w:rPr>
                <w:rFonts w:ascii="Times" w:hAnsi="Times" w:cs="Times"/>
                <w:color w:val="000000"/>
              </w:rPr>
              <w:t>7.23</w:t>
            </w:r>
          </w:p>
        </w:tc>
        <w:tc>
          <w:tcPr>
            <w:tcW w:w="1080" w:type="dxa"/>
            <w:tcMar>
              <w:top w:w="0" w:type="dxa"/>
              <w:left w:w="0" w:type="dxa"/>
              <w:bottom w:w="0" w:type="dxa"/>
              <w:right w:w="0" w:type="dxa"/>
            </w:tcMar>
            <w:vAlign w:val="center"/>
          </w:tcPr>
          <w:p w14:paraId="2B862050" w14:textId="77777777" w:rsidR="00A32E73" w:rsidRDefault="00A02D41">
            <w:pPr>
              <w:spacing w:before="40" w:after="40"/>
              <w:ind w:left="40" w:right="40"/>
            </w:pPr>
            <w:r>
              <w:rPr>
                <w:rFonts w:ascii="Times" w:hAnsi="Times" w:cs="Times"/>
                <w:color w:val="000000"/>
              </w:rPr>
              <w:t>333.40</w:t>
            </w:r>
          </w:p>
        </w:tc>
      </w:tr>
      <w:tr w:rsidR="00A32E73" w14:paraId="78D573F3" w14:textId="77777777">
        <w:trPr>
          <w:cantSplit/>
          <w:trHeight w:val="360"/>
          <w:jc w:val="center"/>
        </w:trPr>
        <w:tc>
          <w:tcPr>
            <w:tcW w:w="1080" w:type="dxa"/>
            <w:tcMar>
              <w:top w:w="0" w:type="dxa"/>
              <w:left w:w="0" w:type="dxa"/>
              <w:bottom w:w="0" w:type="dxa"/>
              <w:right w:w="0" w:type="dxa"/>
            </w:tcMar>
            <w:vAlign w:val="center"/>
          </w:tcPr>
          <w:p w14:paraId="30874007"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4FB021E3" w14:textId="77777777" w:rsidR="00A32E73" w:rsidRDefault="00A02D41">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3310D709"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28163862" w14:textId="77777777" w:rsidR="00A32E73" w:rsidRDefault="00A02D41">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777DBF58" w14:textId="77777777" w:rsidR="00A32E73" w:rsidRDefault="00A02D41">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2E229891"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0043C76D" w14:textId="77777777" w:rsidR="00A32E73" w:rsidRDefault="00A02D41">
            <w:pPr>
              <w:spacing w:before="40" w:after="40"/>
              <w:ind w:left="40" w:right="40"/>
            </w:pPr>
            <w:r>
              <w:rPr>
                <w:rFonts w:ascii="Times" w:hAnsi="Times" w:cs="Times"/>
                <w:color w:val="000000"/>
              </w:rPr>
              <w:t>4.67</w:t>
            </w:r>
          </w:p>
        </w:tc>
        <w:tc>
          <w:tcPr>
            <w:tcW w:w="1080" w:type="dxa"/>
            <w:tcMar>
              <w:top w:w="0" w:type="dxa"/>
              <w:left w:w="0" w:type="dxa"/>
              <w:bottom w:w="0" w:type="dxa"/>
              <w:right w:w="0" w:type="dxa"/>
            </w:tcMar>
            <w:vAlign w:val="center"/>
          </w:tcPr>
          <w:p w14:paraId="43463E6B" w14:textId="77777777" w:rsidR="00A32E73" w:rsidRDefault="00A02D41">
            <w:pPr>
              <w:spacing w:before="40" w:after="40"/>
              <w:ind w:left="40" w:right="40"/>
            </w:pPr>
            <w:r>
              <w:rPr>
                <w:rFonts w:ascii="Times" w:hAnsi="Times" w:cs="Times"/>
                <w:color w:val="000000"/>
              </w:rPr>
              <w:t>142.90</w:t>
            </w:r>
          </w:p>
        </w:tc>
      </w:tr>
      <w:tr w:rsidR="00A32E73" w14:paraId="235BF750" w14:textId="77777777">
        <w:trPr>
          <w:cantSplit/>
          <w:trHeight w:val="360"/>
          <w:jc w:val="center"/>
        </w:trPr>
        <w:tc>
          <w:tcPr>
            <w:tcW w:w="1080" w:type="dxa"/>
            <w:tcMar>
              <w:top w:w="0" w:type="dxa"/>
              <w:left w:w="0" w:type="dxa"/>
              <w:bottom w:w="0" w:type="dxa"/>
              <w:right w:w="0" w:type="dxa"/>
            </w:tcMar>
            <w:vAlign w:val="center"/>
          </w:tcPr>
          <w:p w14:paraId="2FCE1AC7"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10E6148B" w14:textId="77777777" w:rsidR="00A32E73" w:rsidRDefault="00A02D41">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65AEE093"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0EA5D92" w14:textId="77777777" w:rsidR="00A32E73" w:rsidRDefault="00A02D41">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3A144850" w14:textId="77777777" w:rsidR="00A32E73" w:rsidRDefault="00A02D41">
            <w:pPr>
              <w:spacing w:before="40" w:after="40"/>
              <w:ind w:left="40" w:right="40"/>
            </w:pPr>
            <w:r>
              <w:rPr>
                <w:rFonts w:ascii="Times" w:hAnsi="Times" w:cs="Times"/>
                <w:color w:val="000000"/>
              </w:rPr>
              <w:t>1.92</w:t>
            </w:r>
          </w:p>
        </w:tc>
        <w:tc>
          <w:tcPr>
            <w:tcW w:w="1080" w:type="dxa"/>
            <w:tcMar>
              <w:top w:w="0" w:type="dxa"/>
              <w:left w:w="0" w:type="dxa"/>
              <w:bottom w:w="0" w:type="dxa"/>
              <w:right w:w="0" w:type="dxa"/>
            </w:tcMar>
            <w:vAlign w:val="center"/>
          </w:tcPr>
          <w:p w14:paraId="3726E73A" w14:textId="77777777" w:rsidR="00A32E73" w:rsidRDefault="00A02D41">
            <w:pPr>
              <w:spacing w:before="40" w:after="40"/>
              <w:ind w:left="40" w:right="40"/>
            </w:pPr>
            <w:r>
              <w:rPr>
                <w:rFonts w:ascii="Times" w:hAnsi="Times" w:cs="Times"/>
                <w:color w:val="000000"/>
              </w:rPr>
              <w:t>0.30</w:t>
            </w:r>
          </w:p>
        </w:tc>
        <w:tc>
          <w:tcPr>
            <w:tcW w:w="1080" w:type="dxa"/>
            <w:tcMar>
              <w:top w:w="0" w:type="dxa"/>
              <w:left w:w="0" w:type="dxa"/>
              <w:bottom w:w="0" w:type="dxa"/>
              <w:right w:w="0" w:type="dxa"/>
            </w:tcMar>
            <w:vAlign w:val="center"/>
          </w:tcPr>
          <w:p w14:paraId="6A8169EB" w14:textId="77777777" w:rsidR="00A32E73" w:rsidRDefault="00A02D41">
            <w:pPr>
              <w:spacing w:before="40" w:after="40"/>
              <w:ind w:left="40" w:right="40"/>
            </w:pPr>
            <w:r>
              <w:rPr>
                <w:rFonts w:ascii="Times" w:hAnsi="Times" w:cs="Times"/>
                <w:color w:val="000000"/>
              </w:rPr>
              <w:t>7.30</w:t>
            </w:r>
          </w:p>
        </w:tc>
        <w:tc>
          <w:tcPr>
            <w:tcW w:w="1080" w:type="dxa"/>
            <w:tcMar>
              <w:top w:w="0" w:type="dxa"/>
              <w:left w:w="0" w:type="dxa"/>
              <w:bottom w:w="0" w:type="dxa"/>
              <w:right w:w="0" w:type="dxa"/>
            </w:tcMar>
            <w:vAlign w:val="center"/>
          </w:tcPr>
          <w:p w14:paraId="01C95203" w14:textId="77777777" w:rsidR="00A32E73" w:rsidRDefault="00A02D41">
            <w:pPr>
              <w:spacing w:before="40" w:after="40"/>
              <w:ind w:left="40" w:right="40"/>
            </w:pPr>
            <w:r>
              <w:rPr>
                <w:rFonts w:ascii="Times" w:hAnsi="Times" w:cs="Times"/>
                <w:color w:val="000000"/>
              </w:rPr>
              <w:t>136.80</w:t>
            </w:r>
          </w:p>
        </w:tc>
      </w:tr>
      <w:tr w:rsidR="00A32E73" w14:paraId="72572216" w14:textId="77777777">
        <w:trPr>
          <w:cantSplit/>
          <w:trHeight w:val="360"/>
          <w:jc w:val="center"/>
        </w:trPr>
        <w:tc>
          <w:tcPr>
            <w:tcW w:w="1080" w:type="dxa"/>
            <w:tcMar>
              <w:top w:w="0" w:type="dxa"/>
              <w:left w:w="0" w:type="dxa"/>
              <w:bottom w:w="0" w:type="dxa"/>
              <w:right w:w="0" w:type="dxa"/>
            </w:tcMar>
            <w:vAlign w:val="center"/>
          </w:tcPr>
          <w:p w14:paraId="1A2B70B7"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0F8FCCE3" w14:textId="77777777" w:rsidR="00A32E73" w:rsidRDefault="00A02D41">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1AB3E0FB"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1CABFB9" w14:textId="77777777" w:rsidR="00A32E73" w:rsidRDefault="00A02D4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5A29DB12" w14:textId="77777777" w:rsidR="00A32E73" w:rsidRDefault="00A02D41">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12C62A98"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575CC6A9" w14:textId="77777777" w:rsidR="00A32E73" w:rsidRDefault="00A02D41">
            <w:pPr>
              <w:spacing w:before="40" w:after="40"/>
              <w:ind w:left="40" w:right="40"/>
            </w:pPr>
            <w:r>
              <w:rPr>
                <w:rFonts w:ascii="Times" w:hAnsi="Times" w:cs="Times"/>
                <w:color w:val="000000"/>
              </w:rPr>
              <w:t>5.11</w:t>
            </w:r>
          </w:p>
        </w:tc>
        <w:tc>
          <w:tcPr>
            <w:tcW w:w="1080" w:type="dxa"/>
            <w:tcMar>
              <w:top w:w="0" w:type="dxa"/>
              <w:left w:w="0" w:type="dxa"/>
              <w:bottom w:w="0" w:type="dxa"/>
              <w:right w:w="0" w:type="dxa"/>
            </w:tcMar>
            <w:vAlign w:val="center"/>
          </w:tcPr>
          <w:p w14:paraId="1D3E1923" w14:textId="77777777" w:rsidR="00A32E73" w:rsidRDefault="00A02D41">
            <w:pPr>
              <w:spacing w:before="40" w:after="40"/>
              <w:ind w:left="40" w:right="40"/>
            </w:pPr>
            <w:r>
              <w:rPr>
                <w:rFonts w:ascii="Times" w:hAnsi="Times" w:cs="Times"/>
                <w:color w:val="000000"/>
              </w:rPr>
              <w:t>142.90</w:t>
            </w:r>
          </w:p>
        </w:tc>
      </w:tr>
      <w:tr w:rsidR="00A32E73" w14:paraId="6230425D" w14:textId="77777777">
        <w:trPr>
          <w:cantSplit/>
          <w:trHeight w:val="360"/>
          <w:jc w:val="center"/>
        </w:trPr>
        <w:tc>
          <w:tcPr>
            <w:tcW w:w="1080" w:type="dxa"/>
            <w:tcMar>
              <w:top w:w="0" w:type="dxa"/>
              <w:left w:w="0" w:type="dxa"/>
              <w:bottom w:w="0" w:type="dxa"/>
              <w:right w:w="0" w:type="dxa"/>
            </w:tcMar>
            <w:vAlign w:val="center"/>
          </w:tcPr>
          <w:p w14:paraId="13C3A60C"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53C5DE2B" w14:textId="77777777" w:rsidR="00A32E73" w:rsidRDefault="00A02D41">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68E90038" w14:textId="77777777" w:rsidR="00A32E73" w:rsidRDefault="00A02D4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4DBA5410" w14:textId="77777777" w:rsidR="00A32E73" w:rsidRDefault="00A02D41">
            <w:pPr>
              <w:spacing w:before="40" w:after="40"/>
              <w:ind w:left="40" w:right="40"/>
            </w:pPr>
            <w:r>
              <w:rPr>
                <w:rFonts w:ascii="Times" w:hAnsi="Times" w:cs="Times"/>
                <w:color w:val="000000"/>
              </w:rPr>
              <w:t>0.56</w:t>
            </w:r>
          </w:p>
        </w:tc>
        <w:tc>
          <w:tcPr>
            <w:tcW w:w="1080" w:type="dxa"/>
            <w:tcMar>
              <w:top w:w="0" w:type="dxa"/>
              <w:left w:w="0" w:type="dxa"/>
              <w:bottom w:w="0" w:type="dxa"/>
              <w:right w:w="0" w:type="dxa"/>
            </w:tcMar>
            <w:vAlign w:val="center"/>
          </w:tcPr>
          <w:p w14:paraId="0037BCFD" w14:textId="77777777" w:rsidR="00A32E73" w:rsidRDefault="00A02D41">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7559DAD9" w14:textId="77777777" w:rsidR="00A32E73" w:rsidRDefault="00A02D4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32DA5BB" w14:textId="77777777" w:rsidR="00A32E73" w:rsidRDefault="00A02D41">
            <w:pPr>
              <w:spacing w:before="40" w:after="40"/>
              <w:ind w:left="40" w:right="40"/>
            </w:pPr>
            <w:r>
              <w:rPr>
                <w:rFonts w:ascii="Times" w:hAnsi="Times" w:cs="Times"/>
                <w:color w:val="000000"/>
              </w:rPr>
              <w:t>4.80</w:t>
            </w:r>
          </w:p>
        </w:tc>
        <w:tc>
          <w:tcPr>
            <w:tcW w:w="1080" w:type="dxa"/>
            <w:tcMar>
              <w:top w:w="0" w:type="dxa"/>
              <w:left w:w="0" w:type="dxa"/>
              <w:bottom w:w="0" w:type="dxa"/>
              <w:right w:w="0" w:type="dxa"/>
            </w:tcMar>
            <w:vAlign w:val="center"/>
          </w:tcPr>
          <w:p w14:paraId="593BB233" w14:textId="77777777" w:rsidR="00A32E73" w:rsidRDefault="00A02D41">
            <w:pPr>
              <w:spacing w:before="40" w:after="40"/>
              <w:ind w:left="40" w:right="40"/>
            </w:pPr>
            <w:r>
              <w:rPr>
                <w:rFonts w:ascii="Times" w:hAnsi="Times" w:cs="Times"/>
                <w:color w:val="000000"/>
              </w:rPr>
              <w:t>72.30</w:t>
            </w:r>
          </w:p>
        </w:tc>
      </w:tr>
      <w:tr w:rsidR="00A32E73" w14:paraId="4312038B" w14:textId="77777777">
        <w:trPr>
          <w:cantSplit/>
          <w:trHeight w:val="360"/>
          <w:jc w:val="center"/>
        </w:trPr>
        <w:tc>
          <w:tcPr>
            <w:tcW w:w="1080" w:type="dxa"/>
            <w:tcMar>
              <w:top w:w="0" w:type="dxa"/>
              <w:left w:w="0" w:type="dxa"/>
              <w:bottom w:w="0" w:type="dxa"/>
              <w:right w:w="0" w:type="dxa"/>
            </w:tcMar>
            <w:vAlign w:val="center"/>
          </w:tcPr>
          <w:p w14:paraId="706EE2F1"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69052CBD" w14:textId="77777777" w:rsidR="00A32E73" w:rsidRDefault="00A02D41">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06922BCD" w14:textId="77777777" w:rsidR="00A32E73" w:rsidRDefault="00A02D4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30A7027C" w14:textId="77777777" w:rsidR="00A32E73" w:rsidRDefault="00A02D41">
            <w:pPr>
              <w:spacing w:before="40" w:after="40"/>
              <w:ind w:left="40" w:right="40"/>
            </w:pPr>
            <w:r>
              <w:rPr>
                <w:rFonts w:ascii="Times" w:hAnsi="Times" w:cs="Times"/>
                <w:color w:val="000000"/>
              </w:rPr>
              <w:t>0.33</w:t>
            </w:r>
          </w:p>
        </w:tc>
        <w:tc>
          <w:tcPr>
            <w:tcW w:w="1080" w:type="dxa"/>
            <w:tcMar>
              <w:top w:w="0" w:type="dxa"/>
              <w:left w:w="0" w:type="dxa"/>
              <w:bottom w:w="0" w:type="dxa"/>
              <w:right w:w="0" w:type="dxa"/>
            </w:tcMar>
            <w:vAlign w:val="center"/>
          </w:tcPr>
          <w:p w14:paraId="12170C91" w14:textId="77777777" w:rsidR="00A32E73" w:rsidRDefault="00A02D41">
            <w:pPr>
              <w:spacing w:before="40" w:after="40"/>
              <w:ind w:left="40" w:right="40"/>
            </w:pPr>
            <w:r>
              <w:rPr>
                <w:rFonts w:ascii="Times" w:hAnsi="Times" w:cs="Times"/>
                <w:color w:val="000000"/>
              </w:rPr>
              <w:t>1.80</w:t>
            </w:r>
          </w:p>
        </w:tc>
        <w:tc>
          <w:tcPr>
            <w:tcW w:w="1080" w:type="dxa"/>
            <w:tcMar>
              <w:top w:w="0" w:type="dxa"/>
              <w:left w:w="0" w:type="dxa"/>
              <w:bottom w:w="0" w:type="dxa"/>
              <w:right w:w="0" w:type="dxa"/>
            </w:tcMar>
            <w:vAlign w:val="center"/>
          </w:tcPr>
          <w:p w14:paraId="1949CF06" w14:textId="77777777" w:rsidR="00A32E73" w:rsidRDefault="00A02D41">
            <w:pPr>
              <w:spacing w:before="40" w:after="40"/>
              <w:ind w:left="40" w:right="40"/>
            </w:pPr>
            <w:r>
              <w:rPr>
                <w:rFonts w:ascii="Times" w:hAnsi="Times" w:cs="Times"/>
                <w:color w:val="000000"/>
              </w:rPr>
              <w:t>0.80</w:t>
            </w:r>
          </w:p>
        </w:tc>
        <w:tc>
          <w:tcPr>
            <w:tcW w:w="1080" w:type="dxa"/>
            <w:tcMar>
              <w:top w:w="0" w:type="dxa"/>
              <w:left w:w="0" w:type="dxa"/>
              <w:bottom w:w="0" w:type="dxa"/>
              <w:right w:w="0" w:type="dxa"/>
            </w:tcMar>
            <w:vAlign w:val="center"/>
          </w:tcPr>
          <w:p w14:paraId="3F97E36F" w14:textId="77777777" w:rsidR="00A32E73" w:rsidRDefault="00A02D41">
            <w:pPr>
              <w:spacing w:before="40" w:after="40"/>
              <w:ind w:left="40" w:right="40"/>
            </w:pPr>
            <w:r>
              <w:rPr>
                <w:rFonts w:ascii="Times" w:hAnsi="Times" w:cs="Times"/>
                <w:color w:val="000000"/>
              </w:rPr>
              <w:t>3.70</w:t>
            </w:r>
          </w:p>
        </w:tc>
        <w:tc>
          <w:tcPr>
            <w:tcW w:w="1080" w:type="dxa"/>
            <w:tcMar>
              <w:top w:w="0" w:type="dxa"/>
              <w:left w:w="0" w:type="dxa"/>
              <w:bottom w:w="0" w:type="dxa"/>
              <w:right w:w="0" w:type="dxa"/>
            </w:tcMar>
            <w:vAlign w:val="center"/>
          </w:tcPr>
          <w:p w14:paraId="40FCF363" w14:textId="77777777" w:rsidR="00A32E73" w:rsidRDefault="00A02D41">
            <w:pPr>
              <w:spacing w:before="40" w:after="40"/>
              <w:ind w:left="40" w:right="40"/>
            </w:pPr>
            <w:r>
              <w:rPr>
                <w:rFonts w:ascii="Times" w:hAnsi="Times" w:cs="Times"/>
                <w:color w:val="000000"/>
              </w:rPr>
              <w:t>333.40</w:t>
            </w:r>
          </w:p>
        </w:tc>
      </w:tr>
    </w:tbl>
    <w:p w14:paraId="251EB886" w14:textId="77777777" w:rsidR="00A32E73" w:rsidRDefault="00A02D41">
      <w:pPr>
        <w:pStyle w:val="BodyText"/>
      </w:pPr>
      <w:r>
        <w:rPr>
          <w:i/>
        </w:rPr>
        <w:t xml:space="preserve">Table 2: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w:t>
      </w:r>
      <w:r>
        <w:rPr>
          <w:i/>
        </w:rPr>
        <w:lastRenderedPageBreak/>
        <w:t>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tblGrid>
      <w:tr w:rsidR="00A32E73" w14:paraId="13DAB39C" w14:textId="77777777">
        <w:trPr>
          <w:cantSplit/>
          <w:trHeight w:val="864"/>
          <w:tblHeader/>
          <w:jc w:val="center"/>
        </w:trPr>
        <w:tc>
          <w:tcPr>
            <w:tcW w:w="3240" w:type="dxa"/>
            <w:gridSpan w:val="3"/>
            <w:tcBorders>
              <w:bottom w:val="single" w:sz="8" w:space="0" w:color="000000"/>
            </w:tcBorders>
            <w:tcMar>
              <w:top w:w="0" w:type="dxa"/>
              <w:left w:w="0" w:type="dxa"/>
              <w:bottom w:w="0" w:type="dxa"/>
              <w:right w:w="0" w:type="dxa"/>
            </w:tcMar>
            <w:vAlign w:val="center"/>
          </w:tcPr>
          <w:p w14:paraId="2699BC08" w14:textId="77777777" w:rsidR="00A32E73" w:rsidRDefault="00A32E73">
            <w:pPr>
              <w:spacing w:before="40" w:after="40"/>
              <w:ind w:left="40" w:right="40"/>
            </w:pPr>
          </w:p>
        </w:tc>
        <w:tc>
          <w:tcPr>
            <w:tcW w:w="5400" w:type="dxa"/>
            <w:gridSpan w:val="5"/>
            <w:tcBorders>
              <w:bottom w:val="single" w:sz="8" w:space="0" w:color="000000"/>
            </w:tcBorders>
            <w:tcMar>
              <w:top w:w="0" w:type="dxa"/>
              <w:left w:w="0" w:type="dxa"/>
              <w:bottom w:w="0" w:type="dxa"/>
              <w:right w:w="0" w:type="dxa"/>
            </w:tcMar>
            <w:vAlign w:val="center"/>
          </w:tcPr>
          <w:p w14:paraId="72CF4017" w14:textId="77777777" w:rsidR="00A32E73" w:rsidRDefault="00A02D41">
            <w:pPr>
              <w:spacing w:before="40" w:after="40"/>
              <w:ind w:left="40" w:right="40"/>
            </w:pPr>
            <w:r>
              <w:rPr>
                <w:rFonts w:ascii="Times" w:hAnsi="Times" w:cs="Times"/>
                <w:color w:val="000000"/>
              </w:rPr>
              <w:t>Restoration project</w:t>
            </w:r>
          </w:p>
        </w:tc>
      </w:tr>
      <w:tr w:rsidR="00A32E73" w14:paraId="028F1C08" w14:textId="77777777">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482927E3" w14:textId="77777777" w:rsidR="00A32E73" w:rsidRDefault="00A02D41">
            <w:pPr>
              <w:spacing w:before="40" w:after="40"/>
              <w:ind w:left="40" w:right="40"/>
            </w:pPr>
            <w:r>
              <w:rPr>
                <w:rFonts w:ascii="Times" w:hAnsi="Times" w:cs="Times"/>
                <w:color w:val="000000"/>
              </w:rPr>
              <w:t>Combination</w:t>
            </w:r>
          </w:p>
        </w:tc>
        <w:tc>
          <w:tcPr>
            <w:tcW w:w="1080" w:type="dxa"/>
            <w:tcBorders>
              <w:bottom w:val="single" w:sz="8" w:space="0" w:color="000000"/>
            </w:tcBorders>
            <w:tcMar>
              <w:top w:w="0" w:type="dxa"/>
              <w:left w:w="0" w:type="dxa"/>
              <w:bottom w:w="0" w:type="dxa"/>
              <w:right w:w="0" w:type="dxa"/>
            </w:tcMar>
            <w:vAlign w:val="center"/>
          </w:tcPr>
          <w:p w14:paraId="6DEBFC7D" w14:textId="77777777" w:rsidR="00A32E73" w:rsidRDefault="00A02D41">
            <w:pPr>
              <w:spacing w:before="40" w:after="40"/>
              <w:ind w:left="40" w:right="40"/>
            </w:pPr>
            <w:r>
              <w:rPr>
                <w:rFonts w:ascii="Times" w:hAnsi="Times" w:cs="Times"/>
                <w:color w:val="000000"/>
              </w:rPr>
              <w:t>Bay segment</w:t>
            </w:r>
          </w:p>
        </w:tc>
        <w:tc>
          <w:tcPr>
            <w:tcW w:w="1080" w:type="dxa"/>
            <w:tcBorders>
              <w:bottom w:val="single" w:sz="8" w:space="0" w:color="000000"/>
            </w:tcBorders>
            <w:tcMar>
              <w:top w:w="0" w:type="dxa"/>
              <w:left w:w="0" w:type="dxa"/>
              <w:bottom w:w="0" w:type="dxa"/>
              <w:right w:w="0" w:type="dxa"/>
            </w:tcMar>
            <w:vAlign w:val="center"/>
          </w:tcPr>
          <w:p w14:paraId="11423D20" w14:textId="77777777" w:rsidR="00A32E73" w:rsidRDefault="00A02D41">
            <w:pPr>
              <w:spacing w:before="40" w:after="40"/>
              <w:ind w:left="40" w:right="40"/>
            </w:pPr>
            <w:r>
              <w:rPr>
                <w:rFonts w:ascii="Times" w:hAnsi="Times" w:cs="Times"/>
                <w:color w:val="000000"/>
              </w:rPr>
              <w:t>ANOVA</w:t>
            </w:r>
          </w:p>
        </w:tc>
        <w:tc>
          <w:tcPr>
            <w:tcW w:w="1080" w:type="dxa"/>
            <w:tcBorders>
              <w:bottom w:val="single" w:sz="8" w:space="0" w:color="000000"/>
            </w:tcBorders>
            <w:tcMar>
              <w:top w:w="0" w:type="dxa"/>
              <w:left w:w="0" w:type="dxa"/>
              <w:bottom w:w="0" w:type="dxa"/>
              <w:right w:w="0" w:type="dxa"/>
            </w:tcMar>
            <w:vAlign w:val="center"/>
          </w:tcPr>
          <w:p w14:paraId="352FB5E3" w14:textId="77777777" w:rsidR="00A32E73" w:rsidRDefault="00A02D41">
            <w:pPr>
              <w:spacing w:before="40" w:after="40"/>
              <w:ind w:left="40" w:right="40"/>
            </w:pPr>
            <w:r>
              <w:rPr>
                <w:rFonts w:ascii="Times" w:hAnsi="Times" w:cs="Times"/>
                <w:color w:val="000000"/>
              </w:rPr>
              <w:t>Habitat</w:t>
            </w:r>
            <w:r>
              <w:rPr>
                <w:rFonts w:ascii="Times" w:hAnsi="Times" w:cs="Times"/>
                <w:color w:val="000000"/>
              </w:rPr>
              <w:br/>
              <w:t>enhance</w:t>
            </w:r>
          </w:p>
        </w:tc>
        <w:tc>
          <w:tcPr>
            <w:tcW w:w="1080" w:type="dxa"/>
            <w:tcBorders>
              <w:bottom w:val="single" w:sz="8" w:space="0" w:color="000000"/>
            </w:tcBorders>
            <w:tcMar>
              <w:top w:w="0" w:type="dxa"/>
              <w:left w:w="0" w:type="dxa"/>
              <w:bottom w:w="0" w:type="dxa"/>
              <w:right w:w="0" w:type="dxa"/>
            </w:tcMar>
            <w:vAlign w:val="center"/>
          </w:tcPr>
          <w:p w14:paraId="0261A753" w14:textId="77777777" w:rsidR="00A32E73" w:rsidRDefault="00A02D41">
            <w:pPr>
              <w:spacing w:before="40" w:after="40"/>
              <w:ind w:left="40" w:right="40"/>
            </w:pPr>
            <w:r>
              <w:rPr>
                <w:rFonts w:ascii="Times" w:hAnsi="Times" w:cs="Times"/>
                <w:color w:val="000000"/>
              </w:rPr>
              <w:t>Habitat</w:t>
            </w:r>
            <w:r>
              <w:rPr>
                <w:rFonts w:ascii="Times" w:hAnsi="Times" w:cs="Times"/>
                <w:color w:val="000000"/>
              </w:rPr>
              <w:br/>
              <w:t>establish</w:t>
            </w:r>
          </w:p>
        </w:tc>
        <w:tc>
          <w:tcPr>
            <w:tcW w:w="1080" w:type="dxa"/>
            <w:tcBorders>
              <w:bottom w:val="single" w:sz="8" w:space="0" w:color="000000"/>
            </w:tcBorders>
            <w:tcMar>
              <w:top w:w="0" w:type="dxa"/>
              <w:left w:w="0" w:type="dxa"/>
              <w:bottom w:w="0" w:type="dxa"/>
              <w:right w:w="0" w:type="dxa"/>
            </w:tcMar>
            <w:vAlign w:val="center"/>
          </w:tcPr>
          <w:p w14:paraId="775CD72B" w14:textId="77777777" w:rsidR="00A32E73" w:rsidRDefault="00A02D41">
            <w:pPr>
              <w:spacing w:before="40" w:after="4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14:paraId="3FB7796B" w14:textId="77777777" w:rsidR="00A32E73" w:rsidRDefault="00A02D41">
            <w:pPr>
              <w:spacing w:before="40" w:after="4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14:paraId="7CB9E4E5" w14:textId="77777777" w:rsidR="00A32E73" w:rsidRDefault="00A02D41">
            <w:pPr>
              <w:spacing w:before="40" w:after="40"/>
              <w:ind w:left="40" w:right="40"/>
            </w:pPr>
            <w:r>
              <w:rPr>
                <w:rFonts w:ascii="Times" w:hAnsi="Times" w:cs="Times"/>
                <w:color w:val="000000"/>
              </w:rPr>
              <w:t>Point</w:t>
            </w:r>
            <w:r>
              <w:rPr>
                <w:rFonts w:ascii="Times" w:hAnsi="Times" w:cs="Times"/>
                <w:color w:val="000000"/>
              </w:rPr>
              <w:br/>
              <w:t>control</w:t>
            </w:r>
          </w:p>
        </w:tc>
      </w:tr>
      <w:tr w:rsidR="00A32E73" w14:paraId="5F3092FC" w14:textId="77777777">
        <w:trPr>
          <w:cantSplit/>
          <w:trHeight w:val="360"/>
          <w:jc w:val="center"/>
        </w:trPr>
        <w:tc>
          <w:tcPr>
            <w:tcW w:w="1080" w:type="dxa"/>
            <w:tcMar>
              <w:top w:w="0" w:type="dxa"/>
              <w:left w:w="0" w:type="dxa"/>
              <w:bottom w:w="0" w:type="dxa"/>
              <w:right w:w="0" w:type="dxa"/>
            </w:tcMar>
            <w:vAlign w:val="center"/>
          </w:tcPr>
          <w:p w14:paraId="473315AE" w14:textId="77777777" w:rsidR="00A32E73" w:rsidRDefault="00A02D41">
            <w:pPr>
              <w:spacing w:before="40" w:after="40"/>
              <w:ind w:left="40" w:right="40"/>
            </w:pPr>
            <w:r>
              <w:rPr>
                <w:rFonts w:ascii="Times" w:hAnsi="Times" w:cs="Times"/>
                <w:color w:val="000000"/>
              </w:rPr>
              <w:t>5 years, 5 projects</w:t>
            </w:r>
          </w:p>
        </w:tc>
        <w:tc>
          <w:tcPr>
            <w:tcW w:w="1080" w:type="dxa"/>
            <w:tcMar>
              <w:top w:w="0" w:type="dxa"/>
              <w:left w:w="0" w:type="dxa"/>
              <w:bottom w:w="0" w:type="dxa"/>
              <w:right w:w="0" w:type="dxa"/>
            </w:tcMar>
            <w:vAlign w:val="center"/>
          </w:tcPr>
          <w:p w14:paraId="0DD38597" w14:textId="77777777" w:rsidR="00A32E73" w:rsidRDefault="00A02D4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06B8A004" w14:textId="77777777" w:rsidR="00A32E73" w:rsidRDefault="00A02D41">
            <w:pPr>
              <w:spacing w:before="40" w:after="40"/>
              <w:ind w:left="40" w:right="40"/>
            </w:pPr>
            <w:r>
              <w:rPr>
                <w:rFonts w:ascii="Times" w:hAnsi="Times" w:cs="Times"/>
                <w:color w:val="000000"/>
              </w:rPr>
              <w:t>F = 1.09, ns</w:t>
            </w:r>
          </w:p>
        </w:tc>
        <w:tc>
          <w:tcPr>
            <w:tcW w:w="1080" w:type="dxa"/>
            <w:tcMar>
              <w:top w:w="0" w:type="dxa"/>
              <w:left w:w="0" w:type="dxa"/>
              <w:bottom w:w="0" w:type="dxa"/>
              <w:right w:w="0" w:type="dxa"/>
            </w:tcMar>
            <w:vAlign w:val="center"/>
          </w:tcPr>
          <w:p w14:paraId="73DF68BB"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CC1BF60"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FD7A004"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5E2280A2"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CADB61E" w14:textId="77777777" w:rsidR="00A32E73" w:rsidRDefault="00A02D41">
            <w:pPr>
              <w:spacing w:before="40" w:after="40"/>
              <w:ind w:left="40" w:right="40"/>
            </w:pPr>
            <w:r>
              <w:rPr>
                <w:rFonts w:ascii="Times" w:hAnsi="Times" w:cs="Times"/>
                <w:color w:val="000000"/>
              </w:rPr>
              <w:t>a, 0</w:t>
            </w:r>
          </w:p>
        </w:tc>
      </w:tr>
      <w:tr w:rsidR="00A32E73" w14:paraId="7AD7A630" w14:textId="77777777">
        <w:trPr>
          <w:cantSplit/>
          <w:trHeight w:val="360"/>
          <w:jc w:val="center"/>
        </w:trPr>
        <w:tc>
          <w:tcPr>
            <w:tcW w:w="1080" w:type="dxa"/>
            <w:tcMar>
              <w:top w:w="0" w:type="dxa"/>
              <w:left w:w="0" w:type="dxa"/>
              <w:bottom w:w="0" w:type="dxa"/>
              <w:right w:w="0" w:type="dxa"/>
            </w:tcMar>
            <w:vAlign w:val="center"/>
          </w:tcPr>
          <w:p w14:paraId="6583B193"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0840410D" w14:textId="77777777" w:rsidR="00A32E73" w:rsidRDefault="00A02D4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240C51BD" w14:textId="77777777" w:rsidR="00A32E73" w:rsidRDefault="00A02D41">
            <w:pPr>
              <w:spacing w:before="40" w:after="40"/>
              <w:ind w:left="40" w:right="40"/>
            </w:pPr>
            <w:r>
              <w:rPr>
                <w:rFonts w:ascii="Times" w:hAnsi="Times" w:cs="Times"/>
                <w:color w:val="000000"/>
              </w:rPr>
              <w:t>F = 17.37, **</w:t>
            </w:r>
          </w:p>
        </w:tc>
        <w:tc>
          <w:tcPr>
            <w:tcW w:w="1080" w:type="dxa"/>
            <w:tcMar>
              <w:top w:w="0" w:type="dxa"/>
              <w:left w:w="0" w:type="dxa"/>
              <w:bottom w:w="0" w:type="dxa"/>
              <w:right w:w="0" w:type="dxa"/>
            </w:tcMar>
            <w:vAlign w:val="center"/>
          </w:tcPr>
          <w:p w14:paraId="07A8741D"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47B35B4"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5C82AEE"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B23E5EB"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B385312" w14:textId="77777777" w:rsidR="00A32E73" w:rsidRDefault="00A02D41">
            <w:pPr>
              <w:spacing w:before="40" w:after="40"/>
              <w:ind w:left="40" w:right="40"/>
            </w:pPr>
            <w:r>
              <w:rPr>
                <w:rFonts w:ascii="Times" w:hAnsi="Times" w:cs="Times"/>
                <w:color w:val="000000"/>
              </w:rPr>
              <w:t>b, &lt; 0</w:t>
            </w:r>
          </w:p>
        </w:tc>
      </w:tr>
      <w:tr w:rsidR="00A32E73" w14:paraId="12ACCF07" w14:textId="77777777">
        <w:trPr>
          <w:cantSplit/>
          <w:trHeight w:val="360"/>
          <w:jc w:val="center"/>
        </w:trPr>
        <w:tc>
          <w:tcPr>
            <w:tcW w:w="1080" w:type="dxa"/>
            <w:tcMar>
              <w:top w:w="0" w:type="dxa"/>
              <w:left w:w="0" w:type="dxa"/>
              <w:bottom w:w="0" w:type="dxa"/>
              <w:right w:w="0" w:type="dxa"/>
            </w:tcMar>
            <w:vAlign w:val="center"/>
          </w:tcPr>
          <w:p w14:paraId="3E0F78AC"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7295346D" w14:textId="77777777" w:rsidR="00A32E73" w:rsidRDefault="00A02D4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6109208C" w14:textId="77777777" w:rsidR="00A32E73" w:rsidRDefault="00A02D41">
            <w:pPr>
              <w:spacing w:before="40" w:after="40"/>
              <w:ind w:left="40" w:right="40"/>
            </w:pPr>
            <w:r>
              <w:rPr>
                <w:rFonts w:ascii="Times" w:hAnsi="Times" w:cs="Times"/>
                <w:color w:val="000000"/>
              </w:rPr>
              <w:t>F = 13.5, **</w:t>
            </w:r>
          </w:p>
        </w:tc>
        <w:tc>
          <w:tcPr>
            <w:tcW w:w="1080" w:type="dxa"/>
            <w:tcMar>
              <w:top w:w="0" w:type="dxa"/>
              <w:left w:w="0" w:type="dxa"/>
              <w:bottom w:w="0" w:type="dxa"/>
              <w:right w:w="0" w:type="dxa"/>
            </w:tcMar>
            <w:vAlign w:val="center"/>
          </w:tcPr>
          <w:p w14:paraId="36328AE1" w14:textId="77777777" w:rsidR="00A32E73" w:rsidRDefault="00A02D4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4C06A26B"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591C40E"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341B171E"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0E529F10" w14:textId="77777777" w:rsidR="00A32E73" w:rsidRDefault="00A02D41">
            <w:pPr>
              <w:spacing w:before="40" w:after="40"/>
              <w:ind w:left="40" w:right="40"/>
            </w:pPr>
            <w:r>
              <w:rPr>
                <w:rFonts w:ascii="Times" w:hAnsi="Times" w:cs="Times"/>
                <w:color w:val="000000"/>
              </w:rPr>
              <w:t>c, &lt; 0</w:t>
            </w:r>
          </w:p>
        </w:tc>
      </w:tr>
      <w:tr w:rsidR="00A32E73" w14:paraId="4C3C0417" w14:textId="77777777">
        <w:trPr>
          <w:cantSplit/>
          <w:trHeight w:val="360"/>
          <w:jc w:val="center"/>
        </w:trPr>
        <w:tc>
          <w:tcPr>
            <w:tcW w:w="1080" w:type="dxa"/>
            <w:tcMar>
              <w:top w:w="0" w:type="dxa"/>
              <w:left w:w="0" w:type="dxa"/>
              <w:bottom w:w="0" w:type="dxa"/>
              <w:right w:w="0" w:type="dxa"/>
            </w:tcMar>
            <w:vAlign w:val="center"/>
          </w:tcPr>
          <w:p w14:paraId="0A8F0B73"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2CB6EE54" w14:textId="77777777" w:rsidR="00A32E73" w:rsidRDefault="00A02D4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00E1E529" w14:textId="77777777" w:rsidR="00A32E73" w:rsidRDefault="00A02D41">
            <w:pPr>
              <w:spacing w:before="40" w:after="40"/>
              <w:ind w:left="40" w:right="40"/>
            </w:pPr>
            <w:r>
              <w:rPr>
                <w:rFonts w:ascii="Times" w:hAnsi="Times" w:cs="Times"/>
                <w:color w:val="000000"/>
              </w:rPr>
              <w:t>F = 1.5, ns</w:t>
            </w:r>
          </w:p>
        </w:tc>
        <w:tc>
          <w:tcPr>
            <w:tcW w:w="1080" w:type="dxa"/>
            <w:tcMar>
              <w:top w:w="0" w:type="dxa"/>
              <w:left w:w="0" w:type="dxa"/>
              <w:bottom w:w="0" w:type="dxa"/>
              <w:right w:w="0" w:type="dxa"/>
            </w:tcMar>
            <w:vAlign w:val="center"/>
          </w:tcPr>
          <w:p w14:paraId="752104CC"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EC1FB14"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2C9DBBF"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500120A"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EC0F9CC" w14:textId="77777777" w:rsidR="00A32E73" w:rsidRDefault="00A02D41">
            <w:pPr>
              <w:spacing w:before="40" w:after="40"/>
              <w:ind w:left="40" w:right="40"/>
            </w:pPr>
            <w:r>
              <w:rPr>
                <w:rFonts w:ascii="Times" w:hAnsi="Times" w:cs="Times"/>
                <w:color w:val="000000"/>
              </w:rPr>
              <w:t>a, 0</w:t>
            </w:r>
          </w:p>
        </w:tc>
      </w:tr>
      <w:tr w:rsidR="00A32E73" w14:paraId="2257ED53" w14:textId="77777777">
        <w:trPr>
          <w:cantSplit/>
          <w:trHeight w:val="360"/>
          <w:jc w:val="center"/>
        </w:trPr>
        <w:tc>
          <w:tcPr>
            <w:tcW w:w="1080" w:type="dxa"/>
            <w:tcMar>
              <w:top w:w="0" w:type="dxa"/>
              <w:left w:w="0" w:type="dxa"/>
              <w:bottom w:w="0" w:type="dxa"/>
              <w:right w:w="0" w:type="dxa"/>
            </w:tcMar>
            <w:vAlign w:val="center"/>
          </w:tcPr>
          <w:p w14:paraId="3575BF4C" w14:textId="77777777" w:rsidR="00A32E73" w:rsidRDefault="00A02D41">
            <w:pPr>
              <w:spacing w:before="40" w:after="40"/>
              <w:ind w:left="40" w:right="40"/>
            </w:pPr>
            <w:r>
              <w:rPr>
                <w:rFonts w:ascii="Times" w:hAnsi="Times" w:cs="Times"/>
                <w:color w:val="000000"/>
              </w:rPr>
              <w:t>5 years, 10 projects</w:t>
            </w:r>
          </w:p>
        </w:tc>
        <w:tc>
          <w:tcPr>
            <w:tcW w:w="1080" w:type="dxa"/>
            <w:tcMar>
              <w:top w:w="0" w:type="dxa"/>
              <w:left w:w="0" w:type="dxa"/>
              <w:bottom w:w="0" w:type="dxa"/>
              <w:right w:w="0" w:type="dxa"/>
            </w:tcMar>
            <w:vAlign w:val="center"/>
          </w:tcPr>
          <w:p w14:paraId="01389164" w14:textId="77777777" w:rsidR="00A32E73" w:rsidRDefault="00A02D4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722E6771" w14:textId="77777777" w:rsidR="00A32E73" w:rsidRDefault="00A02D41">
            <w:pPr>
              <w:spacing w:before="40" w:after="40"/>
              <w:ind w:left="40" w:right="40"/>
            </w:pPr>
            <w:r>
              <w:rPr>
                <w:rFonts w:ascii="Times" w:hAnsi="Times" w:cs="Times"/>
                <w:color w:val="000000"/>
              </w:rPr>
              <w:t>F = 0.66, ns</w:t>
            </w:r>
          </w:p>
        </w:tc>
        <w:tc>
          <w:tcPr>
            <w:tcW w:w="1080" w:type="dxa"/>
            <w:tcMar>
              <w:top w:w="0" w:type="dxa"/>
              <w:left w:w="0" w:type="dxa"/>
              <w:bottom w:w="0" w:type="dxa"/>
              <w:right w:w="0" w:type="dxa"/>
            </w:tcMar>
            <w:vAlign w:val="center"/>
          </w:tcPr>
          <w:p w14:paraId="79434A24"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58048A2"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56F2493"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3DAFE4F"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35AED8D" w14:textId="77777777" w:rsidR="00A32E73" w:rsidRDefault="00A02D41">
            <w:pPr>
              <w:spacing w:before="40" w:after="40"/>
              <w:ind w:left="40" w:right="40"/>
            </w:pPr>
            <w:r>
              <w:rPr>
                <w:rFonts w:ascii="Times" w:hAnsi="Times" w:cs="Times"/>
                <w:color w:val="000000"/>
              </w:rPr>
              <w:t>a, 0</w:t>
            </w:r>
          </w:p>
        </w:tc>
      </w:tr>
      <w:tr w:rsidR="00A32E73" w14:paraId="5A175D70" w14:textId="77777777">
        <w:trPr>
          <w:cantSplit/>
          <w:trHeight w:val="360"/>
          <w:jc w:val="center"/>
        </w:trPr>
        <w:tc>
          <w:tcPr>
            <w:tcW w:w="1080" w:type="dxa"/>
            <w:tcMar>
              <w:top w:w="0" w:type="dxa"/>
              <w:left w:w="0" w:type="dxa"/>
              <w:bottom w:w="0" w:type="dxa"/>
              <w:right w:w="0" w:type="dxa"/>
            </w:tcMar>
            <w:vAlign w:val="center"/>
          </w:tcPr>
          <w:p w14:paraId="22385E59"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678843F6" w14:textId="77777777" w:rsidR="00A32E73" w:rsidRDefault="00A02D4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71A42714" w14:textId="77777777" w:rsidR="00A32E73" w:rsidRDefault="00A02D41">
            <w:pPr>
              <w:spacing w:before="40" w:after="40"/>
              <w:ind w:left="40" w:right="40"/>
            </w:pPr>
            <w:r>
              <w:rPr>
                <w:rFonts w:ascii="Times" w:hAnsi="Times" w:cs="Times"/>
                <w:color w:val="000000"/>
              </w:rPr>
              <w:t>F = 2.64, ns</w:t>
            </w:r>
          </w:p>
        </w:tc>
        <w:tc>
          <w:tcPr>
            <w:tcW w:w="1080" w:type="dxa"/>
            <w:tcMar>
              <w:top w:w="0" w:type="dxa"/>
              <w:left w:w="0" w:type="dxa"/>
              <w:bottom w:w="0" w:type="dxa"/>
              <w:right w:w="0" w:type="dxa"/>
            </w:tcMar>
            <w:vAlign w:val="center"/>
          </w:tcPr>
          <w:p w14:paraId="417C2DFD"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53FD2956"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3227ADB2"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373F5D42"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4E96D6B" w14:textId="77777777" w:rsidR="00A32E73" w:rsidRDefault="00A02D41">
            <w:pPr>
              <w:spacing w:before="40" w:after="40"/>
              <w:ind w:left="40" w:right="40"/>
            </w:pPr>
            <w:r>
              <w:rPr>
                <w:rFonts w:ascii="Times" w:hAnsi="Times" w:cs="Times"/>
                <w:color w:val="000000"/>
              </w:rPr>
              <w:t>b, &lt; 0</w:t>
            </w:r>
          </w:p>
        </w:tc>
      </w:tr>
      <w:tr w:rsidR="00A32E73" w14:paraId="257D1C7B" w14:textId="77777777">
        <w:trPr>
          <w:cantSplit/>
          <w:trHeight w:val="360"/>
          <w:jc w:val="center"/>
        </w:trPr>
        <w:tc>
          <w:tcPr>
            <w:tcW w:w="1080" w:type="dxa"/>
            <w:tcMar>
              <w:top w:w="0" w:type="dxa"/>
              <w:left w:w="0" w:type="dxa"/>
              <w:bottom w:w="0" w:type="dxa"/>
              <w:right w:w="0" w:type="dxa"/>
            </w:tcMar>
            <w:vAlign w:val="center"/>
          </w:tcPr>
          <w:p w14:paraId="4D687B09"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3C44F0F2" w14:textId="77777777" w:rsidR="00A32E73" w:rsidRDefault="00A02D4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3BDC443D" w14:textId="77777777" w:rsidR="00A32E73" w:rsidRDefault="00A02D41">
            <w:pPr>
              <w:spacing w:before="40" w:after="40"/>
              <w:ind w:left="40" w:right="40"/>
            </w:pPr>
            <w:r>
              <w:rPr>
                <w:rFonts w:ascii="Times" w:hAnsi="Times" w:cs="Times"/>
                <w:color w:val="000000"/>
              </w:rPr>
              <w:t>F = 18.75, **</w:t>
            </w:r>
          </w:p>
        </w:tc>
        <w:tc>
          <w:tcPr>
            <w:tcW w:w="1080" w:type="dxa"/>
            <w:tcMar>
              <w:top w:w="0" w:type="dxa"/>
              <w:left w:w="0" w:type="dxa"/>
              <w:bottom w:w="0" w:type="dxa"/>
              <w:right w:w="0" w:type="dxa"/>
            </w:tcMar>
            <w:vAlign w:val="center"/>
          </w:tcPr>
          <w:p w14:paraId="0C32A737"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E458E4C"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D70BE9F"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94D9868"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0DC7B91" w14:textId="77777777" w:rsidR="00A32E73" w:rsidRDefault="00A02D41">
            <w:pPr>
              <w:spacing w:before="40" w:after="40"/>
              <w:ind w:left="40" w:right="40"/>
            </w:pPr>
            <w:r>
              <w:rPr>
                <w:rFonts w:ascii="Times" w:hAnsi="Times" w:cs="Times"/>
                <w:color w:val="000000"/>
              </w:rPr>
              <w:t>b, &lt; 0</w:t>
            </w:r>
          </w:p>
        </w:tc>
      </w:tr>
      <w:tr w:rsidR="00A32E73" w14:paraId="5413580F" w14:textId="77777777">
        <w:trPr>
          <w:cantSplit/>
          <w:trHeight w:val="360"/>
          <w:jc w:val="center"/>
        </w:trPr>
        <w:tc>
          <w:tcPr>
            <w:tcW w:w="1080" w:type="dxa"/>
            <w:tcMar>
              <w:top w:w="0" w:type="dxa"/>
              <w:left w:w="0" w:type="dxa"/>
              <w:bottom w:w="0" w:type="dxa"/>
              <w:right w:w="0" w:type="dxa"/>
            </w:tcMar>
            <w:vAlign w:val="center"/>
          </w:tcPr>
          <w:p w14:paraId="4BBA5401"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46358DFB" w14:textId="77777777" w:rsidR="00A32E73" w:rsidRDefault="00A02D4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0F94AFA7" w14:textId="77777777" w:rsidR="00A32E73" w:rsidRDefault="00A02D41">
            <w:pPr>
              <w:spacing w:before="40" w:after="40"/>
              <w:ind w:left="40" w:right="40"/>
            </w:pPr>
            <w:r>
              <w:rPr>
                <w:rFonts w:ascii="Times" w:hAnsi="Times" w:cs="Times"/>
                <w:color w:val="000000"/>
              </w:rPr>
              <w:t>F = 3.11, *</w:t>
            </w:r>
          </w:p>
        </w:tc>
        <w:tc>
          <w:tcPr>
            <w:tcW w:w="1080" w:type="dxa"/>
            <w:tcMar>
              <w:top w:w="0" w:type="dxa"/>
              <w:left w:w="0" w:type="dxa"/>
              <w:bottom w:w="0" w:type="dxa"/>
              <w:right w:w="0" w:type="dxa"/>
            </w:tcMar>
            <w:vAlign w:val="center"/>
          </w:tcPr>
          <w:p w14:paraId="5623487F"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22A11E22"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A0DCAB5"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E2638C1" w14:textId="77777777" w:rsidR="00A32E73" w:rsidRDefault="00A02D41">
            <w:pPr>
              <w:spacing w:before="40" w:after="40"/>
              <w:ind w:left="40" w:right="40"/>
            </w:pPr>
            <w:r>
              <w:rPr>
                <w:rFonts w:ascii="Times" w:hAnsi="Times" w:cs="Times"/>
                <w:color w:val="000000"/>
              </w:rPr>
              <w:t>b, &lt; 0</w:t>
            </w:r>
          </w:p>
        </w:tc>
        <w:tc>
          <w:tcPr>
            <w:tcW w:w="1080" w:type="dxa"/>
            <w:tcMar>
              <w:top w:w="0" w:type="dxa"/>
              <w:left w:w="0" w:type="dxa"/>
              <w:bottom w:w="0" w:type="dxa"/>
              <w:right w:w="0" w:type="dxa"/>
            </w:tcMar>
            <w:vAlign w:val="center"/>
          </w:tcPr>
          <w:p w14:paraId="3B5C0407" w14:textId="77777777" w:rsidR="00A32E73" w:rsidRDefault="00A02D41">
            <w:pPr>
              <w:spacing w:before="40" w:after="40"/>
              <w:ind w:left="40" w:right="40"/>
            </w:pPr>
            <w:r>
              <w:rPr>
                <w:rFonts w:ascii="Times" w:hAnsi="Times" w:cs="Times"/>
                <w:color w:val="000000"/>
              </w:rPr>
              <w:t>a, 0</w:t>
            </w:r>
          </w:p>
        </w:tc>
      </w:tr>
      <w:tr w:rsidR="00A32E73" w14:paraId="50E69DE2" w14:textId="77777777">
        <w:trPr>
          <w:cantSplit/>
          <w:trHeight w:val="360"/>
          <w:jc w:val="center"/>
        </w:trPr>
        <w:tc>
          <w:tcPr>
            <w:tcW w:w="1080" w:type="dxa"/>
            <w:tcMar>
              <w:top w:w="0" w:type="dxa"/>
              <w:left w:w="0" w:type="dxa"/>
              <w:bottom w:w="0" w:type="dxa"/>
              <w:right w:w="0" w:type="dxa"/>
            </w:tcMar>
            <w:vAlign w:val="center"/>
          </w:tcPr>
          <w:p w14:paraId="05261749" w14:textId="77777777" w:rsidR="00A32E73" w:rsidRDefault="00A02D41">
            <w:pPr>
              <w:spacing w:before="40" w:after="40"/>
              <w:ind w:left="40" w:right="40"/>
            </w:pPr>
            <w:r>
              <w:rPr>
                <w:rFonts w:ascii="Times" w:hAnsi="Times" w:cs="Times"/>
                <w:color w:val="000000"/>
              </w:rPr>
              <w:t>10 years, 5 projects</w:t>
            </w:r>
          </w:p>
        </w:tc>
        <w:tc>
          <w:tcPr>
            <w:tcW w:w="1080" w:type="dxa"/>
            <w:tcMar>
              <w:top w:w="0" w:type="dxa"/>
              <w:left w:w="0" w:type="dxa"/>
              <w:bottom w:w="0" w:type="dxa"/>
              <w:right w:w="0" w:type="dxa"/>
            </w:tcMar>
            <w:vAlign w:val="center"/>
          </w:tcPr>
          <w:p w14:paraId="21580B36" w14:textId="77777777" w:rsidR="00A32E73" w:rsidRDefault="00A02D4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49B2D93A" w14:textId="77777777" w:rsidR="00A32E73" w:rsidRDefault="00A02D41">
            <w:pPr>
              <w:spacing w:before="40" w:after="40"/>
              <w:ind w:left="40" w:right="40"/>
            </w:pPr>
            <w:r>
              <w:rPr>
                <w:rFonts w:ascii="Times" w:hAnsi="Times" w:cs="Times"/>
                <w:color w:val="000000"/>
              </w:rPr>
              <w:t>F = 2.9, *</w:t>
            </w:r>
          </w:p>
        </w:tc>
        <w:tc>
          <w:tcPr>
            <w:tcW w:w="1080" w:type="dxa"/>
            <w:tcMar>
              <w:top w:w="0" w:type="dxa"/>
              <w:left w:w="0" w:type="dxa"/>
              <w:bottom w:w="0" w:type="dxa"/>
              <w:right w:w="0" w:type="dxa"/>
            </w:tcMar>
            <w:vAlign w:val="center"/>
          </w:tcPr>
          <w:p w14:paraId="6D447244"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75E07FA1"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08D371A"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0487C4C7"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794C215" w14:textId="77777777" w:rsidR="00A32E73" w:rsidRDefault="00A02D41">
            <w:pPr>
              <w:spacing w:before="40" w:after="40"/>
              <w:ind w:left="40" w:right="40"/>
            </w:pPr>
            <w:r>
              <w:rPr>
                <w:rFonts w:ascii="Times" w:hAnsi="Times" w:cs="Times"/>
                <w:color w:val="000000"/>
              </w:rPr>
              <w:t>b, &lt; 0</w:t>
            </w:r>
          </w:p>
        </w:tc>
      </w:tr>
      <w:tr w:rsidR="00A32E73" w14:paraId="2AD5EAD7" w14:textId="77777777">
        <w:trPr>
          <w:cantSplit/>
          <w:trHeight w:val="360"/>
          <w:jc w:val="center"/>
        </w:trPr>
        <w:tc>
          <w:tcPr>
            <w:tcW w:w="1080" w:type="dxa"/>
            <w:tcMar>
              <w:top w:w="0" w:type="dxa"/>
              <w:left w:w="0" w:type="dxa"/>
              <w:bottom w:w="0" w:type="dxa"/>
              <w:right w:w="0" w:type="dxa"/>
            </w:tcMar>
            <w:vAlign w:val="center"/>
          </w:tcPr>
          <w:p w14:paraId="3A43C36A"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54AC8AF4" w14:textId="77777777" w:rsidR="00A32E73" w:rsidRDefault="00A02D4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7A5B9D7C" w14:textId="77777777" w:rsidR="00A32E73" w:rsidRDefault="00A02D41">
            <w:pPr>
              <w:spacing w:before="40" w:after="40"/>
              <w:ind w:left="40" w:right="40"/>
            </w:pPr>
            <w:r>
              <w:rPr>
                <w:rFonts w:ascii="Times" w:hAnsi="Times" w:cs="Times"/>
                <w:color w:val="000000"/>
              </w:rPr>
              <w:t>F = 6.13, **</w:t>
            </w:r>
          </w:p>
        </w:tc>
        <w:tc>
          <w:tcPr>
            <w:tcW w:w="1080" w:type="dxa"/>
            <w:tcMar>
              <w:top w:w="0" w:type="dxa"/>
              <w:left w:w="0" w:type="dxa"/>
              <w:bottom w:w="0" w:type="dxa"/>
              <w:right w:w="0" w:type="dxa"/>
            </w:tcMar>
            <w:vAlign w:val="center"/>
          </w:tcPr>
          <w:p w14:paraId="27B59F00"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DA18DB3"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9C60FE7"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E5CDEC4"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BDAFAD7" w14:textId="77777777" w:rsidR="00A32E73" w:rsidRDefault="00A02D41">
            <w:pPr>
              <w:spacing w:before="40" w:after="40"/>
              <w:ind w:left="40" w:right="40"/>
            </w:pPr>
            <w:r>
              <w:rPr>
                <w:rFonts w:ascii="Times" w:hAnsi="Times" w:cs="Times"/>
                <w:color w:val="000000"/>
              </w:rPr>
              <w:t>b, &lt; 0</w:t>
            </w:r>
          </w:p>
        </w:tc>
      </w:tr>
      <w:tr w:rsidR="00A32E73" w14:paraId="756B6183" w14:textId="77777777">
        <w:trPr>
          <w:cantSplit/>
          <w:trHeight w:val="360"/>
          <w:jc w:val="center"/>
        </w:trPr>
        <w:tc>
          <w:tcPr>
            <w:tcW w:w="1080" w:type="dxa"/>
            <w:tcMar>
              <w:top w:w="0" w:type="dxa"/>
              <w:left w:w="0" w:type="dxa"/>
              <w:bottom w:w="0" w:type="dxa"/>
              <w:right w:w="0" w:type="dxa"/>
            </w:tcMar>
            <w:vAlign w:val="center"/>
          </w:tcPr>
          <w:p w14:paraId="6B9F00B0"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4DEA3DD2" w14:textId="77777777" w:rsidR="00A32E73" w:rsidRDefault="00A02D4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2E52920F" w14:textId="77777777" w:rsidR="00A32E73" w:rsidRDefault="00A02D41">
            <w:pPr>
              <w:spacing w:before="40" w:after="40"/>
              <w:ind w:left="40" w:right="40"/>
            </w:pPr>
            <w:r>
              <w:rPr>
                <w:rFonts w:ascii="Times" w:hAnsi="Times" w:cs="Times"/>
                <w:color w:val="000000"/>
              </w:rPr>
              <w:t>F = 14.11, **</w:t>
            </w:r>
          </w:p>
        </w:tc>
        <w:tc>
          <w:tcPr>
            <w:tcW w:w="1080" w:type="dxa"/>
            <w:tcMar>
              <w:top w:w="0" w:type="dxa"/>
              <w:left w:w="0" w:type="dxa"/>
              <w:bottom w:w="0" w:type="dxa"/>
              <w:right w:w="0" w:type="dxa"/>
            </w:tcMar>
            <w:vAlign w:val="center"/>
          </w:tcPr>
          <w:p w14:paraId="30BA0B16"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C482953"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766494B"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A168AB4"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DD3E7AA" w14:textId="77777777" w:rsidR="00A32E73" w:rsidRDefault="00A02D41">
            <w:pPr>
              <w:spacing w:before="40" w:after="40"/>
              <w:ind w:left="40" w:right="40"/>
            </w:pPr>
            <w:r>
              <w:rPr>
                <w:rFonts w:ascii="Times" w:hAnsi="Times" w:cs="Times"/>
                <w:color w:val="000000"/>
              </w:rPr>
              <w:t>b, &lt; 0</w:t>
            </w:r>
          </w:p>
        </w:tc>
      </w:tr>
      <w:tr w:rsidR="00A32E73" w14:paraId="0E8085A6" w14:textId="77777777">
        <w:trPr>
          <w:cantSplit/>
          <w:trHeight w:val="360"/>
          <w:jc w:val="center"/>
        </w:trPr>
        <w:tc>
          <w:tcPr>
            <w:tcW w:w="1080" w:type="dxa"/>
            <w:tcMar>
              <w:top w:w="0" w:type="dxa"/>
              <w:left w:w="0" w:type="dxa"/>
              <w:bottom w:w="0" w:type="dxa"/>
              <w:right w:w="0" w:type="dxa"/>
            </w:tcMar>
            <w:vAlign w:val="center"/>
          </w:tcPr>
          <w:p w14:paraId="3388C910"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21964900" w14:textId="77777777" w:rsidR="00A32E73" w:rsidRDefault="00A02D4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1D7B44D7" w14:textId="77777777" w:rsidR="00A32E73" w:rsidRDefault="00A02D41">
            <w:pPr>
              <w:spacing w:before="40" w:after="40"/>
              <w:ind w:left="40" w:right="40"/>
            </w:pPr>
            <w:r>
              <w:rPr>
                <w:rFonts w:ascii="Times" w:hAnsi="Times" w:cs="Times"/>
                <w:color w:val="000000"/>
              </w:rPr>
              <w:t>F = 3.15, *</w:t>
            </w:r>
          </w:p>
        </w:tc>
        <w:tc>
          <w:tcPr>
            <w:tcW w:w="1080" w:type="dxa"/>
            <w:tcMar>
              <w:top w:w="0" w:type="dxa"/>
              <w:left w:w="0" w:type="dxa"/>
              <w:bottom w:w="0" w:type="dxa"/>
              <w:right w:w="0" w:type="dxa"/>
            </w:tcMar>
            <w:vAlign w:val="center"/>
          </w:tcPr>
          <w:p w14:paraId="1D0CBCA8" w14:textId="77777777" w:rsidR="00A32E73" w:rsidRDefault="00A02D4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0CAE36A0"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2725771"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791502F"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2CBDF584" w14:textId="77777777" w:rsidR="00A32E73" w:rsidRDefault="00A02D41">
            <w:pPr>
              <w:spacing w:before="40" w:after="40"/>
              <w:ind w:left="40" w:right="40"/>
            </w:pPr>
            <w:r>
              <w:rPr>
                <w:rFonts w:ascii="Times" w:hAnsi="Times" w:cs="Times"/>
                <w:color w:val="000000"/>
              </w:rPr>
              <w:t>a, &lt; 0</w:t>
            </w:r>
          </w:p>
        </w:tc>
      </w:tr>
      <w:tr w:rsidR="00A32E73" w14:paraId="62273ED3" w14:textId="77777777">
        <w:trPr>
          <w:cantSplit/>
          <w:trHeight w:val="360"/>
          <w:jc w:val="center"/>
        </w:trPr>
        <w:tc>
          <w:tcPr>
            <w:tcW w:w="1080" w:type="dxa"/>
            <w:tcMar>
              <w:top w:w="0" w:type="dxa"/>
              <w:left w:w="0" w:type="dxa"/>
              <w:bottom w:w="0" w:type="dxa"/>
              <w:right w:w="0" w:type="dxa"/>
            </w:tcMar>
            <w:vAlign w:val="center"/>
          </w:tcPr>
          <w:p w14:paraId="7393E9B9" w14:textId="77777777" w:rsidR="00A32E73" w:rsidRDefault="00A02D41">
            <w:pPr>
              <w:spacing w:before="40" w:after="40"/>
              <w:ind w:left="40" w:right="40"/>
            </w:pPr>
            <w:r>
              <w:rPr>
                <w:rFonts w:ascii="Times" w:hAnsi="Times" w:cs="Times"/>
                <w:color w:val="000000"/>
              </w:rPr>
              <w:t>10 years, 10 projects</w:t>
            </w:r>
          </w:p>
        </w:tc>
        <w:tc>
          <w:tcPr>
            <w:tcW w:w="1080" w:type="dxa"/>
            <w:tcMar>
              <w:top w:w="0" w:type="dxa"/>
              <w:left w:w="0" w:type="dxa"/>
              <w:bottom w:w="0" w:type="dxa"/>
              <w:right w:w="0" w:type="dxa"/>
            </w:tcMar>
            <w:vAlign w:val="center"/>
          </w:tcPr>
          <w:p w14:paraId="0C7A55CC" w14:textId="77777777" w:rsidR="00A32E73" w:rsidRDefault="00A02D4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4C3A22B0" w14:textId="77777777" w:rsidR="00A32E73" w:rsidRDefault="00A02D41">
            <w:pPr>
              <w:spacing w:before="40" w:after="40"/>
              <w:ind w:left="40" w:right="40"/>
            </w:pPr>
            <w:r>
              <w:rPr>
                <w:rFonts w:ascii="Times" w:hAnsi="Times" w:cs="Times"/>
                <w:color w:val="000000"/>
              </w:rPr>
              <w:t>F = 2.42, ns</w:t>
            </w:r>
          </w:p>
        </w:tc>
        <w:tc>
          <w:tcPr>
            <w:tcW w:w="1080" w:type="dxa"/>
            <w:tcMar>
              <w:top w:w="0" w:type="dxa"/>
              <w:left w:w="0" w:type="dxa"/>
              <w:bottom w:w="0" w:type="dxa"/>
              <w:right w:w="0" w:type="dxa"/>
            </w:tcMar>
            <w:vAlign w:val="center"/>
          </w:tcPr>
          <w:p w14:paraId="6D51A0E3"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F961455"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B96E20F"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66B49EB"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CFF8893" w14:textId="77777777" w:rsidR="00A32E73" w:rsidRDefault="00A02D41">
            <w:pPr>
              <w:spacing w:before="40" w:after="40"/>
              <w:ind w:left="40" w:right="40"/>
            </w:pPr>
            <w:r>
              <w:rPr>
                <w:rFonts w:ascii="Times" w:hAnsi="Times" w:cs="Times"/>
                <w:color w:val="000000"/>
              </w:rPr>
              <w:t>a, &lt; 0</w:t>
            </w:r>
          </w:p>
        </w:tc>
      </w:tr>
      <w:tr w:rsidR="00A32E73" w14:paraId="589BE1DE" w14:textId="77777777">
        <w:trPr>
          <w:cantSplit/>
          <w:trHeight w:val="360"/>
          <w:jc w:val="center"/>
        </w:trPr>
        <w:tc>
          <w:tcPr>
            <w:tcW w:w="1080" w:type="dxa"/>
            <w:tcMar>
              <w:top w:w="0" w:type="dxa"/>
              <w:left w:w="0" w:type="dxa"/>
              <w:bottom w:w="0" w:type="dxa"/>
              <w:right w:w="0" w:type="dxa"/>
            </w:tcMar>
            <w:vAlign w:val="center"/>
          </w:tcPr>
          <w:p w14:paraId="16A2132D"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62C655C0" w14:textId="77777777" w:rsidR="00A32E73" w:rsidRDefault="00A02D4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6DD48DA0" w14:textId="77777777" w:rsidR="00A32E73" w:rsidRDefault="00A02D41">
            <w:pPr>
              <w:spacing w:before="40" w:after="40"/>
              <w:ind w:left="40" w:right="40"/>
            </w:pPr>
            <w:r>
              <w:rPr>
                <w:rFonts w:ascii="Times" w:hAnsi="Times" w:cs="Times"/>
                <w:color w:val="000000"/>
              </w:rPr>
              <w:t>F = 1.78, ns</w:t>
            </w:r>
          </w:p>
        </w:tc>
        <w:tc>
          <w:tcPr>
            <w:tcW w:w="1080" w:type="dxa"/>
            <w:tcMar>
              <w:top w:w="0" w:type="dxa"/>
              <w:left w:w="0" w:type="dxa"/>
              <w:bottom w:w="0" w:type="dxa"/>
              <w:right w:w="0" w:type="dxa"/>
            </w:tcMar>
            <w:vAlign w:val="center"/>
          </w:tcPr>
          <w:p w14:paraId="0E4A1C07"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C21F768"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4E1D39D5"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52406D2E"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CA95E86" w14:textId="77777777" w:rsidR="00A32E73" w:rsidRDefault="00A02D41">
            <w:pPr>
              <w:spacing w:before="40" w:after="40"/>
              <w:ind w:left="40" w:right="40"/>
            </w:pPr>
            <w:r>
              <w:rPr>
                <w:rFonts w:ascii="Times" w:hAnsi="Times" w:cs="Times"/>
                <w:color w:val="000000"/>
              </w:rPr>
              <w:t>a, &lt; 0</w:t>
            </w:r>
          </w:p>
        </w:tc>
      </w:tr>
      <w:tr w:rsidR="00A32E73" w14:paraId="2833F42D" w14:textId="77777777">
        <w:trPr>
          <w:cantSplit/>
          <w:trHeight w:val="360"/>
          <w:jc w:val="center"/>
        </w:trPr>
        <w:tc>
          <w:tcPr>
            <w:tcW w:w="1080" w:type="dxa"/>
            <w:tcMar>
              <w:top w:w="0" w:type="dxa"/>
              <w:left w:w="0" w:type="dxa"/>
              <w:bottom w:w="0" w:type="dxa"/>
              <w:right w:w="0" w:type="dxa"/>
            </w:tcMar>
            <w:vAlign w:val="center"/>
          </w:tcPr>
          <w:p w14:paraId="6F34DB69"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59D23C36" w14:textId="77777777" w:rsidR="00A32E73" w:rsidRDefault="00A02D4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715CC133" w14:textId="77777777" w:rsidR="00A32E73" w:rsidRDefault="00A02D41">
            <w:pPr>
              <w:spacing w:before="40" w:after="40"/>
              <w:ind w:left="40" w:right="40"/>
            </w:pPr>
            <w:r>
              <w:rPr>
                <w:rFonts w:ascii="Times" w:hAnsi="Times" w:cs="Times"/>
                <w:color w:val="000000"/>
              </w:rPr>
              <w:t>F = 11.79, **</w:t>
            </w:r>
          </w:p>
        </w:tc>
        <w:tc>
          <w:tcPr>
            <w:tcW w:w="1080" w:type="dxa"/>
            <w:tcMar>
              <w:top w:w="0" w:type="dxa"/>
              <w:left w:w="0" w:type="dxa"/>
              <w:bottom w:w="0" w:type="dxa"/>
              <w:right w:w="0" w:type="dxa"/>
            </w:tcMar>
            <w:vAlign w:val="center"/>
          </w:tcPr>
          <w:p w14:paraId="0E6CBCB6"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C905D44"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49570106"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9CF1ED2" w14:textId="77777777" w:rsidR="00A32E73" w:rsidRDefault="00A02D4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9DE1763" w14:textId="77777777" w:rsidR="00A32E73" w:rsidRDefault="00A02D41">
            <w:pPr>
              <w:spacing w:before="40" w:after="40"/>
              <w:ind w:left="40" w:right="40"/>
            </w:pPr>
            <w:r>
              <w:rPr>
                <w:rFonts w:ascii="Times" w:hAnsi="Times" w:cs="Times"/>
                <w:color w:val="000000"/>
              </w:rPr>
              <w:t>b, &lt; 0</w:t>
            </w:r>
          </w:p>
        </w:tc>
      </w:tr>
      <w:tr w:rsidR="00A32E73" w14:paraId="3CE6D64F" w14:textId="77777777">
        <w:trPr>
          <w:cantSplit/>
          <w:trHeight w:val="360"/>
          <w:jc w:val="center"/>
        </w:trPr>
        <w:tc>
          <w:tcPr>
            <w:tcW w:w="1080" w:type="dxa"/>
            <w:tcMar>
              <w:top w:w="0" w:type="dxa"/>
              <w:left w:w="0" w:type="dxa"/>
              <w:bottom w:w="0" w:type="dxa"/>
              <w:right w:w="0" w:type="dxa"/>
            </w:tcMar>
            <w:vAlign w:val="center"/>
          </w:tcPr>
          <w:p w14:paraId="6C2B3990" w14:textId="77777777" w:rsidR="00A32E73" w:rsidRDefault="00A32E73">
            <w:pPr>
              <w:spacing w:before="40" w:after="40"/>
              <w:ind w:left="40" w:right="40"/>
            </w:pPr>
          </w:p>
        </w:tc>
        <w:tc>
          <w:tcPr>
            <w:tcW w:w="1080" w:type="dxa"/>
            <w:tcMar>
              <w:top w:w="0" w:type="dxa"/>
              <w:left w:w="0" w:type="dxa"/>
              <w:bottom w:w="0" w:type="dxa"/>
              <w:right w:w="0" w:type="dxa"/>
            </w:tcMar>
            <w:vAlign w:val="center"/>
          </w:tcPr>
          <w:p w14:paraId="514C33A3" w14:textId="77777777" w:rsidR="00A32E73" w:rsidRDefault="00A02D4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7365C476" w14:textId="77777777" w:rsidR="00A32E73" w:rsidRDefault="00A02D41">
            <w:pPr>
              <w:spacing w:before="40" w:after="40"/>
              <w:ind w:left="40" w:right="40"/>
            </w:pPr>
            <w:r>
              <w:rPr>
                <w:rFonts w:ascii="Times" w:hAnsi="Times" w:cs="Times"/>
                <w:color w:val="000000"/>
              </w:rPr>
              <w:t>F = 2.35, ns</w:t>
            </w:r>
          </w:p>
        </w:tc>
        <w:tc>
          <w:tcPr>
            <w:tcW w:w="1080" w:type="dxa"/>
            <w:tcMar>
              <w:top w:w="0" w:type="dxa"/>
              <w:left w:w="0" w:type="dxa"/>
              <w:bottom w:w="0" w:type="dxa"/>
              <w:right w:w="0" w:type="dxa"/>
            </w:tcMar>
            <w:vAlign w:val="center"/>
          </w:tcPr>
          <w:p w14:paraId="222ED150" w14:textId="77777777" w:rsidR="00A32E73" w:rsidRDefault="00A02D4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7920BA02" w14:textId="77777777" w:rsidR="00A32E73" w:rsidRDefault="00A02D4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778CD7A8" w14:textId="77777777" w:rsidR="00A32E73" w:rsidRDefault="00A02D4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713A4ED3" w14:textId="77777777" w:rsidR="00A32E73" w:rsidRDefault="00A02D4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64EEEC29" w14:textId="77777777" w:rsidR="00A32E73" w:rsidRDefault="00A02D41">
            <w:pPr>
              <w:spacing w:before="40" w:after="40"/>
              <w:ind w:left="40" w:right="40"/>
            </w:pPr>
            <w:r>
              <w:rPr>
                <w:rFonts w:ascii="Times" w:hAnsi="Times" w:cs="Times"/>
                <w:color w:val="000000"/>
              </w:rPr>
              <w:t>ab, &lt; 0</w:t>
            </w:r>
          </w:p>
        </w:tc>
      </w:tr>
    </w:tbl>
    <w:p w14:paraId="7EB86060" w14:textId="2D83D476" w:rsidR="00A32E73" w:rsidRDefault="00A02D41">
      <w:pPr>
        <w:pStyle w:val="Heading1"/>
      </w:pPr>
      <w:bookmarkStart w:id="337" w:name="references"/>
      <w:r>
        <w:t>References</w:t>
      </w:r>
      <w:bookmarkEnd w:id="337"/>
    </w:p>
    <w:p w14:paraId="02562E40" w14:textId="77777777" w:rsidR="00A32E73" w:rsidRDefault="00A02D41">
      <w:pPr>
        <w:pStyle w:val="Bibliography"/>
      </w:pPr>
      <w:bookmarkStart w:id="338" w:name="ref-Alfredo17"/>
      <w:bookmarkStart w:id="339" w:name="refs"/>
      <w:r>
        <w:t xml:space="preserve">Alfredo, K. A., and T. A. Russo. 2017. “Urban, Agricultural, and Environmental Protection Practices for Sustainable Water Quality.” </w:t>
      </w:r>
      <w:r>
        <w:rPr>
          <w:i/>
        </w:rPr>
        <w:t>WIREs Water</w:t>
      </w:r>
      <w:r>
        <w:t xml:space="preserve"> 4 (5):e1229. </w:t>
      </w:r>
      <w:hyperlink r:id="rId28">
        <w:r>
          <w:rPr>
            <w:rStyle w:val="Hyperlink"/>
          </w:rPr>
          <w:t>https://doi.org/10.1002/wat2.1229</w:t>
        </w:r>
      </w:hyperlink>
      <w:r>
        <w:t>.</w:t>
      </w:r>
    </w:p>
    <w:p w14:paraId="3F390BF7" w14:textId="77777777" w:rsidR="00A32E73" w:rsidRDefault="00A02D41">
      <w:pPr>
        <w:pStyle w:val="Bibliography"/>
      </w:pPr>
      <w:bookmarkStart w:id="340" w:name="ref-Baird05"/>
      <w:bookmarkEnd w:id="338"/>
      <w:r>
        <w:t xml:space="preserve">Baird, R. C. 2005. “On Sustainability, Estuaries, and Ecosytem Restoration: The Art of the Practical.” </w:t>
      </w:r>
      <w:r>
        <w:rPr>
          <w:i/>
        </w:rPr>
        <w:t>Restoration Ecology</w:t>
      </w:r>
      <w:r>
        <w:t xml:space="preserve"> 13 (1):154–58. </w:t>
      </w:r>
      <w:hyperlink r:id="rId29">
        <w:r>
          <w:rPr>
            <w:rStyle w:val="Hyperlink"/>
          </w:rPr>
          <w:t>https://doi.org/10.1111/j.1526-100X.2005.00019.x</w:t>
        </w:r>
      </w:hyperlink>
      <w:r>
        <w:t>.</w:t>
      </w:r>
    </w:p>
    <w:p w14:paraId="0A8CDDD9" w14:textId="77777777" w:rsidR="00A32E73" w:rsidRDefault="00A02D41">
      <w:pPr>
        <w:pStyle w:val="Bibliography"/>
      </w:pPr>
      <w:bookmarkStart w:id="341" w:name="ref-Bayraktarov16"/>
      <w:bookmarkEnd w:id="340"/>
      <w:r>
        <w:t xml:space="preserve">Bayraktarov, Elisa, Megan I. Saunders, Sabah Abdullah, Morena Mills, Jutta Beher, Hugh P. Possingham, Peter J. Mumby, and Catherine E. Lovelock. 2016. “The cost and feasibility of marine coastal restoration.” </w:t>
      </w:r>
      <w:r>
        <w:rPr>
          <w:i/>
        </w:rPr>
        <w:t>Ecological Applications</w:t>
      </w:r>
      <w:r>
        <w:t xml:space="preserve"> 26 (4):1055–74. </w:t>
      </w:r>
      <w:hyperlink r:id="rId30">
        <w:r>
          <w:rPr>
            <w:rStyle w:val="Hyperlink"/>
          </w:rPr>
          <w:t>https://doi.org/10.1890/15-1077</w:t>
        </w:r>
      </w:hyperlink>
      <w:r>
        <w:t>.</w:t>
      </w:r>
    </w:p>
    <w:p w14:paraId="59279384" w14:textId="77777777" w:rsidR="00A32E73" w:rsidRDefault="00A02D41">
      <w:pPr>
        <w:pStyle w:val="Bibliography"/>
      </w:pPr>
      <w:bookmarkStart w:id="342" w:name="ref-Beck15"/>
      <w:bookmarkEnd w:id="341"/>
      <w:r>
        <w:t xml:space="preserve">Beck, M. W., and J. D. Hagy III. 2015. “Adaptation of a Weighted Regression Approach to Evaluate Water Quality Trends in an Estuary.” </w:t>
      </w:r>
      <w:r>
        <w:rPr>
          <w:i/>
        </w:rPr>
        <w:t>Environmental Modelling and Assessment</w:t>
      </w:r>
      <w:r>
        <w:t xml:space="preserve"> 20 (6):637–55. </w:t>
      </w:r>
      <w:hyperlink r:id="rId31">
        <w:r>
          <w:rPr>
            <w:rStyle w:val="Hyperlink"/>
          </w:rPr>
          <w:t>https://doi.org/10.1007/s10666-015-9452-8</w:t>
        </w:r>
      </w:hyperlink>
      <w:r>
        <w:t>.</w:t>
      </w:r>
    </w:p>
    <w:p w14:paraId="5E5305F1" w14:textId="77777777" w:rsidR="00A32E73" w:rsidRDefault="00A02D41">
      <w:pPr>
        <w:pStyle w:val="Bibliography"/>
      </w:pPr>
      <w:bookmarkStart w:id="343" w:name="ref-Beck17c"/>
      <w:bookmarkEnd w:id="342"/>
      <w:r>
        <w:t xml:space="preserve">Beck, M. W., J. D. Hagy III, and C. Le. 2017. “Quantifying Seagrass Light Requirements Using an Algorithm to Spatially Resolve Depth of Colonization.” </w:t>
      </w:r>
      <w:r>
        <w:rPr>
          <w:i/>
        </w:rPr>
        <w:t>Estuaries and Coasts</w:t>
      </w:r>
      <w:r>
        <w:t>, 1–17.</w:t>
      </w:r>
    </w:p>
    <w:p w14:paraId="3217EA55" w14:textId="77777777" w:rsidR="00A32E73" w:rsidRDefault="00A02D41">
      <w:pPr>
        <w:pStyle w:val="Bibliography"/>
      </w:pPr>
      <w:bookmarkStart w:id="344" w:name="ref-Beyer16"/>
      <w:bookmarkEnd w:id="343"/>
      <w:r>
        <w:t xml:space="preserve">Beyer, Jonny, Hilde C. Trannum, Torgeir Bakke, Peter V. Hodson, and Tracy K. Collier. 2016. “Environmental effects of the Deepwater Horizon oil spill: A review.” </w:t>
      </w:r>
      <w:r>
        <w:rPr>
          <w:i/>
        </w:rPr>
        <w:t>Marine Pollution Bulletin</w:t>
      </w:r>
      <w:r>
        <w:t xml:space="preserve"> 110 (1):28–51. </w:t>
      </w:r>
      <w:hyperlink r:id="rId32">
        <w:r>
          <w:rPr>
            <w:rStyle w:val="Hyperlink"/>
          </w:rPr>
          <w:t>https://doi.org/10.1016/j.marpolbul.2016.06.027</w:t>
        </w:r>
      </w:hyperlink>
      <w:r>
        <w:t>.</w:t>
      </w:r>
    </w:p>
    <w:p w14:paraId="5A859B6A" w14:textId="77777777" w:rsidR="00A32E73" w:rsidRDefault="00A02D41">
      <w:pPr>
        <w:pStyle w:val="Bibliography"/>
      </w:pPr>
      <w:bookmarkStart w:id="345" w:name="ref-Borja10"/>
      <w:bookmarkEnd w:id="344"/>
      <w:r>
        <w:t xml:space="preserve">Borja, A., D. M. Dauer, M. Elliott, and C. A. Simenstad. 2010. “Median- and Long-Term Recovery of Estuarine and Coastal Ecosystems: Patterns, Rates and Restoration Effectiveness.” </w:t>
      </w:r>
      <w:r>
        <w:rPr>
          <w:i/>
        </w:rPr>
        <w:t>Estuaries and Coasts</w:t>
      </w:r>
      <w:r>
        <w:t xml:space="preserve"> 33:1249–60. </w:t>
      </w:r>
      <w:hyperlink r:id="rId33">
        <w:r>
          <w:rPr>
            <w:rStyle w:val="Hyperlink"/>
          </w:rPr>
          <w:t>https://doi.org/10.1007/s12237-010-9347-5</w:t>
        </w:r>
      </w:hyperlink>
      <w:r>
        <w:t>.</w:t>
      </w:r>
    </w:p>
    <w:p w14:paraId="52A817DC" w14:textId="77777777" w:rsidR="00A32E73" w:rsidRDefault="00A02D41">
      <w:pPr>
        <w:pStyle w:val="Bibliography"/>
      </w:pPr>
      <w:bookmarkStart w:id="346" w:name="ref-Borja16"/>
      <w:bookmarkEnd w:id="345"/>
      <w:r>
        <w:t xml:space="preserve">Borja, Ángel, Guillem Chust, José G. Rodríguez, Juan Bald, M Jesús Belzunce-Segarra, Javier Franco, Joxe Mikel Garmendia, et al. 2016. “‘The past is the future of the present’: Learning from long-time series of marine monitoring.” </w:t>
      </w:r>
      <w:r>
        <w:rPr>
          <w:i/>
        </w:rPr>
        <w:t>Science of the Total Environment</w:t>
      </w:r>
      <w:r>
        <w:t xml:space="preserve"> 566-567. Elsevier B.V.:698–711. </w:t>
      </w:r>
      <w:hyperlink r:id="rId34">
        <w:r>
          <w:rPr>
            <w:rStyle w:val="Hyperlink"/>
          </w:rPr>
          <w:t>https://doi.org/10.1016/j.scitotenv.2016.05.111</w:t>
        </w:r>
      </w:hyperlink>
      <w:r>
        <w:t>.</w:t>
      </w:r>
    </w:p>
    <w:p w14:paraId="15A83169" w14:textId="77777777" w:rsidR="00A32E73" w:rsidRDefault="00A02D41">
      <w:pPr>
        <w:pStyle w:val="Bibliography"/>
      </w:pPr>
      <w:bookmarkStart w:id="347" w:name="ref-Diefenderfer16"/>
      <w:bookmarkEnd w:id="346"/>
      <w:r>
        <w:t xml:space="preserve">Diefenderfer, Heida L., Gary E. Johnson, Ronald M. Thom, Kate E. Buenau, Laurie A. Weitkamp, Christa M. Woodley, Amy B. Borde, and Roy K. Kropp. 2016. “Evidence-Based Evaluation of the Cumulative Effects of Ecosystem Restoration.” </w:t>
      </w:r>
      <w:r>
        <w:rPr>
          <w:i/>
        </w:rPr>
        <w:t>Ecosphere</w:t>
      </w:r>
      <w:r>
        <w:t xml:space="preserve"> 7 (3):e01242. </w:t>
      </w:r>
      <w:hyperlink r:id="rId35">
        <w:r>
          <w:rPr>
            <w:rStyle w:val="Hyperlink"/>
          </w:rPr>
          <w:t>https://doi.org/10.1002/ecs2.1242</w:t>
        </w:r>
      </w:hyperlink>
      <w:r>
        <w:t>.</w:t>
      </w:r>
    </w:p>
    <w:p w14:paraId="707C3E7E" w14:textId="77777777" w:rsidR="00A32E73" w:rsidRDefault="00A02D41">
      <w:pPr>
        <w:pStyle w:val="Bibliography"/>
      </w:pPr>
      <w:bookmarkStart w:id="348" w:name="ref-Diefenderfer11"/>
      <w:bookmarkEnd w:id="347"/>
      <w:r>
        <w:lastRenderedPageBreak/>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2):111–32. </w:t>
      </w:r>
      <w:hyperlink r:id="rId36">
        <w:r>
          <w:rPr>
            <w:rStyle w:val="Hyperlink"/>
          </w:rPr>
          <w:t>https://doi.org/10.3368/er.29.1-2.111</w:t>
        </w:r>
      </w:hyperlink>
      <w:r>
        <w:t>.</w:t>
      </w:r>
    </w:p>
    <w:p w14:paraId="69764E33" w14:textId="77777777" w:rsidR="00A32E73" w:rsidRDefault="00A02D41">
      <w:pPr>
        <w:pStyle w:val="Bibliography"/>
      </w:pPr>
      <w:bookmarkStart w:id="349" w:name="ref-Enwright16"/>
      <w:bookmarkEnd w:id="348"/>
      <w:r>
        <w:t xml:space="preserve">Enwright, Nicholas M., Kereen T. Griffith, and Michael J. Osland. 2016. “Barriers to and opportunities for landward migration of coastal wetlands with sea-level rise.” </w:t>
      </w:r>
      <w:r>
        <w:rPr>
          <w:i/>
        </w:rPr>
        <w:t>Frontiers in Ecology and the Environment</w:t>
      </w:r>
      <w:r>
        <w:t xml:space="preserve"> 14 (6):307–16. </w:t>
      </w:r>
      <w:hyperlink r:id="rId37">
        <w:r>
          <w:rPr>
            <w:rStyle w:val="Hyperlink"/>
          </w:rPr>
          <w:t>https://doi.org/10.1002/fee.1282</w:t>
        </w:r>
      </w:hyperlink>
      <w:r>
        <w:t>.</w:t>
      </w:r>
    </w:p>
    <w:p w14:paraId="7AA2E00D" w14:textId="77777777" w:rsidR="00A32E73" w:rsidRDefault="00A02D41">
      <w:pPr>
        <w:pStyle w:val="Bibliography"/>
      </w:pPr>
      <w:bookmarkStart w:id="350" w:name="ref-GCERC13"/>
      <w:bookmarkEnd w:id="349"/>
      <w:del w:id="351" w:author="James Hagy" w:date="2019-01-19T16:12:00Z">
        <w:r w:rsidDel="00F002C4">
          <w:delText>GCERC (</w:delText>
        </w:r>
      </w:del>
      <w:r>
        <w:t>Gulf Coast Ecosystem Restoration Council</w:t>
      </w:r>
      <w:del w:id="352" w:author="James Hagy" w:date="2019-01-19T16:12:00Z">
        <w:r w:rsidDel="00F002C4">
          <w:delText>)</w:delText>
        </w:r>
      </w:del>
      <w:r>
        <w:t>. 2013. “Comprehensive Plan: Restoring the Gulf Coast’s Ecosystem and Economy.”</w:t>
      </w:r>
    </w:p>
    <w:p w14:paraId="557A57A5" w14:textId="77777777" w:rsidR="00A32E73" w:rsidRDefault="00A02D41">
      <w:pPr>
        <w:pStyle w:val="Bibliography"/>
      </w:pPr>
      <w:bookmarkStart w:id="353" w:name="ref-GCERC16"/>
      <w:bookmarkEnd w:id="350"/>
      <w:r>
        <w:t>———. 2016. “Comprehensive Plan: Update 2016, Restoring the Gulf Coast’s Ecosystem and Economy.”</w:t>
      </w:r>
    </w:p>
    <w:p w14:paraId="518137C5" w14:textId="77777777" w:rsidR="00A32E73" w:rsidRDefault="00A02D41">
      <w:pPr>
        <w:pStyle w:val="Bibliography"/>
      </w:pPr>
      <w:bookmarkStart w:id="354" w:name="ref-GMFMC17"/>
      <w:bookmarkEnd w:id="353"/>
      <w:r>
        <w:t>GMFMC (Gulf of Mexico Fishery Management Council). 2017. “State Management Program for Recreational Red Snapper Summary: Draft Amendment to the Fishery Management Plan for the Reef Fish Resources of the Gulf of Mexico.”</w:t>
      </w:r>
    </w:p>
    <w:p w14:paraId="654570CF" w14:textId="77777777" w:rsidR="00A32E73" w:rsidRDefault="00A02D41">
      <w:pPr>
        <w:pStyle w:val="Bibliography"/>
      </w:pPr>
      <w:bookmarkStart w:id="355" w:name="ref-Greening06b"/>
      <w:bookmarkEnd w:id="354"/>
      <w:r>
        <w:t xml:space="preserve">Greening, Holly, Peter Doering, and Catherine Corbett. 2006. “Hurricane impacts on coastal ecosystems.” </w:t>
      </w:r>
      <w:r>
        <w:rPr>
          <w:i/>
        </w:rPr>
        <w:t>Estuaries and Coasts</w:t>
      </w:r>
      <w:r>
        <w:t xml:space="preserve"> 29 (6):877–79. </w:t>
      </w:r>
      <w:hyperlink r:id="rId38">
        <w:r>
          <w:rPr>
            <w:rStyle w:val="Hyperlink"/>
          </w:rPr>
          <w:t>https://doi.org/10.1007/BF02798646</w:t>
        </w:r>
      </w:hyperlink>
      <w:r>
        <w:t>.</w:t>
      </w:r>
    </w:p>
    <w:p w14:paraId="340592C9" w14:textId="77777777" w:rsidR="00A32E73" w:rsidRDefault="00A02D41">
      <w:pPr>
        <w:pStyle w:val="Bibliography"/>
      </w:pPr>
      <w:bookmarkStart w:id="356" w:name="ref-Greening2014"/>
      <w:bookmarkEnd w:id="355"/>
      <w:r>
        <w:t xml:space="preserve">Greening, H S, A Janicki, E T Sherwood, R Pribble, and J O R Johansson. 2014. “Ecosystem responses to long-term nutrient management in an urban estuary: Tampa Bay, Florida, USA.” </w:t>
      </w:r>
      <w:r>
        <w:rPr>
          <w:i/>
        </w:rPr>
        <w:t>Estuarine, Coastal and Shelf Science</w:t>
      </w:r>
      <w:r>
        <w:t xml:space="preserve"> 151 (December):A1–A16. </w:t>
      </w:r>
      <w:hyperlink r:id="rId39">
        <w:r>
          <w:rPr>
            <w:rStyle w:val="Hyperlink"/>
          </w:rPr>
          <w:t>https://doi.org/10.1016/j.ecss.2014.10.003</w:t>
        </w:r>
      </w:hyperlink>
      <w:r>
        <w:t>.</w:t>
      </w:r>
    </w:p>
    <w:p w14:paraId="54DCFDD6" w14:textId="77777777" w:rsidR="00A32E73" w:rsidRDefault="00A02D41">
      <w:pPr>
        <w:pStyle w:val="Bibliography"/>
      </w:pPr>
      <w:bookmarkStart w:id="357" w:name="ref-Hassett05"/>
      <w:bookmarkEnd w:id="356"/>
      <w:r>
        <w:t xml:space="preserve">Hassett, B., M. Palmer, E. Bernhardt, S. Smith, J. Carr, and D. Hart. 2005. “Restoring Watersheds Project by Project: Trends in Chesapeake Bay Tributary Restoration.” </w:t>
      </w:r>
      <w:r>
        <w:rPr>
          <w:i/>
        </w:rPr>
        <w:t>Frontiers in Ecology and the Environment</w:t>
      </w:r>
      <w:r>
        <w:t xml:space="preserve"> 3 (5):259–67. </w:t>
      </w:r>
      <w:hyperlink r:id="rId40">
        <w:r>
          <w:rPr>
            <w:rStyle w:val="Hyperlink"/>
          </w:rPr>
          <w:t>https://doi.org/10.1890/1540-9295(2005)003[0259:RWPBPT]2.0.CO;2</w:t>
        </w:r>
      </w:hyperlink>
      <w:r>
        <w:t>.</w:t>
      </w:r>
    </w:p>
    <w:p w14:paraId="3D02EC42" w14:textId="77777777" w:rsidR="00A32E73" w:rsidRDefault="00A02D41">
      <w:pPr>
        <w:pStyle w:val="Bibliography"/>
      </w:pPr>
      <w:bookmarkStart w:id="358" w:name="ref-Hobbs01"/>
      <w:bookmarkEnd w:id="357"/>
      <w:r>
        <w:t xml:space="preserve">Hobbs, R J, and J A Harris. 2001. “Restoration Ecology: Repairing the Earth’s Ecosystems in the New Millennium.” </w:t>
      </w:r>
      <w:r>
        <w:rPr>
          <w:i/>
        </w:rPr>
        <w:t>Restoration Ecology</w:t>
      </w:r>
      <w:r>
        <w:t xml:space="preserve"> 9 (2):239–46. </w:t>
      </w:r>
      <w:hyperlink r:id="rId41">
        <w:r>
          <w:rPr>
            <w:rStyle w:val="Hyperlink"/>
          </w:rPr>
          <w:t>https://doi.org/10.1046/j.1526-100x.2001.009002239.x</w:t>
        </w:r>
      </w:hyperlink>
      <w:r>
        <w:t>.</w:t>
      </w:r>
    </w:p>
    <w:p w14:paraId="342E80EF" w14:textId="77777777" w:rsidR="00A32E73" w:rsidRDefault="00A02D41">
      <w:pPr>
        <w:pStyle w:val="Bibliography"/>
      </w:pPr>
      <w:bookmarkStart w:id="359" w:name="ref-Janicki99"/>
      <w:bookmarkEnd w:id="358"/>
      <w:r>
        <w:t>Janicki, A., D. Wade, and J. R. Pribble. 1999. “Development of a Process to Track the Status of Chlorophyll and Light Attenuation to Support Seagrass Restoration Goals in Tampa Bay.” 04-00. St. Petersburg, Florida: Tampa Bay National Estuary Program.</w:t>
      </w:r>
    </w:p>
    <w:p w14:paraId="77152C4F" w14:textId="77777777" w:rsidR="00A32E73" w:rsidRDefault="00A02D41">
      <w:pPr>
        <w:pStyle w:val="Bibliography"/>
      </w:pPr>
      <w:bookmarkStart w:id="360" w:name="ref-Johansson91"/>
      <w:bookmarkEnd w:id="359"/>
      <w:r>
        <w:t>Johansson, J. O. R. 1991. “Long-Term Trends of Nitrogen Loading, Water Quality and Biological Indicators in Hillsborough Bay, Florida.” Edited by S. F. Treat and P. A. Clark. Tampa, Florida, USA: Tampa Bay Area Study Group Project at Scholar Commons, 157–76.</w:t>
      </w:r>
    </w:p>
    <w:p w14:paraId="0251CA97" w14:textId="77777777" w:rsidR="00A32E73" w:rsidRDefault="00A02D41">
      <w:pPr>
        <w:pStyle w:val="Bibliography"/>
      </w:pPr>
      <w:bookmarkStart w:id="361" w:name="ref-Johansson92"/>
      <w:bookmarkEnd w:id="360"/>
      <w:r>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1199–1215.</w:t>
      </w:r>
    </w:p>
    <w:p w14:paraId="16D5A7F3" w14:textId="77777777" w:rsidR="00A32E73" w:rsidRDefault="00A02D41">
      <w:pPr>
        <w:pStyle w:val="Bibliography"/>
      </w:pPr>
      <w:bookmarkStart w:id="362" w:name="ref-Meals10"/>
      <w:bookmarkEnd w:id="361"/>
      <w:r>
        <w:lastRenderedPageBreak/>
        <w:t xml:space="preserve">Meals, D. W., S. A. Dressing, and T. E. Davenport. 2010. “Lag Time in Water Quality Response to Best Management Practices: A Review.” </w:t>
      </w:r>
      <w:r>
        <w:rPr>
          <w:i/>
        </w:rPr>
        <w:t>Journal of Environmental Quality</w:t>
      </w:r>
      <w:r>
        <w:t xml:space="preserve"> 39 (1):85–96. </w:t>
      </w:r>
      <w:hyperlink r:id="rId42">
        <w:r>
          <w:rPr>
            <w:rStyle w:val="Hyperlink"/>
          </w:rPr>
          <w:t>https://doi.org/10.2134/jeq2009.0108</w:t>
        </w:r>
      </w:hyperlink>
      <w:r>
        <w:t>.</w:t>
      </w:r>
    </w:p>
    <w:p w14:paraId="1D98C563" w14:textId="77777777" w:rsidR="00A32E73" w:rsidRDefault="00A02D41">
      <w:pPr>
        <w:pStyle w:val="Bibliography"/>
      </w:pPr>
      <w:bookmarkStart w:id="363" w:name="ref-Morrison06"/>
      <w:bookmarkEnd w:id="362"/>
      <w:r>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6):926–31.</w:t>
      </w:r>
    </w:p>
    <w:p w14:paraId="08D9229D" w14:textId="77777777" w:rsidR="00A32E73" w:rsidRDefault="00A02D41">
      <w:pPr>
        <w:pStyle w:val="Bibliography"/>
      </w:pPr>
      <w:bookmarkStart w:id="364" w:name="ref-NASEM17"/>
      <w:bookmarkEnd w:id="363"/>
      <w:r>
        <w:t xml:space="preserve">NASEM (National Academies of Sciences, Engineering, and Medicine). 2017. </w:t>
      </w:r>
      <w:r>
        <w:rPr>
          <w:i/>
        </w:rPr>
        <w:t>Effective Monitoring to Evaluate Ecological Restoration in the Gulf of Mexico</w:t>
      </w:r>
      <w:r>
        <w:t xml:space="preserve">. Washington, DC: The National Academies Press. </w:t>
      </w:r>
      <w:hyperlink r:id="rId43">
        <w:r>
          <w:rPr>
            <w:rStyle w:val="Hyperlink"/>
          </w:rPr>
          <w:t>https://doi.org/10.17226/23476</w:t>
        </w:r>
      </w:hyperlink>
      <w:r>
        <w:t>.</w:t>
      </w:r>
    </w:p>
    <w:p w14:paraId="0D1184A1" w14:textId="77777777" w:rsidR="00A32E73" w:rsidRDefault="00A02D41">
      <w:pPr>
        <w:pStyle w:val="Bibliography"/>
      </w:pPr>
      <w:bookmarkStart w:id="365" w:name="ref-Neckles02"/>
      <w:bookmarkEnd w:id="364"/>
      <w:r>
        <w:t xml:space="preserve">Neckles, H. A., M. Dionne, D. M. Burdick, C. T. Roman, R. Buchsbaum, and E. Hutchins. 2002. “A Monitoring Protocol to Assess Tidal Restoration of Salt Marshes on Local and Regional Scales.” </w:t>
      </w:r>
      <w:r>
        <w:rPr>
          <w:i/>
        </w:rPr>
        <w:t>Restoration Ecology</w:t>
      </w:r>
      <w:r>
        <w:t xml:space="preserve"> 10 (3):556–63. </w:t>
      </w:r>
      <w:hyperlink r:id="rId44">
        <w:r>
          <w:rPr>
            <w:rStyle w:val="Hyperlink"/>
          </w:rPr>
          <w:t>https://doi.org/10.1046/j.1526-100X.2002.02033.x</w:t>
        </w:r>
      </w:hyperlink>
      <w:r>
        <w:t>.</w:t>
      </w:r>
    </w:p>
    <w:p w14:paraId="7419D2AD" w14:textId="77777777" w:rsidR="00A32E73" w:rsidRDefault="00A02D41">
      <w:pPr>
        <w:pStyle w:val="Bibliography"/>
      </w:pPr>
      <w:bookmarkStart w:id="366" w:name="ref-NRDA16"/>
      <w:bookmarkEnd w:id="365"/>
      <w:r>
        <w:t>NRDA (Deepwater Horizon Natural Resource Damage Assessment Trustees). 2016. “Deepwater Horizon Oil Spill: Final Programmatic Damage Assessment and Restoration Plan and Final Programmatic Environmental Impact Statement.”</w:t>
      </w:r>
    </w:p>
    <w:p w14:paraId="1DB42DE9" w14:textId="77777777" w:rsidR="00A32E73" w:rsidRDefault="00A02D41">
      <w:pPr>
        <w:pStyle w:val="Bibliography"/>
      </w:pPr>
      <w:bookmarkStart w:id="367" w:name="ref-Poe05"/>
      <w:bookmarkEnd w:id="366"/>
      <w:r>
        <w:t>Poe, A., K. Hackett, S. Janicki, R. Pribble, and A. Janicki. 2005. “Estimates of Total Nitrogen, Total Phosphorus, Total Suspended Solids, and Biochemical Oxygen Demand Loadings to Tampa Bay, Florida: 1999-2003.” #02-05. St. Petersburg, Florida, USA: Tampa Bay Estuary Program.</w:t>
      </w:r>
    </w:p>
    <w:p w14:paraId="24520F40" w14:textId="77777777" w:rsidR="00A32E73" w:rsidRDefault="00A02D41">
      <w:pPr>
        <w:pStyle w:val="Bibliography"/>
      </w:pPr>
      <w:bookmarkStart w:id="368" w:name="ref-Rabotyagov14"/>
      <w:bookmarkEnd w:id="367"/>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1):58–79. </w:t>
      </w:r>
      <w:hyperlink r:id="rId45">
        <w:r>
          <w:rPr>
            <w:rStyle w:val="Hyperlink"/>
          </w:rPr>
          <w:t>https://doi.org/10.1093/reep/ret024</w:t>
        </w:r>
      </w:hyperlink>
      <w:r>
        <w:t>.</w:t>
      </w:r>
    </w:p>
    <w:p w14:paraId="7B1FC84A" w14:textId="77777777" w:rsidR="00A32E73" w:rsidRDefault="00A02D41">
      <w:pPr>
        <w:pStyle w:val="Bibliography"/>
      </w:pPr>
      <w:bookmarkStart w:id="369" w:name="ref-RDCT18"/>
      <w:bookmarkEnd w:id="368"/>
      <w:r>
        <w:t>RDCT (R Development Core Team). 2018. “R: A language and environment for statistical computing, v3.5.1. R Foundation for Statistical Computing, Vienna, Austria.”</w:t>
      </w:r>
    </w:p>
    <w:p w14:paraId="0D53A803" w14:textId="77777777" w:rsidR="00A32E73" w:rsidRDefault="00A02D41">
      <w:pPr>
        <w:pStyle w:val="Bibliography"/>
      </w:pPr>
      <w:bookmarkStart w:id="370" w:name="ref-Scheffer98"/>
      <w:bookmarkEnd w:id="369"/>
      <w:r>
        <w:t xml:space="preserve">Scheffer, M., S. Carpenter, J. A. Foley, C. Folkes, and B. Walker. 1998. “Catastrophic Shifts in Ecosystems.” </w:t>
      </w:r>
      <w:r>
        <w:rPr>
          <w:i/>
        </w:rPr>
        <w:t>Nature</w:t>
      </w:r>
      <w:r>
        <w:t xml:space="preserve"> 413:591–96.</w:t>
      </w:r>
    </w:p>
    <w:p w14:paraId="5D612892" w14:textId="77777777" w:rsidR="00A32E73" w:rsidRDefault="00A02D41">
      <w:pPr>
        <w:pStyle w:val="Bibliography"/>
      </w:pPr>
      <w:bookmarkStart w:id="371" w:name="ref-Schiff16"/>
      <w:bookmarkEnd w:id="370"/>
      <w:r>
        <w:t xml:space="preserve">Schiff, K., P.R. Trowbridge, E.T. Sherwood, P. Tango, and R.A. Batiuk. 2016. “Regional Monitoring Programs in the United States: Synthesis of Four Case Studies from Pacific, Atlantic, and Gulf Coasts.” </w:t>
      </w:r>
      <w:r>
        <w:rPr>
          <w:i/>
        </w:rPr>
        <w:t>Regional Studies in Marine Science</w:t>
      </w:r>
      <w:r>
        <w:t xml:space="preserve"> 4:A1–A7. </w:t>
      </w:r>
      <w:hyperlink r:id="rId46">
        <w:r>
          <w:rPr>
            <w:rStyle w:val="Hyperlink"/>
          </w:rPr>
          <w:t>https://doi.org/10.1016/j.rsma.2015.11.007</w:t>
        </w:r>
      </w:hyperlink>
      <w:r>
        <w:t>.</w:t>
      </w:r>
    </w:p>
    <w:p w14:paraId="735E4CB1" w14:textId="77777777" w:rsidR="00A32E73" w:rsidRDefault="00A02D41">
      <w:pPr>
        <w:pStyle w:val="Bibliography"/>
      </w:pPr>
      <w:bookmarkStart w:id="372" w:name="ref-Sherwood16"/>
      <w:bookmarkEnd w:id="371"/>
      <w:r>
        <w:t xml:space="preserve">Sherwood, E. T., H. S. Greening, A. J. Janicki, and D. J. Karlen. 2016. “Tampa Bay Estuary: Monitoring Long-Term Recovery Through Regional Partnerships.” </w:t>
      </w:r>
      <w:r>
        <w:rPr>
          <w:i/>
        </w:rPr>
        <w:t>Regional Studies in Marine Science</w:t>
      </w:r>
      <w:r>
        <w:t xml:space="preserve"> 4:1–11. </w:t>
      </w:r>
      <w:hyperlink r:id="rId47">
        <w:r>
          <w:rPr>
            <w:rStyle w:val="Hyperlink"/>
          </w:rPr>
          <w:t>https://doi.org/10.1016/j.rsma.2015.05.005</w:t>
        </w:r>
      </w:hyperlink>
      <w:r>
        <w:t>.</w:t>
      </w:r>
    </w:p>
    <w:p w14:paraId="03B11279" w14:textId="77777777" w:rsidR="00A32E73" w:rsidRDefault="00A02D41">
      <w:pPr>
        <w:pStyle w:val="Bibliography"/>
      </w:pPr>
      <w:bookmarkStart w:id="373" w:name="ref-Sherwood17"/>
      <w:bookmarkEnd w:id="372"/>
      <w:r>
        <w:t xml:space="preserve">Sherwood, E. T., H. S. Greening, J. O. R. Johansson, K. Kaufman, and G. Raulerson. 2017. “Tampa Bay (Florida, USA): Documenting Seagrass Recovery Since the 1980s and Reviewing the Benefits.” </w:t>
      </w:r>
      <w:r>
        <w:rPr>
          <w:i/>
        </w:rPr>
        <w:t>Southeastern Geographer</w:t>
      </w:r>
      <w:r>
        <w:t xml:space="preserve"> 57 (3):294–319.</w:t>
      </w:r>
    </w:p>
    <w:p w14:paraId="3B1E5C49" w14:textId="77777777" w:rsidR="00A32E73" w:rsidRDefault="00A02D41">
      <w:pPr>
        <w:pStyle w:val="Bibliography"/>
      </w:pPr>
      <w:bookmarkStart w:id="374" w:name="ref-Spurgeon98"/>
      <w:bookmarkEnd w:id="373"/>
      <w:r>
        <w:lastRenderedPageBreak/>
        <w:t xml:space="preserve">Spurgeon, J. 1998. “The Socio-Economic Costs and Benefits of Coastal Habitat Rehabilitation and Creation.” </w:t>
      </w:r>
      <w:r>
        <w:rPr>
          <w:i/>
        </w:rPr>
        <w:t>Marine Pollution Bulletin</w:t>
      </w:r>
      <w:r>
        <w:t xml:space="preserve"> 37 (8-12):373–82. </w:t>
      </w:r>
      <w:hyperlink r:id="rId48">
        <w:r>
          <w:rPr>
            <w:rStyle w:val="Hyperlink"/>
          </w:rPr>
          <w:t>https://doi.org/10.1016/S0025-326X(99)00074-0</w:t>
        </w:r>
      </w:hyperlink>
      <w:r>
        <w:t>.</w:t>
      </w:r>
    </w:p>
    <w:p w14:paraId="16C73C6E" w14:textId="77777777" w:rsidR="00A32E73" w:rsidRDefault="00A02D41">
      <w:pPr>
        <w:pStyle w:val="Bibliography"/>
      </w:pPr>
      <w:bookmarkStart w:id="375" w:name="ref-SWFWMD18"/>
      <w:bookmarkEnd w:id="374"/>
      <w:r>
        <w:t>SWFWMD (Southwest Florida Water Management District). 2018. “Southwest Florida Water Management District Geospatial Open Data Portal.”</w:t>
      </w:r>
    </w:p>
    <w:p w14:paraId="74660E9E" w14:textId="32925DCB" w:rsidR="00A32E73" w:rsidRDefault="00A02D41">
      <w:pPr>
        <w:pStyle w:val="Bibliography"/>
      </w:pPr>
      <w:bookmarkStart w:id="376" w:name="ref-TBEP17"/>
      <w:bookmarkEnd w:id="375"/>
      <w:del w:id="377" w:author="James Hagy" w:date="2019-01-19T16:51:00Z">
        <w:r w:rsidDel="00DB4FA5">
          <w:delText>TBEP (</w:delText>
        </w:r>
      </w:del>
      <w:r>
        <w:t>Tampa Bay Estuary Program</w:t>
      </w:r>
      <w:del w:id="378" w:author="James Hagy" w:date="2019-01-19T16:51:00Z">
        <w:r w:rsidDel="00DB4FA5">
          <w:delText>)</w:delText>
        </w:r>
      </w:del>
      <w:r>
        <w:t>. 2017. “Tampa Bay Water Atlas.”</w:t>
      </w:r>
    </w:p>
    <w:p w14:paraId="0A4BA841" w14:textId="77777777" w:rsidR="00A32E73" w:rsidRDefault="00A02D41">
      <w:pPr>
        <w:pStyle w:val="Bibliography"/>
      </w:pPr>
      <w:bookmarkStart w:id="379" w:name="ref-Wang99"/>
      <w:bookmarkEnd w:id="376"/>
      <w:r>
        <w:t xml:space="preserve">Wang, P. F., J. Martin, and G. Morrison. 1999. “Water Quality and Eutrophication in Tampa Bay, Florida.” </w:t>
      </w:r>
      <w:r>
        <w:rPr>
          <w:i/>
        </w:rPr>
        <w:t>Estuarine, Coastal and Shelf Science</w:t>
      </w:r>
      <w:r>
        <w:t xml:space="preserve"> 49 (1):1–20.</w:t>
      </w:r>
      <w:bookmarkEnd w:id="339"/>
      <w:bookmarkEnd w:id="379"/>
    </w:p>
    <w:sectPr w:rsidR="00A32E73" w:rsidSect="00A02D41">
      <w:footerReference w:type="default" r:id="rId4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ames Hagy" w:date="2019-01-19T16:17:00Z" w:initials="JH">
    <w:p w14:paraId="226B06C6" w14:textId="197B7002" w:rsidR="00556C92" w:rsidRDefault="00556C92">
      <w:pPr>
        <w:pStyle w:val="CommentText"/>
      </w:pPr>
      <w:r>
        <w:rPr>
          <w:rStyle w:val="CommentReference"/>
        </w:rPr>
        <w:annotationRef/>
      </w:r>
      <w:r>
        <w:t>Overall, I suggest a careful editing to eliminate wordy prose.  Also, make sure you are not assuming all readers will read into phrases the same meaning that you do.  When in doubt, be as concise as possible while focusing on conveying your most important meaning.</w:t>
      </w:r>
    </w:p>
  </w:comment>
  <w:comment w:id="51" w:author="James Hagy" w:date="2019-01-19T16:24:00Z" w:initials="JH">
    <w:p w14:paraId="24C85222" w14:textId="1AB3D1EB" w:rsidR="00556C92" w:rsidRDefault="00556C92">
      <w:pPr>
        <w:pStyle w:val="CommentText"/>
      </w:pPr>
      <w:r>
        <w:rPr>
          <w:rStyle w:val="CommentReference"/>
        </w:rPr>
        <w:annotationRef/>
      </w:r>
      <w:r>
        <w:t>It may be very challenging to demonstrate that restoration activities generate synergy, as opposed to simply acting in concert.  Synergy requires that the combined effect is greater than the effect of each.  That would be nice, but very hard to show I would think, especially given that it’s hard to show at all how effective restoration projects are.</w:t>
      </w:r>
    </w:p>
  </w:comment>
  <w:comment w:id="67" w:author="James Hagy" w:date="2019-01-19T16:27:00Z" w:initials="JH">
    <w:p w14:paraId="6FBC6B53" w14:textId="33233A6C" w:rsidR="00556C92" w:rsidRDefault="00556C92">
      <w:pPr>
        <w:pStyle w:val="CommentText"/>
      </w:pPr>
      <w:r>
        <w:rPr>
          <w:rStyle w:val="CommentReference"/>
        </w:rPr>
        <w:annotationRef/>
      </w:r>
      <w:r>
        <w:t>Just spell it out and don’t use the acronym.  You keep using both, which doesn’t save any space.</w:t>
      </w:r>
    </w:p>
  </w:comment>
  <w:comment w:id="68" w:author="James Hagy" w:date="2019-01-19T16:28:00Z" w:initials="JH">
    <w:p w14:paraId="25DE87E7" w14:textId="3134EA82" w:rsidR="00556C92" w:rsidRDefault="00556C92">
      <w:pPr>
        <w:pStyle w:val="CommentText"/>
      </w:pPr>
      <w:r>
        <w:rPr>
          <w:rStyle w:val="CommentReference"/>
        </w:rPr>
        <w:annotationRef/>
      </w:r>
      <w:r>
        <w:t>?? What are domestic activities?</w:t>
      </w:r>
    </w:p>
  </w:comment>
  <w:comment w:id="69" w:author="James Hagy" w:date="2019-01-19T16:28:00Z" w:initials="JH">
    <w:p w14:paraId="76CED05C" w14:textId="2908744A" w:rsidR="00556C92" w:rsidRDefault="00556C92">
      <w:pPr>
        <w:pStyle w:val="CommentText"/>
      </w:pPr>
      <w:r>
        <w:rPr>
          <w:rStyle w:val="CommentReference"/>
        </w:rPr>
        <w:annotationRef/>
      </w:r>
      <w:r>
        <w:t>Among largest in the world?</w:t>
      </w:r>
    </w:p>
  </w:comment>
  <w:comment w:id="77" w:author="James Hagy" w:date="2019-01-19T16:30:00Z" w:initials="JH">
    <w:p w14:paraId="3DF7FDB0" w14:textId="1004ED37" w:rsidR="00556C92" w:rsidRDefault="00556C92">
      <w:pPr>
        <w:pStyle w:val="CommentText"/>
      </w:pPr>
      <w:r>
        <w:rPr>
          <w:rStyle w:val="CommentReference"/>
        </w:rPr>
        <w:annotationRef/>
      </w:r>
      <w:r>
        <w:t xml:space="preserve">Was it </w:t>
      </w:r>
      <w:proofErr w:type="gramStart"/>
      <w:r>
        <w:t>actually UNTREATED</w:t>
      </w:r>
      <w:proofErr w:type="gramEnd"/>
      <w:r>
        <w:t>, or did it just have only primary or secondary treatment.</w:t>
      </w:r>
    </w:p>
  </w:comment>
  <w:comment w:id="96" w:author="James Hagy" w:date="2019-01-19T16:34:00Z" w:initials="JH">
    <w:p w14:paraId="68F20862" w14:textId="39F44723" w:rsidR="00556C92" w:rsidRDefault="00556C92">
      <w:pPr>
        <w:pStyle w:val="CommentText"/>
      </w:pPr>
      <w:r>
        <w:rPr>
          <w:rStyle w:val="CommentReference"/>
        </w:rPr>
        <w:annotationRef/>
      </w:r>
      <w:r>
        <w:t>This is confusing, sport IS recreation.  Do you mean commercial and recreational?</w:t>
      </w:r>
    </w:p>
  </w:comment>
  <w:comment w:id="105" w:author="James Hagy" w:date="2019-01-19T16:37:00Z" w:initials="JH">
    <w:p w14:paraId="1A1CAD71" w14:textId="4D95A9B3" w:rsidR="00556C92" w:rsidRDefault="00556C92">
      <w:pPr>
        <w:pStyle w:val="CommentText"/>
      </w:pPr>
      <w:r>
        <w:rPr>
          <w:rStyle w:val="CommentReference"/>
        </w:rPr>
        <w:annotationRef/>
      </w:r>
      <w:r>
        <w:t>It’s not “levels from the 1950s, right … there’s just one historical cover age map, which was from 1950.</w:t>
      </w:r>
    </w:p>
  </w:comment>
  <w:comment w:id="108" w:author="James Hagy" w:date="2019-01-19T16:38:00Z" w:initials="JH">
    <w:p w14:paraId="2B340D4B" w14:textId="30013F4D" w:rsidR="00556C92" w:rsidRDefault="00556C92">
      <w:pPr>
        <w:pStyle w:val="CommentText"/>
      </w:pPr>
      <w:r>
        <w:rPr>
          <w:rStyle w:val="CommentReference"/>
        </w:rPr>
        <w:annotationRef/>
      </w:r>
      <w:r>
        <w:t>This isn’t accurate.  Nutrient loading and chlorophyll-a was reduced well in advance of the full seagrass recovery.  A more nouanced explanation should be provided here, while staying concise</w:t>
      </w:r>
    </w:p>
  </w:comment>
  <w:comment w:id="109" w:author="James Hagy" w:date="2019-01-19T16:40:00Z" w:initials="JH">
    <w:p w14:paraId="7408DAE1" w14:textId="72BD2B7D" w:rsidR="00556C92" w:rsidRDefault="00556C92">
      <w:pPr>
        <w:pStyle w:val="CommentText"/>
      </w:pPr>
      <w:r>
        <w:rPr>
          <w:rStyle w:val="CommentReference"/>
        </w:rPr>
        <w:annotationRef/>
      </w:r>
      <w:r>
        <w:t xml:space="preserve">This section either belongs in the main part of the </w:t>
      </w:r>
      <w:proofErr w:type="gramStart"/>
      <w:r>
        <w:t>introduction, or</w:t>
      </w:r>
      <w:proofErr w:type="gramEnd"/>
      <w:r>
        <w:t xml:space="preserve"> should be removed.  It’s not study site description and it seems a little repetitive from earlier text.</w:t>
      </w:r>
    </w:p>
  </w:comment>
  <w:comment w:id="140" w:author="James Hagy" w:date="2019-01-19T16:47:00Z" w:initials="JH">
    <w:p w14:paraId="76342B0A" w14:textId="1B7BC9E1" w:rsidR="00556C92" w:rsidRDefault="00556C92">
      <w:pPr>
        <w:pStyle w:val="CommentText"/>
      </w:pPr>
      <w:r>
        <w:rPr>
          <w:rStyle w:val="CommentReference"/>
        </w:rPr>
        <w:annotationRef/>
      </w:r>
      <w:r>
        <w:t>Broader than what?</w:t>
      </w:r>
    </w:p>
  </w:comment>
  <w:comment w:id="144" w:author="James Hagy" w:date="2019-01-19T16:50:00Z" w:initials="JH">
    <w:p w14:paraId="0C1692A1" w14:textId="29C2CAD6" w:rsidR="00556C92" w:rsidRDefault="00556C92">
      <w:pPr>
        <w:pStyle w:val="CommentText"/>
      </w:pPr>
      <w:r>
        <w:rPr>
          <w:rStyle w:val="CommentReference"/>
        </w:rPr>
        <w:annotationRef/>
      </w:r>
      <w:r>
        <w:t xml:space="preserve">Here I think it would be </w:t>
      </w:r>
      <w:proofErr w:type="gramStart"/>
      <w:r>
        <w:t>more clear</w:t>
      </w:r>
      <w:proofErr w:type="gramEnd"/>
      <w:r>
        <w:t xml:space="preserve"> to say “we developed” because otherwise it’s unclear if this is something that the authors did and are reporting on, or if it’s something that they found and used, like everything else that has been described thus far.</w:t>
      </w:r>
    </w:p>
  </w:comment>
  <w:comment w:id="153" w:author="James Hagy" w:date="2019-01-19T16:55:00Z" w:initials="JH">
    <w:p w14:paraId="56A445D7" w14:textId="125D994D" w:rsidR="00556C92" w:rsidRDefault="00556C92">
      <w:pPr>
        <w:pStyle w:val="CommentText"/>
      </w:pPr>
      <w:r>
        <w:rPr>
          <w:rStyle w:val="CommentReference"/>
        </w:rPr>
        <w:annotationRef/>
      </w:r>
      <w:r>
        <w:t>Earlier you used negative exponents.  Use a consistent format for units.  Also, the target journal may have stylistic guidance.</w:t>
      </w:r>
    </w:p>
  </w:comment>
  <w:comment w:id="155" w:author="Hagy, Jim" w:date="2019-01-28T10:48:00Z" w:initials="HJ">
    <w:p w14:paraId="4FEBFE23" w14:textId="0B3DE5A8" w:rsidR="00556C92" w:rsidRDefault="00556C92">
      <w:pPr>
        <w:pStyle w:val="CommentText"/>
      </w:pPr>
      <w:r>
        <w:rPr>
          <w:rStyle w:val="CommentReference"/>
        </w:rPr>
        <w:annotationRef/>
      </w:r>
      <w:r>
        <w:t>Not needed</w:t>
      </w:r>
    </w:p>
  </w:comment>
  <w:comment w:id="156" w:author="Hagy, Jim" w:date="2019-01-28T10:48:00Z" w:initials="HJ">
    <w:p w14:paraId="7D9E1982" w14:textId="40C48E46" w:rsidR="00556C92" w:rsidRDefault="00556C92">
      <w:pPr>
        <w:pStyle w:val="CommentText"/>
      </w:pPr>
      <w:r>
        <w:rPr>
          <w:rStyle w:val="CommentReference"/>
        </w:rPr>
        <w:annotationRef/>
      </w:r>
      <w:r>
        <w:t>I think I get this, but it’s not very clear.  It’s also a run-on sentence.</w:t>
      </w:r>
    </w:p>
  </w:comment>
  <w:comment w:id="157" w:author="Hagy, Jim" w:date="2019-01-28T10:49:00Z" w:initials="HJ">
    <w:p w14:paraId="2D1D3037" w14:textId="76AF6AF6" w:rsidR="00556C92" w:rsidRDefault="00556C92">
      <w:pPr>
        <w:pStyle w:val="CommentText"/>
      </w:pPr>
      <w:r>
        <w:rPr>
          <w:rStyle w:val="CommentReference"/>
        </w:rPr>
        <w:annotationRef/>
      </w:r>
      <w:r>
        <w:t>This is the key information, but it takes 3 sentences to get there.  Put this up front and explain why it’s important.</w:t>
      </w:r>
    </w:p>
  </w:comment>
  <w:comment w:id="159" w:author="Hagy, Jim" w:date="2019-01-28T10:57:00Z" w:initials="HJ">
    <w:p w14:paraId="52E84677" w14:textId="6914CCA5" w:rsidR="00556C92" w:rsidRDefault="00556C92">
      <w:pPr>
        <w:pStyle w:val="CommentText"/>
      </w:pPr>
      <w:r>
        <w:rPr>
          <w:rStyle w:val="CommentReference"/>
        </w:rPr>
        <w:annotationRef/>
      </w:r>
      <w:r>
        <w:t>Was the centroid of the restoration project area used?</w:t>
      </w:r>
    </w:p>
  </w:comment>
  <w:comment w:id="160" w:author="Hagy, Jim" w:date="2019-01-28T10:58:00Z" w:initials="HJ">
    <w:p w14:paraId="687F7B8E" w14:textId="6C7B3C9F" w:rsidR="00556C92" w:rsidRDefault="00556C92">
      <w:pPr>
        <w:pStyle w:val="CommentText"/>
      </w:pPr>
      <w:r>
        <w:rPr>
          <w:rStyle w:val="CommentReference"/>
        </w:rPr>
        <w:annotationRef/>
      </w:r>
      <w:r>
        <w:t>Possible to be more direct</w:t>
      </w:r>
      <w:proofErr w:type="gramStart"/>
      <w:r>
        <w:t>:  “</w:t>
      </w:r>
      <w:proofErr w:type="gramEnd"/>
      <w:r>
        <w:t>The restoration projects closest to each water quality station were identified using the Euclidean distances between projects and water quality stations.”</w:t>
      </w:r>
    </w:p>
  </w:comment>
  <w:comment w:id="161" w:author="Hagy, Jim" w:date="2019-01-28T11:02:00Z" w:initials="HJ">
    <w:p w14:paraId="07312268" w14:textId="1F222014" w:rsidR="00556C92" w:rsidRDefault="00556C92">
      <w:pPr>
        <w:pStyle w:val="CommentText"/>
      </w:pPr>
      <w:r>
        <w:rPr>
          <w:rStyle w:val="CommentReference"/>
        </w:rPr>
        <w:annotationRef/>
      </w:r>
      <w:r>
        <w:t>Here you mean “the change in water quality” for which I’ve usually seen the capital delta used (i.e., the triangle)</w:t>
      </w:r>
    </w:p>
  </w:comment>
  <w:comment w:id="162" w:author="Hagy, Jim" w:date="2019-01-28T11:05:00Z" w:initials="HJ">
    <w:p w14:paraId="01304DFC" w14:textId="266638B3" w:rsidR="00556C92" w:rsidRDefault="00556C92">
      <w:pPr>
        <w:pStyle w:val="CommentText"/>
      </w:pPr>
      <w:r>
        <w:rPr>
          <w:rStyle w:val="CommentReference"/>
        </w:rPr>
        <w:annotationRef/>
      </w:r>
      <w:r>
        <w:t xml:space="preserve">Hopefully this is testable somehow </w:t>
      </w:r>
    </w:p>
  </w:comment>
  <w:comment w:id="172" w:author="Hagy, Jim" w:date="2019-01-28T11:19:00Z" w:initials="HJ">
    <w:p w14:paraId="0701E0AF" w14:textId="472C80D7" w:rsidR="00556C92" w:rsidRDefault="00556C92">
      <w:pPr>
        <w:pStyle w:val="CommentText"/>
      </w:pPr>
      <w:r>
        <w:rPr>
          <w:rStyle w:val="CommentReference"/>
        </w:rPr>
        <w:annotationRef/>
      </w:r>
      <w:r>
        <w:t xml:space="preserve">Your assumption is that there is an association between restoration projects an effect on chlorophyll (say as opposed to TSS).  I don’t think you had to assume that was a decrease </w:t>
      </w:r>
    </w:p>
  </w:comment>
  <w:comment w:id="184" w:author="Hagy, Jim" w:date="2019-01-28T11:28:00Z" w:initials="HJ">
    <w:p w14:paraId="6BC906B5" w14:textId="77777777" w:rsidR="00556C92" w:rsidRDefault="00556C92">
      <w:pPr>
        <w:pStyle w:val="CommentText"/>
      </w:pPr>
      <w:r>
        <w:rPr>
          <w:rStyle w:val="CommentReference"/>
        </w:rPr>
        <w:annotationRef/>
      </w:r>
      <w:r>
        <w:t>You designed the model, so you aren’t assuming anything about how it was designed.  You know.</w:t>
      </w:r>
    </w:p>
    <w:p w14:paraId="0ADADB14" w14:textId="77777777" w:rsidR="00556C92" w:rsidRDefault="00556C92">
      <w:pPr>
        <w:pStyle w:val="CommentText"/>
      </w:pPr>
    </w:p>
    <w:p w14:paraId="3399359F" w14:textId="428E4E71" w:rsidR="00556C92" w:rsidRDefault="00556C92">
      <w:pPr>
        <w:pStyle w:val="CommentText"/>
      </w:pPr>
      <w:r>
        <w:t xml:space="preserve">Should you </w:t>
      </w:r>
      <w:proofErr w:type="gramStart"/>
      <w:r>
        <w:t>say</w:t>
      </w:r>
      <w:proofErr w:type="gramEnd"/>
      <w:r>
        <w:t xml:space="preserve"> “The model was designed to quantify cumulative effects of restoration projects at different spatial scales.” </w:t>
      </w:r>
    </w:p>
  </w:comment>
  <w:comment w:id="185" w:author="Hagy, Jim" w:date="2019-01-28T11:33:00Z" w:initials="HJ">
    <w:p w14:paraId="703CDBEB" w14:textId="772B9D40" w:rsidR="00556C92" w:rsidRDefault="00556C92">
      <w:pPr>
        <w:pStyle w:val="CommentText"/>
      </w:pPr>
      <w:r>
        <w:rPr>
          <w:rStyle w:val="CommentReference"/>
        </w:rPr>
        <w:annotationRef/>
      </w:r>
      <w:r>
        <w:t>Can citations to fig 3, 4 and 5 be made in the right sport in the above sentences to avoid this wordy writing approach</w:t>
      </w:r>
    </w:p>
  </w:comment>
  <w:comment w:id="201" w:author="Hagy, Jim" w:date="2019-01-28T11:40:00Z" w:initials="HJ">
    <w:p w14:paraId="1CAB8867" w14:textId="596827FB" w:rsidR="00556C92" w:rsidRDefault="00556C92">
      <w:pPr>
        <w:pStyle w:val="CommentText"/>
      </w:pPr>
      <w:r>
        <w:rPr>
          <w:rStyle w:val="CommentReference"/>
        </w:rPr>
        <w:annotationRef/>
      </w:r>
      <w:r>
        <w:t xml:space="preserve">Don’t use BOTH the acronym and the full name in the citations </w:t>
      </w:r>
      <w:proofErr w:type="gramStart"/>
      <w:r>
        <w:t>… .</w:t>
      </w:r>
      <w:proofErr w:type="gramEnd"/>
      <w:r>
        <w:t xml:space="preserve"> Use just the full name, or just the acronym.  I vote for the full name.</w:t>
      </w:r>
    </w:p>
  </w:comment>
  <w:comment w:id="217" w:author="Hagy, Jim" w:date="2019-01-28T11:43:00Z" w:initials="HJ">
    <w:p w14:paraId="27E24B73" w14:textId="2DAC842A" w:rsidR="00556C92" w:rsidRDefault="00556C92">
      <w:pPr>
        <w:pStyle w:val="CommentText"/>
      </w:pPr>
      <w:r>
        <w:rPr>
          <w:rStyle w:val="CommentReference"/>
        </w:rPr>
        <w:annotationRef/>
      </w:r>
      <w:r>
        <w:t>Here you say that the decline was consistent, then you talk about changes in the rate of decline.  Do you mean the decline was monotonic?</w:t>
      </w:r>
    </w:p>
  </w:comment>
  <w:comment w:id="224" w:author="Hagy, Jim" w:date="2019-01-28T12:49:00Z" w:initials="HJ">
    <w:p w14:paraId="204E9432" w14:textId="77777777" w:rsidR="00556C92" w:rsidRDefault="00556C92">
      <w:pPr>
        <w:pStyle w:val="CommentText"/>
      </w:pPr>
      <w:r>
        <w:rPr>
          <w:rStyle w:val="CommentReference"/>
        </w:rPr>
        <w:annotationRef/>
      </w:r>
      <w:r>
        <w:t xml:space="preserve">As I am reading this, I am aware that in 1992 it was largely believed that nutrient loading and </w:t>
      </w:r>
      <w:proofErr w:type="spellStart"/>
      <w:r>
        <w:t>chl</w:t>
      </w:r>
      <w:proofErr w:type="spellEnd"/>
      <w:r>
        <w:t xml:space="preserve">-a target had been met.  </w:t>
      </w:r>
      <w:proofErr w:type="gramStart"/>
      <w:r>
        <w:t>So</w:t>
      </w:r>
      <w:proofErr w:type="gramEnd"/>
      <w:r>
        <w:t xml:space="preserve"> I think that there were a small number of enormously important water infrastructure upgrades early on … that reduced loading a lot … and then there were many projects done later to “hold the line” after the low hanging fruit had been harvested early on.  </w:t>
      </w:r>
    </w:p>
    <w:p w14:paraId="3F7EB1B7" w14:textId="77777777" w:rsidR="00556C92" w:rsidRDefault="00556C92">
      <w:pPr>
        <w:pStyle w:val="CommentText"/>
      </w:pPr>
    </w:p>
    <w:p w14:paraId="10E8FC0B" w14:textId="1A0FF7E6" w:rsidR="00556C92" w:rsidRDefault="00556C92">
      <w:pPr>
        <w:pStyle w:val="CommentText"/>
      </w:pPr>
      <w:r>
        <w:t>If it’s possible to clear this up early I think it will take away the mystery where none should exist.</w:t>
      </w:r>
    </w:p>
    <w:p w14:paraId="3DA89A79" w14:textId="77777777" w:rsidR="00556C92" w:rsidRDefault="00556C92">
      <w:pPr>
        <w:pStyle w:val="CommentText"/>
      </w:pPr>
    </w:p>
    <w:p w14:paraId="3AD5F26B" w14:textId="4B4553B1" w:rsidR="00556C92" w:rsidRDefault="00556C92">
      <w:pPr>
        <w:pStyle w:val="CommentText"/>
      </w:pPr>
    </w:p>
  </w:comment>
  <w:comment w:id="236" w:author="Hagy, Jim" w:date="2019-01-28T17:01:00Z" w:initials="HJ">
    <w:p w14:paraId="4FCEF774" w14:textId="01BA645F" w:rsidR="00556C92" w:rsidRDefault="00556C92">
      <w:pPr>
        <w:pStyle w:val="CommentText"/>
      </w:pPr>
      <w:r>
        <w:rPr>
          <w:rStyle w:val="CommentReference"/>
        </w:rPr>
        <w:annotationRef/>
      </w:r>
      <w:r>
        <w:t xml:space="preserve">I later came to understand that by “Simple” you meant analysis not using your cool new approach.  I think that you should be more explicit about here instead of relying on “simple” to mean “not our cool new approach.”  </w:t>
      </w:r>
    </w:p>
    <w:p w14:paraId="66A9452F" w14:textId="100FBC40" w:rsidR="00556C92" w:rsidRDefault="00556C92">
      <w:pPr>
        <w:pStyle w:val="CommentText"/>
      </w:pPr>
    </w:p>
    <w:p w14:paraId="46B591A1" w14:textId="1E8B1645" w:rsidR="00556C92" w:rsidRDefault="00556C92">
      <w:pPr>
        <w:pStyle w:val="CommentText"/>
      </w:pPr>
      <w:r>
        <w:t xml:space="preserve">Might say, before employing our new analytical approach, we evaluated temporal trends in water quality and possible drivers of water quality change to provide an analytical baseline.  We recognize that </w:t>
      </w:r>
      <w:proofErr w:type="gramStart"/>
      <w:r>
        <w:t>this present certain statistical challenges</w:t>
      </w:r>
      <w:proofErr w:type="gramEnd"/>
      <w:r>
        <w:t>, which our new approach addresses.  (or RESOLVES) if you’re feeling confident.</w:t>
      </w:r>
    </w:p>
  </w:comment>
  <w:comment w:id="237" w:author="Hagy, Jim" w:date="2019-01-28T16:47:00Z" w:initials="HJ">
    <w:p w14:paraId="57CDE13A" w14:textId="6BCFA598" w:rsidR="00556C92" w:rsidRDefault="00556C92">
      <w:pPr>
        <w:pStyle w:val="CommentText"/>
      </w:pPr>
      <w:r>
        <w:rPr>
          <w:rStyle w:val="CommentReference"/>
        </w:rPr>
        <w:annotationRef/>
      </w:r>
      <w:r>
        <w:t xml:space="preserve">“Comparison of … versus </w:t>
      </w:r>
      <w:proofErr w:type="gramStart"/>
      <w:r>
        <w:t>“ is</w:t>
      </w:r>
      <w:proofErr w:type="gramEnd"/>
      <w:r>
        <w:t xml:space="preserve"> awkward  -&gt; should be “analysis of ___ vs. ____” or perhaps “comparison of ____ and _____”</w:t>
      </w:r>
    </w:p>
  </w:comment>
  <w:comment w:id="253" w:author="Hagy, Jim" w:date="2019-01-28T16:50:00Z" w:initials="HJ">
    <w:p w14:paraId="5B9A8723" w14:textId="57E59345" w:rsidR="00556C92" w:rsidRDefault="00556C92">
      <w:pPr>
        <w:pStyle w:val="CommentText"/>
      </w:pPr>
      <w:r>
        <w:rPr>
          <w:rStyle w:val="CommentReference"/>
        </w:rPr>
        <w:annotationRef/>
      </w:r>
      <w:r>
        <w:t>Having results that aren’t uniform is so normal and common that to mention it is unnecessary.</w:t>
      </w:r>
    </w:p>
  </w:comment>
  <w:comment w:id="267" w:author="Hagy, Jim" w:date="2019-01-28T16:56:00Z" w:initials="HJ">
    <w:p w14:paraId="63188711" w14:textId="6AF324C8" w:rsidR="00556C92" w:rsidRDefault="00556C92">
      <w:pPr>
        <w:pStyle w:val="CommentText"/>
      </w:pPr>
      <w:r>
        <w:rPr>
          <w:rStyle w:val="CommentReference"/>
        </w:rPr>
        <w:annotationRef/>
      </w:r>
      <w:r>
        <w:t>I don’t doubt this… but this doesn’t make it clear why.  Are you saying that the analysis could lack sufficient power to resolve an effect, thereby rendering the negative result unimportant?</w:t>
      </w:r>
    </w:p>
  </w:comment>
  <w:comment w:id="268" w:author="Hagy, Jim" w:date="2019-01-28T16:57:00Z" w:initials="HJ">
    <w:p w14:paraId="5FDA4606" w14:textId="430E3744" w:rsidR="00556C92" w:rsidRDefault="00556C92">
      <w:pPr>
        <w:pStyle w:val="CommentText"/>
      </w:pPr>
      <w:r>
        <w:rPr>
          <w:rStyle w:val="CommentReference"/>
        </w:rPr>
        <w:annotationRef/>
      </w:r>
      <w:r>
        <w:t>This is unclear / awkward</w:t>
      </w:r>
    </w:p>
  </w:comment>
  <w:comment w:id="269" w:author="Hagy, Jim" w:date="2019-01-28T16:58:00Z" w:initials="HJ">
    <w:p w14:paraId="4EA77332" w14:textId="5F14AB82" w:rsidR="00556C92" w:rsidRDefault="00556C92">
      <w:pPr>
        <w:pStyle w:val="CommentText"/>
      </w:pPr>
      <w:r>
        <w:rPr>
          <w:rStyle w:val="CommentReference"/>
        </w:rPr>
        <w:annotationRef/>
      </w:r>
      <w:r>
        <w:t>Is “potential effect” intended to be a hedge against arguing that there is an effect, perhaps because the analysis is correlative?  I think you should try to be more precise about what you are arguing or not arguing.</w:t>
      </w:r>
    </w:p>
  </w:comment>
  <w:comment w:id="280" w:author="Hagy, Jim" w:date="2019-01-28T16:59:00Z" w:initials="HJ">
    <w:p w14:paraId="6052D428" w14:textId="066E1620" w:rsidR="00556C92" w:rsidRDefault="00556C92">
      <w:pPr>
        <w:pStyle w:val="CommentText"/>
      </w:pPr>
      <w:r>
        <w:rPr>
          <w:rStyle w:val="CommentReference"/>
        </w:rPr>
        <w:annotationRef/>
      </w:r>
      <w:r>
        <w:t xml:space="preserve">Try to avoid this “Figure XX shows </w:t>
      </w:r>
      <w:proofErr w:type="gramStart"/>
      <w:r>
        <w:t>…..</w:t>
      </w:r>
      <w:proofErr w:type="gramEnd"/>
      <w:r>
        <w:t xml:space="preserve">” style.  Makes for wordy </w:t>
      </w:r>
      <w:proofErr w:type="gramStart"/>
      <w:r>
        <w:t>prose  Just</w:t>
      </w:r>
      <w:proofErr w:type="gramEnd"/>
      <w:r>
        <w:t xml:space="preserve"> make your point with (Figure XX).</w:t>
      </w:r>
    </w:p>
  </w:comment>
  <w:comment w:id="308" w:author="Hagy, Jim" w:date="2019-01-29T10:57:00Z" w:initials="HJ">
    <w:p w14:paraId="69E81E44" w14:textId="12450CC9" w:rsidR="00556C92" w:rsidRDefault="00556C92">
      <w:pPr>
        <w:pStyle w:val="CommentText"/>
      </w:pPr>
      <w:r>
        <w:rPr>
          <w:rStyle w:val="CommentReference"/>
        </w:rPr>
        <w:annotationRef/>
      </w:r>
      <w:r>
        <w:t xml:space="preserve">Some might argue that you can do worse than this, because you don’t know that the changes result from the project.  </w:t>
      </w:r>
    </w:p>
  </w:comment>
  <w:comment w:id="309" w:author="Hagy, Jim" w:date="2019-01-29T10:58:00Z" w:initials="HJ">
    <w:p w14:paraId="326A2F7A" w14:textId="279639EE" w:rsidR="00556C92" w:rsidRDefault="00556C92">
      <w:pPr>
        <w:pStyle w:val="CommentText"/>
      </w:pPr>
      <w:r>
        <w:rPr>
          <w:rStyle w:val="CommentReference"/>
        </w:rPr>
        <w:annotationRef/>
      </w:r>
      <w:r>
        <w:t xml:space="preserve">You may want to lead with this sobering reality.  The alternative to your approach is …. Noth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6B06C6" w15:done="0"/>
  <w15:commentEx w15:paraId="24C85222" w15:done="0"/>
  <w15:commentEx w15:paraId="6FBC6B53" w15:done="0"/>
  <w15:commentEx w15:paraId="25DE87E7" w15:done="0"/>
  <w15:commentEx w15:paraId="76CED05C" w15:done="0"/>
  <w15:commentEx w15:paraId="3DF7FDB0" w15:done="0"/>
  <w15:commentEx w15:paraId="68F20862" w15:done="0"/>
  <w15:commentEx w15:paraId="1A1CAD71" w15:done="0"/>
  <w15:commentEx w15:paraId="2B340D4B" w15:done="0"/>
  <w15:commentEx w15:paraId="7408DAE1" w15:done="0"/>
  <w15:commentEx w15:paraId="76342B0A" w15:done="0"/>
  <w15:commentEx w15:paraId="0C1692A1" w15:done="0"/>
  <w15:commentEx w15:paraId="56A445D7" w15:done="0"/>
  <w15:commentEx w15:paraId="4FEBFE23" w15:done="0"/>
  <w15:commentEx w15:paraId="7D9E1982" w15:done="0"/>
  <w15:commentEx w15:paraId="2D1D3037" w15:done="0"/>
  <w15:commentEx w15:paraId="52E84677" w15:done="0"/>
  <w15:commentEx w15:paraId="687F7B8E" w15:done="0"/>
  <w15:commentEx w15:paraId="07312268" w15:done="0"/>
  <w15:commentEx w15:paraId="01304DFC" w15:done="0"/>
  <w15:commentEx w15:paraId="0701E0AF" w15:done="0"/>
  <w15:commentEx w15:paraId="3399359F" w15:done="0"/>
  <w15:commentEx w15:paraId="703CDBEB" w15:done="0"/>
  <w15:commentEx w15:paraId="1CAB8867" w15:done="0"/>
  <w15:commentEx w15:paraId="27E24B73" w15:done="0"/>
  <w15:commentEx w15:paraId="3AD5F26B" w15:done="0"/>
  <w15:commentEx w15:paraId="46B591A1" w15:done="0"/>
  <w15:commentEx w15:paraId="57CDE13A" w15:done="0"/>
  <w15:commentEx w15:paraId="5B9A8723" w15:done="0"/>
  <w15:commentEx w15:paraId="63188711" w15:done="0"/>
  <w15:commentEx w15:paraId="5FDA4606" w15:done="0"/>
  <w15:commentEx w15:paraId="4EA77332" w15:done="0"/>
  <w15:commentEx w15:paraId="6052D428" w15:done="0"/>
  <w15:commentEx w15:paraId="69E81E44" w15:done="0"/>
  <w15:commentEx w15:paraId="326A2F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6B06C6" w16cid:durableId="1FF95B35"/>
  <w16cid:commentId w16cid:paraId="24C85222" w16cid:durableId="1FF95B36"/>
  <w16cid:commentId w16cid:paraId="6FBC6B53" w16cid:durableId="1FF95B37"/>
  <w16cid:commentId w16cid:paraId="25DE87E7" w16cid:durableId="1FF95B38"/>
  <w16cid:commentId w16cid:paraId="76CED05C" w16cid:durableId="1FF95B39"/>
  <w16cid:commentId w16cid:paraId="3DF7FDB0" w16cid:durableId="1FF95B3A"/>
  <w16cid:commentId w16cid:paraId="68F20862" w16cid:durableId="1FF95B3B"/>
  <w16cid:commentId w16cid:paraId="1A1CAD71" w16cid:durableId="1FF95B3C"/>
  <w16cid:commentId w16cid:paraId="2B340D4B" w16cid:durableId="1FF95B3D"/>
  <w16cid:commentId w16cid:paraId="7408DAE1" w16cid:durableId="1FF95B3E"/>
  <w16cid:commentId w16cid:paraId="76342B0A" w16cid:durableId="1FF95B3F"/>
  <w16cid:commentId w16cid:paraId="0C1692A1" w16cid:durableId="1FF95B40"/>
  <w16cid:commentId w16cid:paraId="56A445D7" w16cid:durableId="1FF95B41"/>
  <w16cid:commentId w16cid:paraId="4FEBFE23" w16cid:durableId="1FF95C64"/>
  <w16cid:commentId w16cid:paraId="7D9E1982" w16cid:durableId="1FF95C81"/>
  <w16cid:commentId w16cid:paraId="2D1D3037" w16cid:durableId="1FF95CCB"/>
  <w16cid:commentId w16cid:paraId="52E84677" w16cid:durableId="1FF95EA9"/>
  <w16cid:commentId w16cid:paraId="687F7B8E" w16cid:durableId="1FF95EC9"/>
  <w16cid:commentId w16cid:paraId="07312268" w16cid:durableId="1FF95FBF"/>
  <w16cid:commentId w16cid:paraId="01304DFC" w16cid:durableId="1FF96075"/>
  <w16cid:commentId w16cid:paraId="0701E0AF" w16cid:durableId="1FF963CF"/>
  <w16cid:commentId w16cid:paraId="3399359F" w16cid:durableId="1FF965DA"/>
  <w16cid:commentId w16cid:paraId="703CDBEB" w16cid:durableId="1FF966EE"/>
  <w16cid:commentId w16cid:paraId="1CAB8867" w16cid:durableId="1FF968A8"/>
  <w16cid:commentId w16cid:paraId="27E24B73" w16cid:durableId="1FF96944"/>
  <w16cid:commentId w16cid:paraId="3AD5F26B" w16cid:durableId="1FF978F7"/>
  <w16cid:commentId w16cid:paraId="46B591A1" w16cid:durableId="1FF9B3E4"/>
  <w16cid:commentId w16cid:paraId="57CDE13A" w16cid:durableId="1FF9B089"/>
  <w16cid:commentId w16cid:paraId="5B9A8723" w16cid:durableId="1FF9B13B"/>
  <w16cid:commentId w16cid:paraId="63188711" w16cid:durableId="1FF9B2C0"/>
  <w16cid:commentId w16cid:paraId="5FDA4606" w16cid:durableId="1FF9B30F"/>
  <w16cid:commentId w16cid:paraId="4EA77332" w16cid:durableId="1FF9B32E"/>
  <w16cid:commentId w16cid:paraId="6052D428" w16cid:durableId="1FF9B37A"/>
  <w16cid:commentId w16cid:paraId="69E81E44" w16cid:durableId="1FFAB017"/>
  <w16cid:commentId w16cid:paraId="326A2F7A" w16cid:durableId="1FFAB0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54E76" w14:textId="77777777" w:rsidR="00556C92" w:rsidRDefault="00556C92">
      <w:pPr>
        <w:spacing w:after="0"/>
      </w:pPr>
      <w:r>
        <w:separator/>
      </w:r>
    </w:p>
  </w:endnote>
  <w:endnote w:type="continuationSeparator" w:id="0">
    <w:p w14:paraId="6C07593C" w14:textId="77777777" w:rsidR="00556C92" w:rsidRDefault="00556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Times">
    <w:altName w:val="Times New Roman"/>
    <w:panose1 w:val="02020603050405020304"/>
    <w:charset w:val="4D"/>
    <w:family w:val="roman"/>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584C9A5F" w14:textId="77777777" w:rsidR="00556C92" w:rsidRDefault="00556C92">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0DCB0C40" w14:textId="77777777" w:rsidR="00556C92" w:rsidRDefault="00556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D42F2" w14:textId="77777777" w:rsidR="00556C92" w:rsidRDefault="00556C92">
      <w:r>
        <w:separator/>
      </w:r>
    </w:p>
  </w:footnote>
  <w:footnote w:type="continuationSeparator" w:id="0">
    <w:p w14:paraId="0392B206" w14:textId="77777777" w:rsidR="00556C92" w:rsidRDefault="00556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0D0E4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gy, Jim">
    <w15:presenceInfo w15:providerId="AD" w15:userId="S-1-5-21-1339303556-449845944-1601390327-43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76ED3"/>
    <w:rsid w:val="000B49B9"/>
    <w:rsid w:val="000F679C"/>
    <w:rsid w:val="001F4921"/>
    <w:rsid w:val="00225550"/>
    <w:rsid w:val="00383EAD"/>
    <w:rsid w:val="003F0F01"/>
    <w:rsid w:val="004E29B3"/>
    <w:rsid w:val="00556C92"/>
    <w:rsid w:val="00590D07"/>
    <w:rsid w:val="00597F1B"/>
    <w:rsid w:val="00614127"/>
    <w:rsid w:val="00632AB1"/>
    <w:rsid w:val="006C52D1"/>
    <w:rsid w:val="00784D58"/>
    <w:rsid w:val="007E4926"/>
    <w:rsid w:val="00853246"/>
    <w:rsid w:val="008D6863"/>
    <w:rsid w:val="00915759"/>
    <w:rsid w:val="009239B4"/>
    <w:rsid w:val="009C6DF8"/>
    <w:rsid w:val="00A02D41"/>
    <w:rsid w:val="00A32E73"/>
    <w:rsid w:val="00AD4A16"/>
    <w:rsid w:val="00AF5E9D"/>
    <w:rsid w:val="00B86B75"/>
    <w:rsid w:val="00BC48D5"/>
    <w:rsid w:val="00C05818"/>
    <w:rsid w:val="00C36279"/>
    <w:rsid w:val="00C83FCA"/>
    <w:rsid w:val="00D47290"/>
    <w:rsid w:val="00DB4FA5"/>
    <w:rsid w:val="00E20E57"/>
    <w:rsid w:val="00E315A3"/>
    <w:rsid w:val="00E94B3B"/>
    <w:rsid w:val="00F002C4"/>
    <w:rsid w:val="00F768D4"/>
    <w:rsid w:val="00F83881"/>
    <w:rsid w:val="00FB7B8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5E155D"/>
  <w15:docId w15:val="{980C8F5D-BBC9-4FEF-9075-3555D9A8D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7E492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E4926"/>
    <w:rPr>
      <w:rFonts w:ascii="Lucida Grande" w:hAnsi="Lucida Grande" w:cs="Lucida Grande"/>
      <w:sz w:val="18"/>
      <w:szCs w:val="18"/>
    </w:rPr>
  </w:style>
  <w:style w:type="character" w:styleId="FollowedHyperlink">
    <w:name w:val="FollowedHyperlink"/>
    <w:basedOn w:val="DefaultParagraphFont"/>
    <w:semiHidden/>
    <w:unhideWhenUsed/>
    <w:rsid w:val="00F002C4"/>
    <w:rPr>
      <w:color w:val="800080" w:themeColor="followedHyperlink"/>
      <w:u w:val="single"/>
    </w:rPr>
  </w:style>
  <w:style w:type="character" w:styleId="CommentReference">
    <w:name w:val="annotation reference"/>
    <w:basedOn w:val="DefaultParagraphFont"/>
    <w:semiHidden/>
    <w:unhideWhenUsed/>
    <w:rsid w:val="00F002C4"/>
    <w:rPr>
      <w:sz w:val="18"/>
      <w:szCs w:val="18"/>
    </w:rPr>
  </w:style>
  <w:style w:type="paragraph" w:styleId="CommentText">
    <w:name w:val="annotation text"/>
    <w:basedOn w:val="Normal"/>
    <w:link w:val="CommentTextChar"/>
    <w:semiHidden/>
    <w:unhideWhenUsed/>
    <w:rsid w:val="00F002C4"/>
  </w:style>
  <w:style w:type="character" w:customStyle="1" w:styleId="CommentTextChar">
    <w:name w:val="Comment Text Char"/>
    <w:basedOn w:val="DefaultParagraphFont"/>
    <w:link w:val="CommentText"/>
    <w:semiHidden/>
    <w:rsid w:val="00F002C4"/>
    <w:rPr>
      <w:rFonts w:ascii="Times New Roman" w:hAnsi="Times New Roman"/>
    </w:rPr>
  </w:style>
  <w:style w:type="paragraph" w:styleId="CommentSubject">
    <w:name w:val="annotation subject"/>
    <w:basedOn w:val="CommentText"/>
    <w:next w:val="CommentText"/>
    <w:link w:val="CommentSubjectChar"/>
    <w:semiHidden/>
    <w:unhideWhenUsed/>
    <w:rsid w:val="00F002C4"/>
    <w:rPr>
      <w:b/>
      <w:bCs/>
      <w:sz w:val="20"/>
      <w:szCs w:val="20"/>
    </w:rPr>
  </w:style>
  <w:style w:type="character" w:customStyle="1" w:styleId="CommentSubjectChar">
    <w:name w:val="Comment Subject Char"/>
    <w:basedOn w:val="CommentTextChar"/>
    <w:link w:val="CommentSubject"/>
    <w:semiHidden/>
    <w:rsid w:val="00F002C4"/>
    <w:rPr>
      <w:rFonts w:ascii="Times New Roman" w:hAnsi="Times New Roman"/>
      <w:b/>
      <w:bCs/>
      <w:sz w:val="20"/>
      <w:szCs w:val="20"/>
    </w:rPr>
  </w:style>
  <w:style w:type="paragraph" w:styleId="Revision">
    <w:name w:val="Revision"/>
    <w:hidden/>
    <w:semiHidden/>
    <w:rsid w:val="00AF5E9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varela_patricia@yahoo.com" TargetMode="External"/><Relationship Id="rId18" Type="http://schemas.openxmlformats.org/officeDocument/2006/relationships/hyperlink" Target="https://gispub2.epa.gov/NEPmap/" TargetMode="External"/><Relationship Id="rId26" Type="http://schemas.openxmlformats.org/officeDocument/2006/relationships/image" Target="media/image6.png"/><Relationship Id="rId39" Type="http://schemas.openxmlformats.org/officeDocument/2006/relationships/hyperlink" Target="https://doi.org/10.1016/j.ecss.2014.10.003" TargetMode="External"/><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hyperlink" Target="https://doi.org/10.1016/j.scitotenv.2016.05.111" TargetMode="External"/><Relationship Id="rId42" Type="http://schemas.openxmlformats.org/officeDocument/2006/relationships/hyperlink" Target="https://doi.org/10.2134/jeq2009.0108" TargetMode="External"/><Relationship Id="rId47" Type="http://schemas.openxmlformats.org/officeDocument/2006/relationships/hyperlink" Target="https://doi.org/10.1016/j.rsma.2015.05.005"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athryn.b.ireland@gmail.com" TargetMode="External"/><Relationship Id="rId17" Type="http://schemas.openxmlformats.org/officeDocument/2006/relationships/hyperlink" Target="http://maps.wateratlas.usf.edu/tampabay/" TargetMode="External"/><Relationship Id="rId25" Type="http://schemas.openxmlformats.org/officeDocument/2006/relationships/image" Target="media/image5.png"/><Relationship Id="rId33" Type="http://schemas.openxmlformats.org/officeDocument/2006/relationships/hyperlink" Target="https://doi.org/10.1007/s12237-010-9347-5" TargetMode="External"/><Relationship Id="rId38" Type="http://schemas.openxmlformats.org/officeDocument/2006/relationships/hyperlink" Target="https://doi.org/10.1007/BF02798646" TargetMode="External"/><Relationship Id="rId46" Type="http://schemas.openxmlformats.org/officeDocument/2006/relationships/hyperlink" Target="https://doi.org/10.1016/j.rsma.2015.11.007"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doi.org/10.5281/zenodo.2539623" TargetMode="External"/><Relationship Id="rId29" Type="http://schemas.openxmlformats.org/officeDocument/2006/relationships/hyperlink" Target="https://doi.org/10.1111/j.1526-100X.2005.00019.x" TargetMode="External"/><Relationship Id="rId41" Type="http://schemas.openxmlformats.org/officeDocument/2006/relationships/hyperlink" Target="https://doi.org/10.1046/j.1526-100x.2001.00900223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dorans@mail.harvard.edu" TargetMode="External"/><Relationship Id="rId24" Type="http://schemas.openxmlformats.org/officeDocument/2006/relationships/image" Target="media/image4.png"/><Relationship Id="rId32" Type="http://schemas.openxmlformats.org/officeDocument/2006/relationships/hyperlink" Target="https://doi.org/10.1016/j.marpolbul.2016.06.027" TargetMode="External"/><Relationship Id="rId37" Type="http://schemas.openxmlformats.org/officeDocument/2006/relationships/hyperlink" Target="https://doi.org/10.1002/fee.1282" TargetMode="External"/><Relationship Id="rId40" Type="http://schemas.openxmlformats.org/officeDocument/2006/relationships/hyperlink" Target="https://doi.org/10.1890/1540-9295(2005)003%5b0259:RWPBPT%5d2.0.CO;2" TargetMode="External"/><Relationship Id="rId45" Type="http://schemas.openxmlformats.org/officeDocument/2006/relationships/hyperlink" Target="https://doi.org/10.1093/reep/ret024"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3.png"/><Relationship Id="rId28" Type="http://schemas.openxmlformats.org/officeDocument/2006/relationships/hyperlink" Target="https://doi.org/10.1002/wat2.1229" TargetMode="External"/><Relationship Id="rId36" Type="http://schemas.openxmlformats.org/officeDocument/2006/relationships/hyperlink" Target="https://doi.org/10.3368/er.29.1-2.111" TargetMode="External"/><Relationship Id="rId49" Type="http://schemas.openxmlformats.org/officeDocument/2006/relationships/footer" Target="footer1.xml"/><Relationship Id="rId10" Type="http://schemas.openxmlformats.org/officeDocument/2006/relationships/hyperlink" Target="mailto:jessica.henkel@restorethegulf.gov" TargetMode="External"/><Relationship Id="rId19" Type="http://schemas.openxmlformats.org/officeDocument/2006/relationships/hyperlink" Target="https://apdb.tbeptech.org/index.php" TargetMode="External"/><Relationship Id="rId31" Type="http://schemas.openxmlformats.org/officeDocument/2006/relationships/hyperlink" Target="https://doi.org/10.1007/s10666-015-9452-8" TargetMode="External"/><Relationship Id="rId44" Type="http://schemas.openxmlformats.org/officeDocument/2006/relationships/hyperlink" Target="https://doi.org/10.1046/j.1526-100X.2002.02033.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sherwood@tbep.org" TargetMode="External"/><Relationship Id="rId14" Type="http://schemas.openxmlformats.org/officeDocument/2006/relationships/comments" Target="comments.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doi.org/10.1890/15-1077" TargetMode="External"/><Relationship Id="rId35" Type="http://schemas.openxmlformats.org/officeDocument/2006/relationships/hyperlink" Target="https://doi.org/10.1002/ecs2.1242" TargetMode="External"/><Relationship Id="rId43" Type="http://schemas.openxmlformats.org/officeDocument/2006/relationships/hyperlink" Target="https://doi.org/10.17226/23476" TargetMode="External"/><Relationship Id="rId48" Type="http://schemas.openxmlformats.org/officeDocument/2006/relationships/hyperlink" Target="https://doi.org/10.1016/S0025-326X(99)00074-0" TargetMode="External"/><Relationship Id="rId8" Type="http://schemas.openxmlformats.org/officeDocument/2006/relationships/hyperlink" Target="mailto:marcusb@sccwrp.org" TargetMode="Externa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388E9-D438-4198-ADE5-ED276FF8E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7</TotalTime>
  <Pages>25</Pages>
  <Words>10024</Words>
  <Characters>5714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6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James Hagy</dc:creator>
  <cp:keywords/>
  <cp:lastModifiedBy>Hagy, Jim</cp:lastModifiedBy>
  <cp:revision>10</cp:revision>
  <dcterms:created xsi:type="dcterms:W3CDTF">2019-01-27T13:25:00Z</dcterms:created>
  <dcterms:modified xsi:type="dcterms:W3CDTF">2019-01-29T17:36:00Z</dcterms:modified>
</cp:coreProperties>
</file>